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10FAF9" w14:textId="77777777" w:rsidR="00A91C77" w:rsidRDefault="00A91C77" w:rsidP="00A530DD">
      <w:pPr>
        <w:jc w:val="center"/>
        <w:rPr>
          <w:rFonts w:ascii="Calibri" w:hAnsi="Calibri" w:cs="Arial"/>
          <w:b/>
          <w:sz w:val="22"/>
          <w:szCs w:val="22"/>
        </w:rPr>
      </w:pPr>
    </w:p>
    <w:p w14:paraId="743226C8" w14:textId="20DF10EA" w:rsidR="00A530DD" w:rsidRPr="00491D53" w:rsidRDefault="00A530DD" w:rsidP="5B47B51C">
      <w:pPr>
        <w:jc w:val="center"/>
        <w:rPr>
          <w:rFonts w:ascii="Calibri" w:hAnsi="Calibri" w:cs="Arial"/>
          <w:b/>
          <w:bCs/>
        </w:rPr>
      </w:pPr>
      <w:r w:rsidRPr="1D71142B">
        <w:rPr>
          <w:rFonts w:ascii="Calibri" w:hAnsi="Calibri" w:cs="Arial"/>
          <w:b/>
          <w:bCs/>
        </w:rPr>
        <w:t xml:space="preserve">APPENDIX </w:t>
      </w:r>
      <w:r w:rsidR="00DD3A57">
        <w:rPr>
          <w:rFonts w:ascii="Calibri" w:hAnsi="Calibri" w:cs="Arial"/>
          <w:b/>
          <w:bCs/>
        </w:rPr>
        <w:t>1</w:t>
      </w:r>
    </w:p>
    <w:p w14:paraId="2901A1C2" w14:textId="77777777" w:rsidR="00C411CA" w:rsidRDefault="00C411CA" w:rsidP="00C411CA">
      <w:pPr>
        <w:pStyle w:val="Default"/>
        <w:jc w:val="center"/>
        <w:rPr>
          <w:b/>
          <w:bCs/>
        </w:rPr>
      </w:pPr>
    </w:p>
    <w:p w14:paraId="162108CF" w14:textId="3A13E9EB" w:rsidR="00C411CA" w:rsidRPr="005E618E" w:rsidRDefault="00C411CA" w:rsidP="00C411CA">
      <w:pPr>
        <w:pStyle w:val="Default"/>
        <w:jc w:val="center"/>
        <w:rPr>
          <w:b/>
          <w:bCs/>
        </w:rPr>
      </w:pPr>
      <w:r w:rsidRPr="005E618E">
        <w:rPr>
          <w:b/>
          <w:bCs/>
        </w:rPr>
        <w:t>REQUEST FOR PROPOSALS</w:t>
      </w:r>
    </w:p>
    <w:p w14:paraId="31C1C2B3" w14:textId="77777777" w:rsidR="00D33A1E" w:rsidRPr="002878CB" w:rsidRDefault="00D33A1E" w:rsidP="00D33A1E">
      <w:pPr>
        <w:jc w:val="center"/>
        <w:rPr>
          <w:rFonts w:ascii="Calibri" w:eastAsia="Calibri" w:hAnsi="Calibri" w:cs="Calibri"/>
          <w:b/>
          <w:bCs/>
          <w:color w:val="000000" w:themeColor="text1"/>
        </w:rPr>
      </w:pPr>
      <w:r>
        <w:rPr>
          <w:rFonts w:ascii="Calibri" w:eastAsia="Calibri" w:hAnsi="Calibri" w:cs="Calibri"/>
          <w:b/>
          <w:bCs/>
        </w:rPr>
        <w:t>THIRD-PARTY COMPREHENSIVE REVIEW OF THE ORGANIZATION AND PERSONNEL STRUCTURE OF THE GENERAL SECRETARIAT OF THE ORGANIZATION OF AMERICAN STATES</w:t>
      </w:r>
    </w:p>
    <w:p w14:paraId="0C5BA15A" w14:textId="793BBD34" w:rsidR="00C411CA" w:rsidRPr="005E618E" w:rsidRDefault="00C411CA" w:rsidP="00C411CA">
      <w:pPr>
        <w:jc w:val="center"/>
        <w:rPr>
          <w:rFonts w:ascii="Calibri" w:eastAsia="Calibri" w:hAnsi="Calibri" w:cs="Calibri"/>
          <w:b/>
          <w:bCs/>
          <w:color w:val="000000"/>
        </w:rPr>
      </w:pPr>
    </w:p>
    <w:p w14:paraId="4306CC41" w14:textId="77777777" w:rsidR="00A530DD" w:rsidRDefault="00A530DD" w:rsidP="5B47B51C">
      <w:pPr>
        <w:jc w:val="center"/>
        <w:rPr>
          <w:rFonts w:ascii="Calibri" w:hAnsi="Calibri" w:cs="Arial"/>
          <w:b/>
          <w:bCs/>
        </w:rPr>
      </w:pPr>
    </w:p>
    <w:p w14:paraId="3D152070" w14:textId="77777777" w:rsidR="00FC0D59" w:rsidRPr="00491D53" w:rsidRDefault="00FC0D59" w:rsidP="5B47B51C">
      <w:pPr>
        <w:jc w:val="center"/>
        <w:rPr>
          <w:rFonts w:ascii="Calibri" w:hAnsi="Calibri" w:cs="Arial"/>
          <w:b/>
          <w:bCs/>
        </w:rPr>
      </w:pPr>
    </w:p>
    <w:p w14:paraId="76D6AE5B" w14:textId="77777777" w:rsidR="00A530DD" w:rsidRPr="00C91374" w:rsidRDefault="00A530DD" w:rsidP="00C91374">
      <w:pPr>
        <w:rPr>
          <w:rFonts w:ascii="Calibri" w:hAnsi="Calibri" w:cs="Arial"/>
          <w:u w:val="single"/>
        </w:rPr>
      </w:pPr>
      <w:r w:rsidRPr="00C91374">
        <w:rPr>
          <w:rFonts w:ascii="Calibri" w:hAnsi="Calibri" w:cs="Arial"/>
          <w:b/>
          <w:u w:val="single"/>
        </w:rPr>
        <w:t>FORMAT 1</w:t>
      </w:r>
    </w:p>
    <w:p w14:paraId="24EBC39C" w14:textId="77777777" w:rsidR="00A530DD" w:rsidRPr="00491D53" w:rsidRDefault="00A530DD" w:rsidP="5B47B51C">
      <w:pPr>
        <w:pStyle w:val="Title"/>
        <w:jc w:val="both"/>
        <w:outlineLvl w:val="0"/>
        <w:rPr>
          <w:rFonts w:ascii="Calibri" w:hAnsi="Calibri" w:cs="Times New Roman"/>
          <w:b w:val="0"/>
          <w:bCs w:val="0"/>
        </w:rPr>
      </w:pPr>
    </w:p>
    <w:p w14:paraId="03BBF68A" w14:textId="6CFA6D8A" w:rsidR="00A530DD" w:rsidRPr="00491D53" w:rsidRDefault="00A530DD" w:rsidP="5B47B51C">
      <w:pPr>
        <w:jc w:val="center"/>
        <w:rPr>
          <w:rFonts w:ascii="Calibri" w:hAnsi="Calibri" w:cs="Arial"/>
          <w:b/>
          <w:bCs/>
          <w:caps/>
        </w:rPr>
      </w:pPr>
      <w:r w:rsidRPr="5B47B51C">
        <w:rPr>
          <w:rFonts w:ascii="Calibri" w:hAnsi="Calibri" w:cs="Arial"/>
          <w:b/>
          <w:bCs/>
          <w:caps/>
        </w:rPr>
        <w:t xml:space="preserve">ACCEPTANCE OF </w:t>
      </w:r>
      <w:r w:rsidR="000B1537" w:rsidRPr="5B47B51C">
        <w:rPr>
          <w:rFonts w:ascii="Calibri" w:hAnsi="Calibri" w:cs="Arial"/>
          <w:b/>
          <w:bCs/>
          <w:caps/>
        </w:rPr>
        <w:t xml:space="preserve">THE </w:t>
      </w:r>
      <w:r w:rsidR="000B1537">
        <w:rPr>
          <w:rFonts w:ascii="Calibri" w:hAnsi="Calibri" w:cs="Arial"/>
          <w:b/>
          <w:bCs/>
          <w:caps/>
        </w:rPr>
        <w:t xml:space="preserve">GENERAL </w:t>
      </w:r>
      <w:r w:rsidRPr="5B47B51C">
        <w:rPr>
          <w:rFonts w:ascii="Calibri" w:hAnsi="Calibri" w:cs="Arial"/>
          <w:b/>
          <w:bCs/>
          <w:caps/>
        </w:rPr>
        <w:t>CONTRACTUAL TERMS AND CONDITIONS statement</w:t>
      </w:r>
    </w:p>
    <w:p w14:paraId="5CEDCED1" w14:textId="77777777" w:rsidR="00A530DD" w:rsidRPr="00491D53" w:rsidRDefault="00A530DD" w:rsidP="5B47B51C">
      <w:pPr>
        <w:pStyle w:val="Title"/>
        <w:jc w:val="both"/>
        <w:outlineLvl w:val="0"/>
        <w:rPr>
          <w:rFonts w:ascii="Calibri" w:hAnsi="Calibri" w:cs="Times New Roman"/>
          <w:caps/>
        </w:rPr>
      </w:pPr>
    </w:p>
    <w:p w14:paraId="2A241B18" w14:textId="77777777" w:rsidR="00A530DD" w:rsidRPr="00491D53" w:rsidRDefault="00A530DD" w:rsidP="5B47B51C">
      <w:pPr>
        <w:pStyle w:val="Title"/>
        <w:jc w:val="both"/>
        <w:outlineLvl w:val="0"/>
        <w:rPr>
          <w:rFonts w:ascii="Calibri" w:hAnsi="Calibri" w:cs="Times New Roman"/>
          <w:caps/>
        </w:rPr>
      </w:pPr>
    </w:p>
    <w:p w14:paraId="4630222A" w14:textId="77777777" w:rsidR="00A530DD" w:rsidRPr="00491D53" w:rsidRDefault="00A530DD" w:rsidP="5B47B51C">
      <w:pPr>
        <w:pStyle w:val="Title"/>
        <w:jc w:val="both"/>
        <w:outlineLvl w:val="0"/>
        <w:rPr>
          <w:rFonts w:ascii="Calibri" w:hAnsi="Calibri" w:cs="Times New Roman"/>
          <w:b w:val="0"/>
          <w:bCs w:val="0"/>
        </w:rPr>
      </w:pPr>
    </w:p>
    <w:p w14:paraId="3F9B72CF" w14:textId="77777777" w:rsidR="00A530DD" w:rsidRPr="00491D53" w:rsidRDefault="00A530DD" w:rsidP="5B47B51C">
      <w:pPr>
        <w:pStyle w:val="Title"/>
        <w:jc w:val="both"/>
        <w:outlineLvl w:val="0"/>
        <w:rPr>
          <w:rFonts w:ascii="Calibri" w:hAnsi="Calibri" w:cs="Times New Roman"/>
          <w:b w:val="0"/>
          <w:bCs w:val="0"/>
        </w:rPr>
      </w:pPr>
      <w:bookmarkStart w:id="0" w:name="_Toc55218490"/>
      <w:bookmarkStart w:id="1" w:name="_Toc55224968"/>
      <w:r w:rsidRPr="5B47B51C">
        <w:rPr>
          <w:rFonts w:ascii="Calibri" w:hAnsi="Calibri" w:cs="Times New Roman"/>
          <w:b w:val="0"/>
          <w:bCs w:val="0"/>
        </w:rPr>
        <w:t>General Secretariat of the Organization of American States</w:t>
      </w:r>
      <w:bookmarkEnd w:id="0"/>
      <w:bookmarkEnd w:id="1"/>
    </w:p>
    <w:p w14:paraId="499048F7" w14:textId="77777777" w:rsidR="00A530DD" w:rsidRPr="00491D53" w:rsidRDefault="00A530DD" w:rsidP="5B47B51C">
      <w:pPr>
        <w:pStyle w:val="Title"/>
        <w:jc w:val="both"/>
        <w:outlineLvl w:val="0"/>
        <w:rPr>
          <w:rFonts w:ascii="Calibri" w:hAnsi="Calibri" w:cs="Times New Roman"/>
          <w:b w:val="0"/>
          <w:bCs w:val="0"/>
        </w:rPr>
      </w:pPr>
      <w:bookmarkStart w:id="2" w:name="_Toc55218491"/>
      <w:bookmarkStart w:id="3" w:name="_Toc55224969"/>
      <w:r w:rsidRPr="5B47B51C">
        <w:rPr>
          <w:rFonts w:ascii="Calibri" w:hAnsi="Calibri" w:cs="Times New Roman"/>
          <w:b w:val="0"/>
          <w:bCs w:val="0"/>
          <w:noProof/>
        </w:rPr>
        <w:t>1889 F Street, N.W.</w:t>
      </w:r>
      <w:bookmarkEnd w:id="2"/>
      <w:bookmarkEnd w:id="3"/>
    </w:p>
    <w:p w14:paraId="3F4BF66F" w14:textId="77777777" w:rsidR="00A530DD" w:rsidRPr="00491D53" w:rsidRDefault="00A530DD" w:rsidP="5B47B51C">
      <w:pPr>
        <w:pStyle w:val="Title"/>
        <w:jc w:val="both"/>
        <w:outlineLvl w:val="0"/>
        <w:rPr>
          <w:rFonts w:ascii="Calibri" w:hAnsi="Calibri" w:cs="Times New Roman"/>
          <w:b w:val="0"/>
          <w:bCs w:val="0"/>
          <w:noProof/>
        </w:rPr>
      </w:pPr>
      <w:bookmarkStart w:id="4" w:name="_Toc55218492"/>
      <w:bookmarkStart w:id="5" w:name="_Toc55224970"/>
      <w:r w:rsidRPr="5B47B51C">
        <w:rPr>
          <w:rFonts w:ascii="Calibri" w:hAnsi="Calibri" w:cs="Times New Roman"/>
          <w:b w:val="0"/>
          <w:bCs w:val="0"/>
          <w:noProof/>
        </w:rPr>
        <w:t>Washington, D.C. 20006</w:t>
      </w:r>
      <w:smartTag w:uri="urn:schemas-microsoft-com:office:smarttags" w:element="City"/>
      <w:smartTag w:uri="urn:schemas-microsoft-com:office:smarttags" w:element="State"/>
      <w:smartTag w:uri="urn:schemas-microsoft-com:office:smarttags" w:element="PostalCode"/>
      <w:smartTag w:uri="urn:schemas-microsoft-com:office:smarttags" w:element="place"/>
      <w:bookmarkEnd w:id="4"/>
      <w:bookmarkEnd w:id="5"/>
    </w:p>
    <w:p w14:paraId="6039DDD5" w14:textId="77777777" w:rsidR="00A530DD" w:rsidRPr="00491D53" w:rsidRDefault="00A530DD" w:rsidP="5B47B51C">
      <w:pPr>
        <w:pStyle w:val="Title"/>
        <w:jc w:val="both"/>
        <w:outlineLvl w:val="0"/>
        <w:rPr>
          <w:rFonts w:ascii="Calibri" w:hAnsi="Calibri" w:cs="Times New Roman"/>
          <w:b w:val="0"/>
          <w:bCs w:val="0"/>
          <w:noProof/>
        </w:rPr>
      </w:pPr>
      <w:bookmarkStart w:id="6" w:name="_Toc55218493"/>
      <w:bookmarkStart w:id="7" w:name="_Toc55224971"/>
      <w:r w:rsidRPr="5B47B51C">
        <w:rPr>
          <w:rFonts w:ascii="Calibri" w:hAnsi="Calibri" w:cs="Times New Roman"/>
          <w:b w:val="0"/>
          <w:bCs w:val="0"/>
          <w:noProof/>
        </w:rPr>
        <w:t>USA</w:t>
      </w:r>
      <w:smartTag w:uri="urn:schemas-microsoft-com:office:smarttags" w:element="country-region"/>
      <w:smartTag w:uri="urn:schemas-microsoft-com:office:smarttags" w:element="place"/>
      <w:bookmarkEnd w:id="6"/>
      <w:bookmarkEnd w:id="7"/>
    </w:p>
    <w:p w14:paraId="27002898" w14:textId="77777777" w:rsidR="00A530DD" w:rsidRPr="00491D53" w:rsidRDefault="00A530DD" w:rsidP="5B47B51C">
      <w:pPr>
        <w:suppressAutoHyphens/>
        <w:jc w:val="both"/>
        <w:rPr>
          <w:rFonts w:ascii="Calibri" w:hAnsi="Calibri"/>
        </w:rPr>
      </w:pPr>
    </w:p>
    <w:p w14:paraId="4C221E7E" w14:textId="395EA131" w:rsidR="00A530DD" w:rsidRPr="00491D53" w:rsidRDefault="00A530DD" w:rsidP="182C1AE4">
      <w:pPr>
        <w:suppressAutoHyphens/>
        <w:rPr>
          <w:rFonts w:ascii="Calibri" w:hAnsi="Calibri"/>
          <w:spacing w:val="-3"/>
          <w:u w:val="single"/>
        </w:rPr>
      </w:pPr>
      <w:r w:rsidRPr="5B47B51C">
        <w:rPr>
          <w:rFonts w:ascii="Calibri" w:hAnsi="Calibri"/>
        </w:rPr>
        <w:t>Attention: Department of Procurement</w:t>
      </w:r>
      <w:r w:rsidR="00A91C77" w:rsidRPr="5B47B51C">
        <w:rPr>
          <w:rFonts w:ascii="Calibri" w:hAnsi="Calibri"/>
        </w:rPr>
        <w:t xml:space="preserve"> Services</w:t>
      </w:r>
      <w:r w:rsidR="0015160D">
        <w:rPr>
          <w:rFonts w:ascii="Calibri" w:hAnsi="Calibri"/>
        </w:rPr>
        <w:t xml:space="preserve"> </w:t>
      </w:r>
      <w:r w:rsidR="0015160D">
        <w:rPr>
          <w:rFonts w:asciiTheme="minorHAnsi" w:eastAsiaTheme="minorEastAsia" w:hAnsiTheme="minorHAnsi" w:cstheme="minorBidi"/>
        </w:rPr>
        <w:t>and Management Oversight (DPMO)</w:t>
      </w:r>
    </w:p>
    <w:p w14:paraId="53F8A85B" w14:textId="77777777" w:rsidR="00A530DD" w:rsidRPr="00491D53" w:rsidRDefault="00A530DD" w:rsidP="182C1AE4">
      <w:pPr>
        <w:ind w:left="1320" w:hanging="1320"/>
        <w:rPr>
          <w:rFonts w:ascii="Calibri" w:hAnsi="Calibri"/>
        </w:rPr>
      </w:pPr>
    </w:p>
    <w:p w14:paraId="13BC81A9" w14:textId="29EB04DF" w:rsidR="005A0605" w:rsidRPr="00B04C3A" w:rsidRDefault="00A530DD" w:rsidP="182C1AE4">
      <w:pPr>
        <w:ind w:left="1170" w:hanging="1170"/>
        <w:rPr>
          <w:rFonts w:asciiTheme="minorHAnsi" w:hAnsiTheme="minorHAnsi" w:cstheme="minorHAnsi"/>
          <w:b/>
        </w:rPr>
      </w:pPr>
      <w:r w:rsidRPr="00B04C3A">
        <w:rPr>
          <w:rFonts w:asciiTheme="minorHAnsi" w:hAnsiTheme="minorHAnsi" w:cstheme="minorHAnsi"/>
        </w:rPr>
        <w:t xml:space="preserve">Subject: </w:t>
      </w:r>
      <w:r w:rsidR="005A0605" w:rsidRPr="00B04C3A">
        <w:rPr>
          <w:rFonts w:asciiTheme="minorHAnsi" w:hAnsiTheme="minorHAnsi" w:cstheme="minorHAnsi"/>
          <w:b/>
        </w:rPr>
        <w:t>B</w:t>
      </w:r>
      <w:r w:rsidRPr="00B04C3A">
        <w:rPr>
          <w:rFonts w:asciiTheme="minorHAnsi" w:hAnsiTheme="minorHAnsi" w:cstheme="minorHAnsi"/>
          <w:b/>
        </w:rPr>
        <w:t xml:space="preserve">ID No. </w:t>
      </w:r>
      <w:r w:rsidR="00DB7342">
        <w:rPr>
          <w:rFonts w:asciiTheme="minorHAnsi" w:hAnsiTheme="minorHAnsi" w:cstheme="minorHAnsi"/>
          <w:b/>
        </w:rPr>
        <w:t>03</w:t>
      </w:r>
      <w:r w:rsidR="00A10646">
        <w:rPr>
          <w:rFonts w:asciiTheme="minorHAnsi" w:hAnsiTheme="minorHAnsi" w:cstheme="minorHAnsi"/>
          <w:b/>
        </w:rPr>
        <w:t>.</w:t>
      </w:r>
      <w:r w:rsidR="00246DA2" w:rsidRPr="00B04C3A">
        <w:rPr>
          <w:rFonts w:asciiTheme="minorHAnsi" w:hAnsiTheme="minorHAnsi" w:cstheme="minorHAnsi"/>
          <w:b/>
        </w:rPr>
        <w:t>2</w:t>
      </w:r>
      <w:r w:rsidR="00D33A1E">
        <w:rPr>
          <w:rFonts w:asciiTheme="minorHAnsi" w:hAnsiTheme="minorHAnsi" w:cstheme="minorHAnsi"/>
          <w:b/>
        </w:rPr>
        <w:t>3</w:t>
      </w:r>
    </w:p>
    <w:p w14:paraId="34F73E15" w14:textId="77777777" w:rsidR="00D33A1E" w:rsidRPr="002878CB" w:rsidRDefault="00D33A1E" w:rsidP="00D33A1E">
      <w:pPr>
        <w:jc w:val="center"/>
        <w:rPr>
          <w:rFonts w:ascii="Calibri" w:eastAsia="Calibri" w:hAnsi="Calibri" w:cs="Calibri"/>
          <w:b/>
          <w:bCs/>
          <w:color w:val="000000" w:themeColor="text1"/>
        </w:rPr>
      </w:pPr>
      <w:bookmarkStart w:id="8" w:name="_Hlk119690975"/>
      <w:r>
        <w:rPr>
          <w:rFonts w:ascii="Calibri" w:eastAsia="Calibri" w:hAnsi="Calibri" w:cs="Calibri"/>
          <w:b/>
          <w:bCs/>
        </w:rPr>
        <w:t>THIRD-PARTY COMPREHENSIVE REVIEW OF THE ORGANIZATION AND PERSONNEL STRUCTURE OF THE GENERAL SECRETARIAT OF THE ORGANIZATION OF AMERICAN STATES</w:t>
      </w:r>
    </w:p>
    <w:bookmarkEnd w:id="8"/>
    <w:p w14:paraId="055F8A12" w14:textId="78AF19B2" w:rsidR="005A0605" w:rsidRPr="00F46212" w:rsidRDefault="005A0605" w:rsidP="00B04C3A">
      <w:pPr>
        <w:rPr>
          <w:rFonts w:ascii="Calibri" w:hAnsi="Calibri" w:cs="Arial"/>
          <w:b/>
          <w:bCs/>
        </w:rPr>
      </w:pPr>
    </w:p>
    <w:p w14:paraId="3D40944E" w14:textId="77777777" w:rsidR="00A530DD" w:rsidRPr="00491D53" w:rsidRDefault="00A530DD" w:rsidP="5B47B51C">
      <w:pPr>
        <w:ind w:left="2160"/>
        <w:jc w:val="both"/>
        <w:rPr>
          <w:rFonts w:ascii="Calibri" w:hAnsi="Calibri" w:cs="Arial"/>
        </w:rPr>
      </w:pPr>
    </w:p>
    <w:p w14:paraId="71863DEA" w14:textId="77777777" w:rsidR="00A530DD" w:rsidRPr="00491D53" w:rsidRDefault="00A530DD" w:rsidP="5B47B51C">
      <w:pPr>
        <w:ind w:left="2160"/>
        <w:jc w:val="both"/>
        <w:rPr>
          <w:rFonts w:ascii="Calibri" w:hAnsi="Calibri"/>
        </w:rPr>
      </w:pPr>
    </w:p>
    <w:p w14:paraId="46022215" w14:textId="71813F4D" w:rsidR="00A530DD" w:rsidRPr="00491D53" w:rsidRDefault="00A530DD" w:rsidP="3938F63E">
      <w:pPr>
        <w:jc w:val="both"/>
        <w:rPr>
          <w:rFonts w:ascii="Calibri" w:hAnsi="Calibri" w:cs="Arial"/>
        </w:rPr>
      </w:pPr>
      <w:r w:rsidRPr="5B47B51C">
        <w:rPr>
          <w:rFonts w:ascii="Calibri" w:hAnsi="Calibri"/>
        </w:rPr>
        <w:t xml:space="preserve">I ____________________, representative of ___________________ </w:t>
      </w:r>
      <w:r w:rsidRPr="3938F63E">
        <w:rPr>
          <w:rFonts w:ascii="Calibri" w:hAnsi="Calibri"/>
          <w:i/>
          <w:iCs/>
        </w:rPr>
        <w:t>(Bidder’s name)</w:t>
      </w:r>
      <w:r w:rsidRPr="5B47B51C">
        <w:rPr>
          <w:rFonts w:ascii="Calibri" w:hAnsi="Calibri"/>
        </w:rPr>
        <w:t xml:space="preserve">, declare that ______________ </w:t>
      </w:r>
      <w:r w:rsidRPr="3938F63E">
        <w:rPr>
          <w:rFonts w:ascii="Calibri" w:hAnsi="Calibri"/>
          <w:i/>
          <w:iCs/>
        </w:rPr>
        <w:t>(Bidder’s name)</w:t>
      </w:r>
      <w:r w:rsidRPr="5B47B51C">
        <w:rPr>
          <w:rFonts w:ascii="Calibri" w:hAnsi="Calibri"/>
        </w:rPr>
        <w:t xml:space="preserve"> </w:t>
      </w:r>
      <w:r w:rsidRPr="5B47B51C">
        <w:rPr>
          <w:rFonts w:ascii="Calibri" w:hAnsi="Calibri" w:cs="Arial"/>
        </w:rPr>
        <w:t xml:space="preserve">has read, </w:t>
      </w:r>
      <w:r w:rsidR="00D2258F" w:rsidRPr="5B47B51C">
        <w:rPr>
          <w:rFonts w:ascii="Calibri" w:hAnsi="Calibri" w:cs="Arial"/>
        </w:rPr>
        <w:t>understood,</w:t>
      </w:r>
      <w:r w:rsidRPr="5B47B51C">
        <w:rPr>
          <w:rFonts w:ascii="Calibri" w:hAnsi="Calibri" w:cs="Arial"/>
        </w:rPr>
        <w:t xml:space="preserve"> and accepted the </w:t>
      </w:r>
      <w:r w:rsidR="00E23D3C">
        <w:rPr>
          <w:rFonts w:ascii="Calibri" w:hAnsi="Calibri" w:cs="Arial"/>
        </w:rPr>
        <w:t xml:space="preserve">General </w:t>
      </w:r>
      <w:r w:rsidRPr="5B47B51C">
        <w:rPr>
          <w:rFonts w:ascii="Calibri" w:hAnsi="Calibri" w:cs="Arial"/>
        </w:rPr>
        <w:t xml:space="preserve">Contractual Terms and Conditions as per </w:t>
      </w:r>
      <w:r w:rsidRPr="004E0150">
        <w:rPr>
          <w:rFonts w:ascii="Calibri" w:hAnsi="Calibri" w:cs="Arial"/>
        </w:rPr>
        <w:t>A</w:t>
      </w:r>
      <w:r w:rsidR="00B04C3A" w:rsidRPr="004E0150">
        <w:rPr>
          <w:rFonts w:ascii="Calibri" w:hAnsi="Calibri" w:cs="Arial"/>
        </w:rPr>
        <w:t xml:space="preserve">nnex </w:t>
      </w:r>
      <w:r w:rsidR="009A60F2" w:rsidRPr="004E0150">
        <w:rPr>
          <w:rFonts w:ascii="Calibri" w:hAnsi="Calibri" w:cs="Arial"/>
        </w:rPr>
        <w:t>C</w:t>
      </w:r>
      <w:r w:rsidR="00B04C3A">
        <w:rPr>
          <w:rFonts w:ascii="Calibri" w:hAnsi="Calibri" w:cs="Arial"/>
        </w:rPr>
        <w:t xml:space="preserve"> </w:t>
      </w:r>
      <w:r w:rsidRPr="5B47B51C">
        <w:rPr>
          <w:rFonts w:ascii="Calibri" w:hAnsi="Calibri" w:cs="Arial"/>
        </w:rPr>
        <w:t xml:space="preserve">of the Request of Proposals of the BID </w:t>
      </w:r>
      <w:r w:rsidR="00D33A1E">
        <w:rPr>
          <w:rFonts w:ascii="Calibri" w:hAnsi="Calibri" w:cs="Arial"/>
        </w:rPr>
        <w:t>xx</w:t>
      </w:r>
      <w:r w:rsidR="00A10646">
        <w:rPr>
          <w:rFonts w:ascii="Calibri" w:hAnsi="Calibri" w:cs="Arial"/>
        </w:rPr>
        <w:t>.</w:t>
      </w:r>
      <w:r w:rsidR="00A91C77" w:rsidRPr="5B47B51C">
        <w:rPr>
          <w:rFonts w:ascii="Calibri" w:hAnsi="Calibri" w:cs="Arial"/>
        </w:rPr>
        <w:t>2</w:t>
      </w:r>
      <w:r w:rsidR="00D33A1E">
        <w:rPr>
          <w:rFonts w:ascii="Calibri" w:hAnsi="Calibri" w:cs="Arial"/>
        </w:rPr>
        <w:t>3</w:t>
      </w:r>
      <w:r w:rsidRPr="5B47B51C">
        <w:rPr>
          <w:rFonts w:ascii="Calibri" w:hAnsi="Calibri" w:cs="Arial"/>
        </w:rPr>
        <w:t xml:space="preserve">. </w:t>
      </w:r>
    </w:p>
    <w:p w14:paraId="5AE26501" w14:textId="77777777" w:rsidR="00A530DD" w:rsidRPr="00491D53" w:rsidRDefault="00A530DD" w:rsidP="5B47B51C">
      <w:pPr>
        <w:rPr>
          <w:rFonts w:ascii="Calibri" w:hAnsi="Calibri" w:cs="Arial"/>
        </w:rPr>
      </w:pPr>
    </w:p>
    <w:p w14:paraId="3A49CE5A" w14:textId="77777777" w:rsidR="00A530DD" w:rsidRPr="00491D53" w:rsidRDefault="00A530DD" w:rsidP="5B47B51C">
      <w:pPr>
        <w:rPr>
          <w:rFonts w:ascii="Calibri" w:hAnsi="Calibri" w:cs="Arial"/>
        </w:rPr>
      </w:pPr>
    </w:p>
    <w:p w14:paraId="3C7E1741" w14:textId="77777777" w:rsidR="00A530DD" w:rsidRPr="00491D53" w:rsidRDefault="00A530DD" w:rsidP="5B47B51C">
      <w:pPr>
        <w:rPr>
          <w:rFonts w:ascii="Calibri" w:hAnsi="Calibri" w:cs="Arial"/>
        </w:rPr>
      </w:pPr>
      <w:r w:rsidRPr="5B47B51C">
        <w:rPr>
          <w:rFonts w:ascii="Calibri" w:hAnsi="Calibri" w:cs="Arial"/>
        </w:rPr>
        <w:t>Sincerely,</w:t>
      </w:r>
    </w:p>
    <w:p w14:paraId="4C4EFA2B" w14:textId="77777777" w:rsidR="00A530DD" w:rsidRPr="00491D53" w:rsidRDefault="00A530DD" w:rsidP="5B47B51C">
      <w:pPr>
        <w:rPr>
          <w:rFonts w:ascii="Calibri" w:hAnsi="Calibri" w:cs="Arial"/>
        </w:rPr>
      </w:pPr>
    </w:p>
    <w:p w14:paraId="0CE0307F" w14:textId="77777777" w:rsidR="00A530DD" w:rsidRPr="00491D53" w:rsidRDefault="00A530DD" w:rsidP="5B47B51C">
      <w:pPr>
        <w:rPr>
          <w:rFonts w:ascii="Calibri" w:hAnsi="Calibri" w:cs="Arial"/>
        </w:rPr>
      </w:pPr>
    </w:p>
    <w:p w14:paraId="0FB128B2" w14:textId="77777777" w:rsidR="00A530DD" w:rsidRPr="00491D53" w:rsidRDefault="00A530DD" w:rsidP="5B47B51C">
      <w:pPr>
        <w:rPr>
          <w:rFonts w:ascii="Calibri" w:hAnsi="Calibri" w:cs="Arial"/>
        </w:rPr>
      </w:pPr>
    </w:p>
    <w:p w14:paraId="1A72DCC1" w14:textId="77777777" w:rsidR="00A530DD" w:rsidRPr="00491D53" w:rsidRDefault="00A530DD" w:rsidP="5B47B51C">
      <w:pPr>
        <w:rPr>
          <w:rFonts w:ascii="Calibri" w:hAnsi="Calibri" w:cs="Arial"/>
        </w:rPr>
      </w:pPr>
      <w:r w:rsidRPr="5B47B51C">
        <w:rPr>
          <w:rFonts w:ascii="Calibri" w:hAnsi="Calibri" w:cs="Arial"/>
        </w:rPr>
        <w:t>________________</w:t>
      </w:r>
    </w:p>
    <w:p w14:paraId="438B9268" w14:textId="77777777" w:rsidR="00883D95" w:rsidRPr="00883D95" w:rsidRDefault="00883D95" w:rsidP="5B47B51C">
      <w:pPr>
        <w:rPr>
          <w:rFonts w:ascii="Calibri" w:hAnsi="Calibri"/>
        </w:rPr>
      </w:pPr>
      <w:r w:rsidRPr="5B47B51C">
        <w:rPr>
          <w:rFonts w:ascii="Calibri" w:hAnsi="Calibri"/>
        </w:rPr>
        <w:t>Legal Representative</w:t>
      </w:r>
    </w:p>
    <w:p w14:paraId="5C7C85C2" w14:textId="77777777" w:rsidR="00883D95" w:rsidRPr="00491D53" w:rsidRDefault="00883D95" w:rsidP="00A530DD">
      <w:pPr>
        <w:jc w:val="center"/>
        <w:rPr>
          <w:rFonts w:ascii="Calibri" w:hAnsi="Calibri" w:cs="Arial"/>
          <w:sz w:val="22"/>
          <w:szCs w:val="22"/>
        </w:rPr>
        <w:sectPr w:rsidR="00883D95" w:rsidRPr="00491D53" w:rsidSect="00BF0483">
          <w:footerReference w:type="default" r:id="rId12"/>
          <w:pgSz w:w="12240" w:h="15840"/>
          <w:pgMar w:top="1152" w:right="1440" w:bottom="1152" w:left="1440" w:header="720" w:footer="720" w:gutter="0"/>
          <w:pgNumType w:start="1"/>
          <w:cols w:space="720"/>
          <w:docGrid w:linePitch="360"/>
        </w:sectPr>
      </w:pPr>
    </w:p>
    <w:p w14:paraId="3024457C" w14:textId="034479CC" w:rsidR="00A530DD" w:rsidRPr="00491D53" w:rsidRDefault="00A530DD" w:rsidP="1D71142B">
      <w:pPr>
        <w:jc w:val="center"/>
        <w:rPr>
          <w:rFonts w:asciiTheme="minorHAnsi" w:eastAsiaTheme="minorEastAsia" w:hAnsiTheme="minorHAnsi" w:cstheme="minorBidi"/>
          <w:b/>
          <w:bCs/>
        </w:rPr>
      </w:pPr>
      <w:r w:rsidRPr="1D71142B">
        <w:rPr>
          <w:rFonts w:asciiTheme="minorHAnsi" w:eastAsiaTheme="minorEastAsia" w:hAnsiTheme="minorHAnsi" w:cstheme="minorBidi"/>
          <w:b/>
          <w:bCs/>
        </w:rPr>
        <w:t>APPENDIX 1</w:t>
      </w:r>
    </w:p>
    <w:p w14:paraId="7A8A6FFF" w14:textId="77777777" w:rsidR="00A530DD" w:rsidRDefault="00A530DD" w:rsidP="5B47B51C">
      <w:pPr>
        <w:jc w:val="center"/>
        <w:rPr>
          <w:rFonts w:asciiTheme="minorHAnsi" w:eastAsiaTheme="minorEastAsia" w:hAnsiTheme="minorHAnsi" w:cstheme="minorBidi"/>
          <w:b/>
          <w:bCs/>
        </w:rPr>
      </w:pPr>
    </w:p>
    <w:p w14:paraId="2BB0734D" w14:textId="77777777" w:rsidR="00C411CA" w:rsidRPr="005E618E" w:rsidRDefault="00C411CA" w:rsidP="00C411CA">
      <w:pPr>
        <w:pStyle w:val="Default"/>
        <w:jc w:val="center"/>
        <w:rPr>
          <w:b/>
          <w:bCs/>
        </w:rPr>
      </w:pPr>
      <w:r w:rsidRPr="005E618E">
        <w:rPr>
          <w:b/>
          <w:bCs/>
        </w:rPr>
        <w:t>REQUEST FOR PROPOSALS</w:t>
      </w:r>
    </w:p>
    <w:p w14:paraId="17A4ADEE" w14:textId="77777777" w:rsidR="00D33A1E" w:rsidRPr="002878CB" w:rsidRDefault="00D33A1E" w:rsidP="00D33A1E">
      <w:pPr>
        <w:jc w:val="center"/>
        <w:rPr>
          <w:rFonts w:ascii="Calibri" w:eastAsia="Calibri" w:hAnsi="Calibri" w:cs="Calibri"/>
          <w:b/>
          <w:bCs/>
          <w:color w:val="000000" w:themeColor="text1"/>
        </w:rPr>
      </w:pPr>
      <w:r>
        <w:rPr>
          <w:rFonts w:ascii="Calibri" w:eastAsia="Calibri" w:hAnsi="Calibri" w:cs="Calibri"/>
          <w:b/>
          <w:bCs/>
        </w:rPr>
        <w:t>THIRD-PARTY COMPREHENSIVE REVIEW OF THE ORGANIZATION AND PERSONNEL STRUCTURE OF THE GENERAL SECRETARIAT OF THE ORGANIZATION OF AMERICAN STATES</w:t>
      </w:r>
    </w:p>
    <w:p w14:paraId="32E58F1F" w14:textId="77777777" w:rsidR="00C411CA" w:rsidRDefault="00C411CA" w:rsidP="5B47B51C">
      <w:pPr>
        <w:jc w:val="center"/>
        <w:rPr>
          <w:rFonts w:asciiTheme="minorHAnsi" w:eastAsiaTheme="minorEastAsia" w:hAnsiTheme="minorHAnsi" w:cstheme="minorBidi"/>
          <w:b/>
          <w:bCs/>
        </w:rPr>
      </w:pPr>
    </w:p>
    <w:p w14:paraId="3EC13D2A" w14:textId="77777777" w:rsidR="00C411CA" w:rsidRPr="00491D53" w:rsidRDefault="00C411CA" w:rsidP="5B47B51C">
      <w:pPr>
        <w:jc w:val="center"/>
        <w:rPr>
          <w:rFonts w:asciiTheme="minorHAnsi" w:eastAsiaTheme="minorEastAsia" w:hAnsiTheme="minorHAnsi" w:cstheme="minorBidi"/>
          <w:b/>
          <w:bCs/>
        </w:rPr>
      </w:pPr>
    </w:p>
    <w:p w14:paraId="2BF7948E" w14:textId="77777777" w:rsidR="00A530DD" w:rsidRPr="00C91374" w:rsidRDefault="00A530DD" w:rsidP="00C91374">
      <w:pPr>
        <w:rPr>
          <w:rFonts w:asciiTheme="minorHAnsi" w:eastAsiaTheme="minorEastAsia" w:hAnsiTheme="minorHAnsi" w:cstheme="minorBidi"/>
          <w:b/>
          <w:u w:val="single"/>
        </w:rPr>
      </w:pPr>
      <w:r w:rsidRPr="00C91374">
        <w:rPr>
          <w:rFonts w:asciiTheme="minorHAnsi" w:eastAsiaTheme="minorEastAsia" w:hAnsiTheme="minorHAnsi" w:cstheme="minorBidi"/>
          <w:b/>
          <w:u w:val="single"/>
        </w:rPr>
        <w:t>FORMAT 2</w:t>
      </w:r>
    </w:p>
    <w:p w14:paraId="540ADC6F" w14:textId="77777777" w:rsidR="00A530DD" w:rsidRPr="00491D53" w:rsidRDefault="00A530DD" w:rsidP="5B47B51C">
      <w:pPr>
        <w:jc w:val="center"/>
        <w:rPr>
          <w:rFonts w:asciiTheme="minorHAnsi" w:eastAsiaTheme="minorEastAsia" w:hAnsiTheme="minorHAnsi" w:cstheme="minorBidi"/>
        </w:rPr>
      </w:pPr>
    </w:p>
    <w:p w14:paraId="3FB767CA" w14:textId="77777777" w:rsidR="00A530DD" w:rsidRPr="00491D53" w:rsidRDefault="00A530DD" w:rsidP="5B47B51C">
      <w:pPr>
        <w:jc w:val="center"/>
        <w:rPr>
          <w:rFonts w:asciiTheme="minorHAnsi" w:eastAsiaTheme="minorEastAsia" w:hAnsiTheme="minorHAnsi" w:cstheme="minorBidi"/>
          <w:b/>
          <w:bCs/>
          <w:caps/>
        </w:rPr>
      </w:pPr>
      <w:r w:rsidRPr="5B47B51C">
        <w:rPr>
          <w:rFonts w:asciiTheme="minorHAnsi" w:eastAsiaTheme="minorEastAsia" w:hAnsiTheme="minorHAnsi" w:cstheme="minorBidi"/>
          <w:b/>
          <w:bCs/>
          <w:caps/>
        </w:rPr>
        <w:t>Conflict of Interest statement</w:t>
      </w:r>
    </w:p>
    <w:p w14:paraId="7A158593" w14:textId="77777777" w:rsidR="00A530DD" w:rsidRPr="00491D53" w:rsidRDefault="00A530DD" w:rsidP="5B47B51C">
      <w:pPr>
        <w:pStyle w:val="Title"/>
        <w:jc w:val="both"/>
        <w:outlineLvl w:val="0"/>
        <w:rPr>
          <w:rFonts w:asciiTheme="minorHAnsi" w:eastAsiaTheme="minorEastAsia" w:hAnsiTheme="minorHAnsi" w:cstheme="minorBidi"/>
          <w:caps/>
        </w:rPr>
      </w:pPr>
    </w:p>
    <w:p w14:paraId="26B24666" w14:textId="77777777" w:rsidR="00A530DD" w:rsidRPr="00491D53" w:rsidRDefault="00A530DD" w:rsidP="5B47B51C">
      <w:pPr>
        <w:pStyle w:val="Title"/>
        <w:jc w:val="both"/>
        <w:outlineLvl w:val="0"/>
        <w:rPr>
          <w:rFonts w:asciiTheme="minorHAnsi" w:eastAsiaTheme="minorEastAsia" w:hAnsiTheme="minorHAnsi" w:cstheme="minorBidi"/>
          <w:caps/>
        </w:rPr>
      </w:pPr>
    </w:p>
    <w:p w14:paraId="20438369" w14:textId="77777777" w:rsidR="00A530DD" w:rsidRPr="00491D53" w:rsidRDefault="00A530DD" w:rsidP="5B47B51C">
      <w:pPr>
        <w:pStyle w:val="Title"/>
        <w:jc w:val="both"/>
        <w:outlineLvl w:val="0"/>
        <w:rPr>
          <w:rFonts w:asciiTheme="minorHAnsi" w:eastAsiaTheme="minorEastAsia" w:hAnsiTheme="minorHAnsi" w:cstheme="minorBidi"/>
          <w:b w:val="0"/>
          <w:bCs w:val="0"/>
        </w:rPr>
      </w:pPr>
    </w:p>
    <w:p w14:paraId="59150A24" w14:textId="77777777" w:rsidR="00A530DD" w:rsidRPr="00491D53" w:rsidRDefault="00A530DD" w:rsidP="5B47B51C">
      <w:pPr>
        <w:pStyle w:val="Title"/>
        <w:jc w:val="both"/>
        <w:outlineLvl w:val="0"/>
        <w:rPr>
          <w:rFonts w:asciiTheme="minorHAnsi" w:eastAsiaTheme="minorEastAsia" w:hAnsiTheme="minorHAnsi" w:cstheme="minorBidi"/>
          <w:b w:val="0"/>
          <w:bCs w:val="0"/>
        </w:rPr>
      </w:pPr>
      <w:bookmarkStart w:id="9" w:name="_Toc55218494"/>
      <w:bookmarkStart w:id="10" w:name="_Toc55224972"/>
      <w:r w:rsidRPr="5B47B51C">
        <w:rPr>
          <w:rFonts w:asciiTheme="minorHAnsi" w:eastAsiaTheme="minorEastAsia" w:hAnsiTheme="minorHAnsi" w:cstheme="minorBidi"/>
          <w:b w:val="0"/>
          <w:bCs w:val="0"/>
        </w:rPr>
        <w:t>General Secretariat of the Organization of American States</w:t>
      </w:r>
      <w:bookmarkEnd w:id="9"/>
      <w:bookmarkEnd w:id="10"/>
    </w:p>
    <w:p w14:paraId="1732ED5C" w14:textId="53A42296" w:rsidR="00A530DD" w:rsidRPr="00491D53" w:rsidRDefault="00A530DD" w:rsidP="5B47B51C">
      <w:pPr>
        <w:pStyle w:val="Title"/>
        <w:jc w:val="both"/>
        <w:outlineLvl w:val="0"/>
        <w:rPr>
          <w:rFonts w:asciiTheme="minorHAnsi" w:eastAsiaTheme="minorEastAsia" w:hAnsiTheme="minorHAnsi" w:cstheme="minorBidi"/>
          <w:b w:val="0"/>
          <w:bCs w:val="0"/>
        </w:rPr>
      </w:pPr>
      <w:bookmarkStart w:id="11" w:name="_Toc55218495"/>
      <w:bookmarkStart w:id="12" w:name="_Toc55224973"/>
      <w:r w:rsidRPr="5B47B51C">
        <w:rPr>
          <w:rFonts w:asciiTheme="minorHAnsi" w:eastAsiaTheme="minorEastAsia" w:hAnsiTheme="minorHAnsi" w:cstheme="minorBidi"/>
          <w:b w:val="0"/>
          <w:bCs w:val="0"/>
          <w:noProof/>
        </w:rPr>
        <w:t>1889 F Street, N.W.</w:t>
      </w:r>
      <w:bookmarkEnd w:id="11"/>
      <w:bookmarkEnd w:id="12"/>
    </w:p>
    <w:p w14:paraId="17C89394" w14:textId="77777777" w:rsidR="00A530DD" w:rsidRPr="00491D53" w:rsidRDefault="00A530DD" w:rsidP="5B47B51C">
      <w:pPr>
        <w:pStyle w:val="Title"/>
        <w:jc w:val="both"/>
        <w:outlineLvl w:val="0"/>
        <w:rPr>
          <w:rFonts w:asciiTheme="minorHAnsi" w:eastAsiaTheme="minorEastAsia" w:hAnsiTheme="minorHAnsi" w:cstheme="minorBidi"/>
          <w:b w:val="0"/>
          <w:bCs w:val="0"/>
          <w:noProof/>
        </w:rPr>
      </w:pPr>
      <w:bookmarkStart w:id="13" w:name="_Toc55218496"/>
      <w:bookmarkStart w:id="14" w:name="_Toc55224974"/>
      <w:r w:rsidRPr="5B47B51C">
        <w:rPr>
          <w:rFonts w:asciiTheme="minorHAnsi" w:eastAsiaTheme="minorEastAsia" w:hAnsiTheme="minorHAnsi" w:cstheme="minorBidi"/>
          <w:b w:val="0"/>
          <w:bCs w:val="0"/>
          <w:noProof/>
        </w:rPr>
        <w:t>Washington, D.C. 20006</w:t>
      </w:r>
      <w:smartTag w:uri="urn:schemas-microsoft-com:office:smarttags" w:element="City"/>
      <w:smartTag w:uri="urn:schemas-microsoft-com:office:smarttags" w:element="State"/>
      <w:smartTag w:uri="urn:schemas-microsoft-com:office:smarttags" w:element="PostalCode"/>
      <w:smartTag w:uri="urn:schemas-microsoft-com:office:smarttags" w:element="place"/>
      <w:bookmarkEnd w:id="13"/>
      <w:bookmarkEnd w:id="14"/>
    </w:p>
    <w:p w14:paraId="04D24E3D" w14:textId="77777777" w:rsidR="00A530DD" w:rsidRPr="00491D53" w:rsidRDefault="00A530DD" w:rsidP="5B47B51C">
      <w:pPr>
        <w:pStyle w:val="Title"/>
        <w:jc w:val="both"/>
        <w:outlineLvl w:val="0"/>
        <w:rPr>
          <w:rFonts w:asciiTheme="minorHAnsi" w:eastAsiaTheme="minorEastAsia" w:hAnsiTheme="minorHAnsi" w:cstheme="minorBidi"/>
          <w:b w:val="0"/>
          <w:bCs w:val="0"/>
          <w:noProof/>
        </w:rPr>
      </w:pPr>
      <w:bookmarkStart w:id="15" w:name="_Toc55218497"/>
      <w:bookmarkStart w:id="16" w:name="_Toc55224975"/>
      <w:r w:rsidRPr="5B47B51C">
        <w:rPr>
          <w:rFonts w:asciiTheme="minorHAnsi" w:eastAsiaTheme="minorEastAsia" w:hAnsiTheme="minorHAnsi" w:cstheme="minorBidi"/>
          <w:b w:val="0"/>
          <w:bCs w:val="0"/>
          <w:noProof/>
        </w:rPr>
        <w:t>USA</w:t>
      </w:r>
      <w:smartTag w:uri="urn:schemas-microsoft-com:office:smarttags" w:element="country-region"/>
      <w:smartTag w:uri="urn:schemas-microsoft-com:office:smarttags" w:element="place"/>
      <w:bookmarkEnd w:id="15"/>
      <w:bookmarkEnd w:id="16"/>
    </w:p>
    <w:p w14:paraId="131039DA" w14:textId="77777777" w:rsidR="00A530DD" w:rsidRPr="00491D53" w:rsidRDefault="00A530DD" w:rsidP="002C5A64">
      <w:pPr>
        <w:suppressAutoHyphens/>
        <w:rPr>
          <w:rFonts w:asciiTheme="minorHAnsi" w:eastAsiaTheme="minorEastAsia" w:hAnsiTheme="minorHAnsi" w:cstheme="minorBidi"/>
        </w:rPr>
      </w:pPr>
    </w:p>
    <w:p w14:paraId="708822CE" w14:textId="3E236F70" w:rsidR="00A530DD" w:rsidRPr="00491D53" w:rsidRDefault="00A530DD" w:rsidP="002C5A64">
      <w:pPr>
        <w:suppressAutoHyphens/>
        <w:rPr>
          <w:rFonts w:asciiTheme="minorHAnsi" w:eastAsiaTheme="minorEastAsia" w:hAnsiTheme="minorHAnsi" w:cstheme="minorBidi"/>
          <w:spacing w:val="-3"/>
          <w:u w:val="single"/>
        </w:rPr>
      </w:pPr>
      <w:r w:rsidRPr="5B47B51C">
        <w:rPr>
          <w:rFonts w:asciiTheme="minorHAnsi" w:eastAsiaTheme="minorEastAsia" w:hAnsiTheme="minorHAnsi" w:cstheme="minorBidi"/>
        </w:rPr>
        <w:t>Attention: Department of Procurement</w:t>
      </w:r>
      <w:r w:rsidR="000846FC" w:rsidRPr="5B47B51C">
        <w:rPr>
          <w:rFonts w:asciiTheme="minorHAnsi" w:eastAsiaTheme="minorEastAsia" w:hAnsiTheme="minorHAnsi" w:cstheme="minorBidi"/>
        </w:rPr>
        <w:t xml:space="preserve"> Services</w:t>
      </w:r>
      <w:r w:rsidR="002C5A64">
        <w:rPr>
          <w:rFonts w:asciiTheme="minorHAnsi" w:eastAsiaTheme="minorEastAsia" w:hAnsiTheme="minorHAnsi" w:cstheme="minorBidi"/>
        </w:rPr>
        <w:t xml:space="preserve"> and Management Oversight (DPMO</w:t>
      </w:r>
      <w:r w:rsidR="0015160D">
        <w:rPr>
          <w:rFonts w:asciiTheme="minorHAnsi" w:eastAsiaTheme="minorEastAsia" w:hAnsiTheme="minorHAnsi" w:cstheme="minorBidi"/>
        </w:rPr>
        <w:t>)</w:t>
      </w:r>
    </w:p>
    <w:p w14:paraId="31AC2509" w14:textId="77777777" w:rsidR="00A530DD" w:rsidRPr="00491D53" w:rsidRDefault="00A530DD" w:rsidP="002C5A64">
      <w:pPr>
        <w:ind w:left="1320" w:hanging="1320"/>
        <w:rPr>
          <w:rFonts w:asciiTheme="minorHAnsi" w:eastAsiaTheme="minorEastAsia" w:hAnsiTheme="minorHAnsi" w:cstheme="minorBidi"/>
        </w:rPr>
      </w:pPr>
    </w:p>
    <w:p w14:paraId="48CE4EC0" w14:textId="3F636251" w:rsidR="00D33A1E" w:rsidRPr="002878CB" w:rsidRDefault="00875415" w:rsidP="00D33A1E">
      <w:pPr>
        <w:jc w:val="center"/>
        <w:rPr>
          <w:rFonts w:ascii="Calibri" w:eastAsia="Calibri" w:hAnsi="Calibri" w:cs="Calibri"/>
          <w:b/>
          <w:bCs/>
          <w:color w:val="000000" w:themeColor="text1"/>
        </w:rPr>
      </w:pPr>
      <w:r w:rsidRPr="5B47B51C">
        <w:rPr>
          <w:rFonts w:asciiTheme="minorHAnsi" w:eastAsiaTheme="minorEastAsia" w:hAnsiTheme="minorHAnsi" w:cstheme="minorBidi"/>
        </w:rPr>
        <w:t xml:space="preserve">Subject: </w:t>
      </w:r>
      <w:r>
        <w:tab/>
      </w:r>
      <w:r w:rsidRPr="5B47B51C">
        <w:rPr>
          <w:rFonts w:asciiTheme="minorHAnsi" w:eastAsiaTheme="minorEastAsia" w:hAnsiTheme="minorHAnsi" w:cstheme="minorBidi"/>
          <w:b/>
          <w:bCs/>
        </w:rPr>
        <w:t xml:space="preserve">BID No. </w:t>
      </w:r>
      <w:r w:rsidR="00D33A1E">
        <w:rPr>
          <w:rFonts w:asciiTheme="minorHAnsi" w:eastAsiaTheme="minorEastAsia" w:hAnsiTheme="minorHAnsi" w:cstheme="minorBidi"/>
          <w:b/>
          <w:bCs/>
        </w:rPr>
        <w:t>0</w:t>
      </w:r>
      <w:r w:rsidR="00DB7342">
        <w:rPr>
          <w:rFonts w:asciiTheme="minorHAnsi" w:eastAsiaTheme="minorEastAsia" w:hAnsiTheme="minorHAnsi" w:cstheme="minorBidi"/>
          <w:b/>
          <w:bCs/>
        </w:rPr>
        <w:t>3</w:t>
      </w:r>
      <w:r w:rsidR="00A10646">
        <w:rPr>
          <w:rFonts w:asciiTheme="minorHAnsi" w:eastAsiaTheme="minorEastAsia" w:hAnsiTheme="minorHAnsi" w:cstheme="minorBidi"/>
          <w:b/>
          <w:bCs/>
        </w:rPr>
        <w:t>.</w:t>
      </w:r>
      <w:r w:rsidRPr="5B47B51C">
        <w:rPr>
          <w:rFonts w:asciiTheme="minorHAnsi" w:eastAsiaTheme="minorEastAsia" w:hAnsiTheme="minorHAnsi" w:cstheme="minorBidi"/>
          <w:b/>
          <w:bCs/>
        </w:rPr>
        <w:t>2</w:t>
      </w:r>
      <w:r w:rsidR="00D33A1E">
        <w:rPr>
          <w:rFonts w:asciiTheme="minorHAnsi" w:eastAsiaTheme="minorEastAsia" w:hAnsiTheme="minorHAnsi" w:cstheme="minorBidi"/>
          <w:b/>
          <w:bCs/>
        </w:rPr>
        <w:t>3</w:t>
      </w:r>
      <w:r w:rsidRPr="5B47B51C">
        <w:rPr>
          <w:rFonts w:asciiTheme="minorHAnsi" w:eastAsiaTheme="minorEastAsia" w:hAnsiTheme="minorHAnsi" w:cstheme="minorBidi"/>
          <w:b/>
          <w:bCs/>
          <w:caps/>
        </w:rPr>
        <w:t>-</w:t>
      </w:r>
      <w:r w:rsidRPr="5B47B51C">
        <w:rPr>
          <w:rFonts w:asciiTheme="minorHAnsi" w:eastAsiaTheme="minorEastAsia" w:hAnsiTheme="minorHAnsi" w:cstheme="minorBidi"/>
          <w:b/>
          <w:bCs/>
        </w:rPr>
        <w:t xml:space="preserve"> </w:t>
      </w:r>
      <w:r w:rsidR="00D33A1E">
        <w:rPr>
          <w:rFonts w:ascii="Calibri" w:eastAsia="Calibri" w:hAnsi="Calibri" w:cs="Calibri"/>
          <w:b/>
          <w:bCs/>
        </w:rPr>
        <w:t>THIRD-PARTY COMPREHENSIVE REVIEW OF THE ORGANIZATION AND PERSONNEL STRUCTURE OF THE GENERAL SECRETARIAT OF THE ORGANIZATION OF AMERICAN STATES</w:t>
      </w:r>
    </w:p>
    <w:p w14:paraId="242966FC" w14:textId="1EA933C6" w:rsidR="00187813" w:rsidRPr="002878CB" w:rsidRDefault="00187813" w:rsidP="00187813">
      <w:pPr>
        <w:jc w:val="center"/>
        <w:rPr>
          <w:rFonts w:ascii="Calibri" w:eastAsia="Calibri" w:hAnsi="Calibri" w:cs="Calibri"/>
          <w:b/>
          <w:bCs/>
          <w:color w:val="000000" w:themeColor="text1"/>
        </w:rPr>
      </w:pPr>
    </w:p>
    <w:p w14:paraId="341588D6" w14:textId="63608758" w:rsidR="00875415" w:rsidRPr="00F46212" w:rsidRDefault="00875415" w:rsidP="002C5A64">
      <w:pPr>
        <w:ind w:left="990" w:hanging="990"/>
        <w:rPr>
          <w:rFonts w:asciiTheme="minorHAnsi" w:eastAsiaTheme="minorEastAsia" w:hAnsiTheme="minorHAnsi" w:cstheme="minorBidi"/>
          <w:b/>
          <w:bCs/>
        </w:rPr>
      </w:pPr>
    </w:p>
    <w:p w14:paraId="392F46EB" w14:textId="5ACFAEB4" w:rsidR="00A530DD" w:rsidRPr="00491D53" w:rsidRDefault="00A530DD" w:rsidP="182C1AE4">
      <w:pPr>
        <w:ind w:left="1440" w:hanging="1440"/>
        <w:rPr>
          <w:rFonts w:asciiTheme="minorHAnsi" w:eastAsiaTheme="minorEastAsia" w:hAnsiTheme="minorHAnsi" w:cstheme="minorBidi"/>
          <w:sz w:val="22"/>
          <w:szCs w:val="22"/>
        </w:rPr>
      </w:pPr>
    </w:p>
    <w:p w14:paraId="65C082A8" w14:textId="77777777" w:rsidR="00A530DD" w:rsidRPr="00491D53" w:rsidRDefault="00A530DD" w:rsidP="5B47B51C">
      <w:pPr>
        <w:jc w:val="both"/>
        <w:rPr>
          <w:rFonts w:asciiTheme="minorHAnsi" w:eastAsiaTheme="minorEastAsia" w:hAnsiTheme="minorHAnsi" w:cstheme="minorBidi"/>
          <w:sz w:val="22"/>
          <w:szCs w:val="22"/>
        </w:rPr>
      </w:pPr>
    </w:p>
    <w:p w14:paraId="25614658" w14:textId="77777777" w:rsidR="00A530DD" w:rsidRPr="00491D53" w:rsidRDefault="00A530DD" w:rsidP="003D1CCE">
      <w:pPr>
        <w:jc w:val="both"/>
        <w:rPr>
          <w:rFonts w:asciiTheme="minorHAnsi" w:eastAsiaTheme="minorEastAsia" w:hAnsiTheme="minorHAnsi" w:cstheme="minorBidi"/>
        </w:rPr>
      </w:pPr>
      <w:r w:rsidRPr="5B47B51C">
        <w:rPr>
          <w:rFonts w:asciiTheme="minorHAnsi" w:eastAsiaTheme="minorEastAsia" w:hAnsiTheme="minorHAnsi" w:cstheme="minorBidi"/>
        </w:rPr>
        <w:t xml:space="preserve">I ____________________, representative of ___________________ </w:t>
      </w:r>
      <w:r w:rsidRPr="5B47B51C">
        <w:rPr>
          <w:rFonts w:asciiTheme="minorHAnsi" w:eastAsiaTheme="minorEastAsia" w:hAnsiTheme="minorHAnsi" w:cstheme="minorBidi"/>
          <w:i/>
          <w:iCs/>
        </w:rPr>
        <w:t>(Bidder’s name)</w:t>
      </w:r>
      <w:r w:rsidRPr="5B47B51C">
        <w:rPr>
          <w:rFonts w:asciiTheme="minorHAnsi" w:eastAsiaTheme="minorEastAsia" w:hAnsiTheme="minorHAnsi" w:cstheme="minorBidi"/>
        </w:rPr>
        <w:t xml:space="preserve">, declare that ______________ </w:t>
      </w:r>
      <w:r w:rsidRPr="5B47B51C">
        <w:rPr>
          <w:rFonts w:asciiTheme="minorHAnsi" w:eastAsiaTheme="minorEastAsia" w:hAnsiTheme="minorHAnsi" w:cstheme="minorBidi"/>
          <w:i/>
          <w:iCs/>
        </w:rPr>
        <w:t>(Bidder’s name)</w:t>
      </w:r>
      <w:r w:rsidRPr="5B47B51C">
        <w:rPr>
          <w:rFonts w:asciiTheme="minorHAnsi" w:eastAsiaTheme="minorEastAsia" w:hAnsiTheme="minorHAnsi" w:cstheme="minorBidi"/>
        </w:rPr>
        <w:t xml:space="preserve"> does not fall under the following prohibitions:  </w:t>
      </w:r>
    </w:p>
    <w:p w14:paraId="1FD4533F" w14:textId="77777777" w:rsidR="00A530DD" w:rsidRPr="00491D53" w:rsidRDefault="00A530DD" w:rsidP="5B47B51C">
      <w:pPr>
        <w:jc w:val="both"/>
        <w:rPr>
          <w:rFonts w:asciiTheme="minorHAnsi" w:eastAsiaTheme="minorEastAsia" w:hAnsiTheme="minorHAnsi" w:cstheme="minorBidi"/>
        </w:rPr>
      </w:pPr>
    </w:p>
    <w:p w14:paraId="2F8A50FC" w14:textId="5320D9D6" w:rsidR="00A530DD" w:rsidRPr="00491D53" w:rsidRDefault="00A530DD" w:rsidP="5B47B51C">
      <w:pPr>
        <w:widowControl/>
        <w:numPr>
          <w:ilvl w:val="0"/>
          <w:numId w:val="71"/>
        </w:numPr>
        <w:autoSpaceDE/>
        <w:autoSpaceDN/>
        <w:adjustRightInd/>
        <w:jc w:val="both"/>
        <w:rPr>
          <w:rFonts w:asciiTheme="minorHAnsi" w:eastAsiaTheme="minorEastAsia" w:hAnsiTheme="minorHAnsi" w:cstheme="minorBidi"/>
        </w:rPr>
      </w:pPr>
      <w:r w:rsidRPr="5B47B51C">
        <w:rPr>
          <w:rFonts w:asciiTheme="minorHAnsi" w:eastAsiaTheme="minorEastAsia" w:hAnsiTheme="minorHAnsi" w:cstheme="minorBidi"/>
        </w:rPr>
        <w:t>A staff member of GS/</w:t>
      </w:r>
      <w:r w:rsidR="003D1CCE" w:rsidRPr="5B47B51C">
        <w:rPr>
          <w:rFonts w:asciiTheme="minorHAnsi" w:eastAsiaTheme="minorEastAsia" w:hAnsiTheme="minorHAnsi" w:cstheme="minorBidi"/>
        </w:rPr>
        <w:t>OAS.</w:t>
      </w:r>
    </w:p>
    <w:p w14:paraId="685196C1" w14:textId="77777777" w:rsidR="00A530DD" w:rsidRPr="00491D53" w:rsidRDefault="00A530DD" w:rsidP="5B47B51C">
      <w:pPr>
        <w:ind w:left="360"/>
        <w:jc w:val="both"/>
        <w:rPr>
          <w:rFonts w:asciiTheme="minorHAnsi" w:eastAsiaTheme="minorEastAsia" w:hAnsiTheme="minorHAnsi" w:cstheme="minorBidi"/>
        </w:rPr>
      </w:pPr>
    </w:p>
    <w:p w14:paraId="1D1167B2" w14:textId="299AB224" w:rsidR="00A530DD" w:rsidRPr="00491D53" w:rsidRDefault="00A530DD" w:rsidP="5B47B51C">
      <w:pPr>
        <w:widowControl/>
        <w:numPr>
          <w:ilvl w:val="0"/>
          <w:numId w:val="71"/>
        </w:numPr>
        <w:autoSpaceDE/>
        <w:autoSpaceDN/>
        <w:adjustRightInd/>
        <w:jc w:val="both"/>
        <w:rPr>
          <w:rFonts w:asciiTheme="minorHAnsi" w:eastAsiaTheme="minorEastAsia" w:hAnsiTheme="minorHAnsi" w:cstheme="minorBidi"/>
        </w:rPr>
      </w:pPr>
      <w:r w:rsidRPr="5B47B51C">
        <w:rPr>
          <w:rFonts w:asciiTheme="minorHAnsi" w:eastAsiaTheme="minorEastAsia" w:hAnsiTheme="minorHAnsi" w:cstheme="minorBidi"/>
        </w:rPr>
        <w:t xml:space="preserve">Any person who has held the post of Secretary General or Assistant Secretary General, or a position of trust unless the contract is approved by the Secretary General or the Chief of Staff of the Secretary </w:t>
      </w:r>
      <w:r w:rsidR="003D1CCE" w:rsidRPr="5B47B51C">
        <w:rPr>
          <w:rFonts w:asciiTheme="minorHAnsi" w:eastAsiaTheme="minorEastAsia" w:hAnsiTheme="minorHAnsi" w:cstheme="minorBidi"/>
        </w:rPr>
        <w:t>General.</w:t>
      </w:r>
    </w:p>
    <w:p w14:paraId="3FC3DBA0" w14:textId="77777777" w:rsidR="00A530DD" w:rsidRPr="00491D53" w:rsidRDefault="00A530DD" w:rsidP="5B47B51C">
      <w:pPr>
        <w:jc w:val="both"/>
        <w:rPr>
          <w:rFonts w:asciiTheme="minorHAnsi" w:eastAsiaTheme="minorEastAsia" w:hAnsiTheme="minorHAnsi" w:cstheme="minorBidi"/>
        </w:rPr>
      </w:pPr>
    </w:p>
    <w:p w14:paraId="57CD594C" w14:textId="13051268" w:rsidR="00A530DD" w:rsidRPr="00491D53" w:rsidRDefault="00A530DD" w:rsidP="5B47B51C">
      <w:pPr>
        <w:widowControl/>
        <w:numPr>
          <w:ilvl w:val="0"/>
          <w:numId w:val="71"/>
        </w:numPr>
        <w:autoSpaceDE/>
        <w:autoSpaceDN/>
        <w:adjustRightInd/>
        <w:jc w:val="both"/>
        <w:rPr>
          <w:rFonts w:asciiTheme="minorHAnsi" w:eastAsiaTheme="minorEastAsia" w:hAnsiTheme="minorHAnsi" w:cstheme="minorBidi"/>
        </w:rPr>
      </w:pPr>
      <w:r w:rsidRPr="5B47B51C">
        <w:rPr>
          <w:rFonts w:asciiTheme="minorHAnsi" w:eastAsiaTheme="minorEastAsia" w:hAnsiTheme="minorHAnsi" w:cstheme="minorBidi"/>
        </w:rPr>
        <w:t xml:space="preserve">Any delegate, diplomatic representative, or other government employee of an OAS Member </w:t>
      </w:r>
      <w:r w:rsidR="003D1CCE" w:rsidRPr="5B47B51C">
        <w:rPr>
          <w:rFonts w:asciiTheme="minorHAnsi" w:eastAsiaTheme="minorEastAsia" w:hAnsiTheme="minorHAnsi" w:cstheme="minorBidi"/>
        </w:rPr>
        <w:t>State.</w:t>
      </w:r>
    </w:p>
    <w:p w14:paraId="7BE7A015" w14:textId="77777777" w:rsidR="00A530DD" w:rsidRPr="00491D53" w:rsidRDefault="00A530DD" w:rsidP="5B47B51C">
      <w:pPr>
        <w:jc w:val="both"/>
        <w:rPr>
          <w:rFonts w:asciiTheme="minorHAnsi" w:eastAsiaTheme="minorEastAsia" w:hAnsiTheme="minorHAnsi" w:cstheme="minorBidi"/>
        </w:rPr>
      </w:pPr>
    </w:p>
    <w:p w14:paraId="7FF53FE9" w14:textId="31BF6053" w:rsidR="00A530DD" w:rsidRPr="00491D53" w:rsidRDefault="00A530DD" w:rsidP="5B47B51C">
      <w:pPr>
        <w:widowControl/>
        <w:numPr>
          <w:ilvl w:val="0"/>
          <w:numId w:val="71"/>
        </w:numPr>
        <w:autoSpaceDE/>
        <w:autoSpaceDN/>
        <w:adjustRightInd/>
        <w:jc w:val="both"/>
        <w:rPr>
          <w:rFonts w:asciiTheme="minorHAnsi" w:eastAsiaTheme="minorEastAsia" w:hAnsiTheme="minorHAnsi" w:cstheme="minorBidi"/>
        </w:rPr>
      </w:pPr>
      <w:r w:rsidRPr="5B47B51C">
        <w:rPr>
          <w:rFonts w:asciiTheme="minorHAnsi" w:eastAsiaTheme="minorEastAsia" w:hAnsiTheme="minorHAnsi" w:cstheme="minorBidi"/>
        </w:rPr>
        <w:t xml:space="preserve">Any relative of a GS/OAS staff member above the P-3 level or a relative of any other GS/OAS staff member who has authority to issue the subject </w:t>
      </w:r>
      <w:r w:rsidR="003D1CCE" w:rsidRPr="5B47B51C">
        <w:rPr>
          <w:rFonts w:asciiTheme="minorHAnsi" w:eastAsiaTheme="minorEastAsia" w:hAnsiTheme="minorHAnsi" w:cstheme="minorBidi"/>
        </w:rPr>
        <w:t>contract.</w:t>
      </w:r>
    </w:p>
    <w:p w14:paraId="7EA1B844" w14:textId="77777777" w:rsidR="00A530DD" w:rsidRPr="00491D53" w:rsidRDefault="00A530DD" w:rsidP="5B47B51C">
      <w:pPr>
        <w:jc w:val="both"/>
        <w:rPr>
          <w:rFonts w:asciiTheme="minorHAnsi" w:eastAsiaTheme="minorEastAsia" w:hAnsiTheme="minorHAnsi" w:cstheme="minorBidi"/>
        </w:rPr>
      </w:pPr>
    </w:p>
    <w:p w14:paraId="1D26F4D4" w14:textId="4093E1E4" w:rsidR="00A530DD" w:rsidRPr="00491D53" w:rsidRDefault="00A530DD" w:rsidP="5B47B51C">
      <w:pPr>
        <w:widowControl/>
        <w:numPr>
          <w:ilvl w:val="0"/>
          <w:numId w:val="71"/>
        </w:numPr>
        <w:autoSpaceDE/>
        <w:autoSpaceDN/>
        <w:adjustRightInd/>
        <w:jc w:val="both"/>
        <w:rPr>
          <w:rFonts w:asciiTheme="minorHAnsi" w:eastAsiaTheme="minorEastAsia" w:hAnsiTheme="minorHAnsi" w:cstheme="minorBidi"/>
        </w:rPr>
      </w:pPr>
      <w:r w:rsidRPr="5B47B51C">
        <w:rPr>
          <w:rFonts w:asciiTheme="minorHAnsi" w:eastAsiaTheme="minorEastAsia" w:hAnsiTheme="minorHAnsi" w:cstheme="minorBidi"/>
        </w:rPr>
        <w:t xml:space="preserve">Any relative of a representative or delegate of a Member State to the </w:t>
      </w:r>
      <w:r w:rsidR="003D1CCE" w:rsidRPr="5B47B51C">
        <w:rPr>
          <w:rFonts w:asciiTheme="minorHAnsi" w:eastAsiaTheme="minorEastAsia" w:hAnsiTheme="minorHAnsi" w:cstheme="minorBidi"/>
        </w:rPr>
        <w:t>OAS.</w:t>
      </w:r>
    </w:p>
    <w:p w14:paraId="7A8B20AF" w14:textId="77777777" w:rsidR="00A530DD" w:rsidRPr="00491D53" w:rsidRDefault="00A530DD" w:rsidP="5B47B51C">
      <w:pPr>
        <w:jc w:val="both"/>
        <w:rPr>
          <w:rFonts w:asciiTheme="minorHAnsi" w:eastAsiaTheme="minorEastAsia" w:hAnsiTheme="minorHAnsi" w:cstheme="minorBidi"/>
        </w:rPr>
      </w:pPr>
    </w:p>
    <w:p w14:paraId="4671D834" w14:textId="5AE36766" w:rsidR="00A530DD" w:rsidRPr="00491D53" w:rsidRDefault="00A530DD" w:rsidP="5B47B51C">
      <w:pPr>
        <w:widowControl/>
        <w:numPr>
          <w:ilvl w:val="0"/>
          <w:numId w:val="71"/>
        </w:numPr>
        <w:autoSpaceDE/>
        <w:autoSpaceDN/>
        <w:adjustRightInd/>
        <w:jc w:val="both"/>
        <w:rPr>
          <w:rFonts w:asciiTheme="minorHAnsi" w:eastAsiaTheme="minorEastAsia" w:hAnsiTheme="minorHAnsi" w:cstheme="minorBidi"/>
        </w:rPr>
      </w:pPr>
      <w:r w:rsidRPr="5B47B51C">
        <w:rPr>
          <w:rFonts w:asciiTheme="minorHAnsi" w:eastAsiaTheme="minorEastAsia" w:hAnsiTheme="minorHAnsi" w:cstheme="minorBidi"/>
        </w:rPr>
        <w:t xml:space="preserve">Any person who has </w:t>
      </w:r>
      <w:r w:rsidR="003D1CCE" w:rsidRPr="5B47B51C">
        <w:rPr>
          <w:rFonts w:asciiTheme="minorHAnsi" w:eastAsiaTheme="minorEastAsia" w:hAnsiTheme="minorHAnsi" w:cstheme="minorBidi"/>
        </w:rPr>
        <w:t>entered</w:t>
      </w:r>
      <w:r w:rsidRPr="5B47B51C">
        <w:rPr>
          <w:rFonts w:asciiTheme="minorHAnsi" w:eastAsiaTheme="minorEastAsia" w:hAnsiTheme="minorHAnsi" w:cstheme="minorBidi"/>
        </w:rPr>
        <w:t xml:space="preserve"> a performance contract terminated by GS/OAS for </w:t>
      </w:r>
      <w:r w:rsidRPr="182C1AE4">
        <w:rPr>
          <w:rFonts w:asciiTheme="minorHAnsi" w:eastAsiaTheme="minorEastAsia" w:hAnsiTheme="minorHAnsi" w:cstheme="minorBidi"/>
        </w:rPr>
        <w:t xml:space="preserve">a </w:t>
      </w:r>
      <w:r w:rsidRPr="5B47B51C">
        <w:rPr>
          <w:rFonts w:asciiTheme="minorHAnsi" w:eastAsiaTheme="minorEastAsia" w:hAnsiTheme="minorHAnsi" w:cstheme="minorBidi"/>
        </w:rPr>
        <w:t xml:space="preserve">cause under Chapter 8 of the Performance Contract </w:t>
      </w:r>
      <w:r w:rsidR="003D1CCE" w:rsidRPr="5B47B51C">
        <w:rPr>
          <w:rFonts w:asciiTheme="minorHAnsi" w:eastAsiaTheme="minorEastAsia" w:hAnsiTheme="minorHAnsi" w:cstheme="minorBidi"/>
        </w:rPr>
        <w:t>Rules.</w:t>
      </w:r>
    </w:p>
    <w:p w14:paraId="18801BD5" w14:textId="77777777" w:rsidR="00A530DD" w:rsidRPr="00491D53" w:rsidRDefault="00A530DD" w:rsidP="5B47B51C">
      <w:pPr>
        <w:jc w:val="both"/>
        <w:rPr>
          <w:rFonts w:asciiTheme="minorHAnsi" w:eastAsiaTheme="minorEastAsia" w:hAnsiTheme="minorHAnsi" w:cstheme="minorBidi"/>
        </w:rPr>
      </w:pPr>
    </w:p>
    <w:p w14:paraId="05B88529" w14:textId="3DFE0BAF" w:rsidR="00A530DD" w:rsidRPr="00491D53" w:rsidRDefault="00A530DD" w:rsidP="5B47B51C">
      <w:pPr>
        <w:widowControl/>
        <w:numPr>
          <w:ilvl w:val="0"/>
          <w:numId w:val="71"/>
        </w:numPr>
        <w:autoSpaceDE/>
        <w:autoSpaceDN/>
        <w:adjustRightInd/>
        <w:jc w:val="both"/>
        <w:rPr>
          <w:rFonts w:asciiTheme="minorHAnsi" w:eastAsiaTheme="minorEastAsia" w:hAnsiTheme="minorHAnsi" w:cstheme="minorBidi"/>
        </w:rPr>
      </w:pPr>
      <w:r w:rsidRPr="5B47B51C">
        <w:rPr>
          <w:rFonts w:asciiTheme="minorHAnsi" w:eastAsiaTheme="minorEastAsia" w:hAnsiTheme="minorHAnsi" w:cstheme="minorBidi"/>
        </w:rPr>
        <w:t xml:space="preserve">Any person employed by an institution that is receiving funds from the GS/OAS as part of a GS/OAS project, except in those cases where the employee is on leave without pay from that </w:t>
      </w:r>
      <w:r w:rsidR="003D1CCE" w:rsidRPr="5B47B51C">
        <w:rPr>
          <w:rFonts w:asciiTheme="minorHAnsi" w:eastAsiaTheme="minorEastAsia" w:hAnsiTheme="minorHAnsi" w:cstheme="minorBidi"/>
        </w:rPr>
        <w:t>institution.</w:t>
      </w:r>
    </w:p>
    <w:p w14:paraId="12D93403" w14:textId="77777777" w:rsidR="00A530DD" w:rsidRPr="00491D53" w:rsidRDefault="00A530DD" w:rsidP="5B47B51C">
      <w:pPr>
        <w:jc w:val="both"/>
        <w:rPr>
          <w:rFonts w:asciiTheme="minorHAnsi" w:eastAsiaTheme="minorEastAsia" w:hAnsiTheme="minorHAnsi" w:cstheme="minorBidi"/>
        </w:rPr>
      </w:pPr>
    </w:p>
    <w:p w14:paraId="31AD20D2" w14:textId="37CBC575" w:rsidR="00A530DD" w:rsidRPr="00491D53" w:rsidRDefault="00A530DD" w:rsidP="5B47B51C">
      <w:pPr>
        <w:widowControl/>
        <w:numPr>
          <w:ilvl w:val="0"/>
          <w:numId w:val="71"/>
        </w:numPr>
        <w:autoSpaceDE/>
        <w:autoSpaceDN/>
        <w:adjustRightInd/>
        <w:jc w:val="both"/>
        <w:rPr>
          <w:rFonts w:asciiTheme="minorHAnsi" w:eastAsiaTheme="minorEastAsia" w:hAnsiTheme="minorHAnsi" w:cstheme="minorBidi"/>
        </w:rPr>
      </w:pPr>
      <w:r w:rsidRPr="5B47B51C">
        <w:rPr>
          <w:rFonts w:asciiTheme="minorHAnsi" w:eastAsiaTheme="minorEastAsia" w:hAnsiTheme="minorHAnsi" w:cstheme="minorBidi"/>
        </w:rPr>
        <w:t>Any person who is legally incompetent; any person who is on trial in a criminal court of any OAS Member State; or any person convicted of a serious criminal offense in one of the Member States</w:t>
      </w:r>
      <w:r w:rsidRPr="48BBD8FB">
        <w:rPr>
          <w:rFonts w:asciiTheme="minorHAnsi" w:eastAsiaTheme="minorEastAsia" w:hAnsiTheme="minorHAnsi" w:cstheme="minorBidi"/>
        </w:rPr>
        <w:t>.</w:t>
      </w:r>
    </w:p>
    <w:p w14:paraId="59D0E7F0" w14:textId="77777777" w:rsidR="00A530DD" w:rsidRPr="00491D53" w:rsidRDefault="00A530DD" w:rsidP="5B47B51C">
      <w:pPr>
        <w:jc w:val="both"/>
        <w:rPr>
          <w:rFonts w:asciiTheme="minorHAnsi" w:eastAsiaTheme="minorEastAsia" w:hAnsiTheme="minorHAnsi" w:cstheme="minorBidi"/>
        </w:rPr>
      </w:pPr>
    </w:p>
    <w:p w14:paraId="3E5EBF40" w14:textId="77A44FA7" w:rsidR="00A530DD" w:rsidRPr="00491D53" w:rsidRDefault="00A530DD" w:rsidP="5B47B51C">
      <w:pPr>
        <w:widowControl/>
        <w:numPr>
          <w:ilvl w:val="0"/>
          <w:numId w:val="71"/>
        </w:numPr>
        <w:autoSpaceDE/>
        <w:autoSpaceDN/>
        <w:adjustRightInd/>
        <w:jc w:val="both"/>
        <w:rPr>
          <w:rFonts w:asciiTheme="minorHAnsi" w:eastAsiaTheme="minorEastAsia" w:hAnsiTheme="minorHAnsi" w:cstheme="minorBidi"/>
        </w:rPr>
      </w:pPr>
      <w:r w:rsidRPr="5B47B51C">
        <w:rPr>
          <w:rFonts w:asciiTheme="minorHAnsi" w:eastAsiaTheme="minorEastAsia" w:hAnsiTheme="minorHAnsi" w:cstheme="minorBidi"/>
        </w:rPr>
        <w:t>Any person who has defaulted on and/or failed to perform satisfactorily an existing or previous performance contract or procurement contract with GS/</w:t>
      </w:r>
      <w:r w:rsidR="003D1CCE" w:rsidRPr="5B47B51C">
        <w:rPr>
          <w:rFonts w:asciiTheme="minorHAnsi" w:eastAsiaTheme="minorEastAsia" w:hAnsiTheme="minorHAnsi" w:cstheme="minorBidi"/>
        </w:rPr>
        <w:t>OAS.</w:t>
      </w:r>
    </w:p>
    <w:p w14:paraId="53DBC4A7" w14:textId="77777777" w:rsidR="00A530DD" w:rsidRPr="00491D53" w:rsidRDefault="00A530DD" w:rsidP="5B47B51C">
      <w:pPr>
        <w:jc w:val="both"/>
        <w:rPr>
          <w:rFonts w:asciiTheme="minorHAnsi" w:eastAsiaTheme="minorEastAsia" w:hAnsiTheme="minorHAnsi" w:cstheme="minorBidi"/>
        </w:rPr>
      </w:pPr>
    </w:p>
    <w:p w14:paraId="311422AB" w14:textId="27CFE3F0" w:rsidR="00A530DD" w:rsidRPr="00491D53" w:rsidRDefault="00A530DD" w:rsidP="5B47B51C">
      <w:pPr>
        <w:widowControl/>
        <w:numPr>
          <w:ilvl w:val="0"/>
          <w:numId w:val="71"/>
        </w:numPr>
        <w:autoSpaceDE/>
        <w:autoSpaceDN/>
        <w:adjustRightInd/>
        <w:jc w:val="both"/>
        <w:rPr>
          <w:rFonts w:asciiTheme="minorHAnsi" w:eastAsiaTheme="minorEastAsia" w:hAnsiTheme="minorHAnsi" w:cstheme="minorBidi"/>
        </w:rPr>
      </w:pPr>
      <w:r w:rsidRPr="5B47B51C">
        <w:rPr>
          <w:rFonts w:asciiTheme="minorHAnsi" w:eastAsiaTheme="minorEastAsia" w:hAnsiTheme="minorHAnsi" w:cstheme="minorBidi"/>
        </w:rPr>
        <w:t xml:space="preserve">Any person who does not have a valid visa to work in the country where the performance contract is to be </w:t>
      </w:r>
      <w:r w:rsidR="00802FBC" w:rsidRPr="182C1AE4">
        <w:rPr>
          <w:rFonts w:asciiTheme="minorHAnsi" w:eastAsiaTheme="minorEastAsia" w:hAnsiTheme="minorHAnsi" w:cstheme="minorBidi"/>
        </w:rPr>
        <w:t>conducted</w:t>
      </w:r>
      <w:r w:rsidRPr="5B47B51C">
        <w:rPr>
          <w:rFonts w:asciiTheme="minorHAnsi" w:eastAsiaTheme="minorEastAsia" w:hAnsiTheme="minorHAnsi" w:cstheme="minorBidi"/>
        </w:rPr>
        <w:t xml:space="preserve"> and who cannot obtain one prior to the contract initiation </w:t>
      </w:r>
      <w:r w:rsidR="003D1CCE" w:rsidRPr="5B47B51C">
        <w:rPr>
          <w:rFonts w:asciiTheme="minorHAnsi" w:eastAsiaTheme="minorEastAsia" w:hAnsiTheme="minorHAnsi" w:cstheme="minorBidi"/>
        </w:rPr>
        <w:t>date.</w:t>
      </w:r>
      <w:r w:rsidRPr="5B47B51C">
        <w:rPr>
          <w:rFonts w:asciiTheme="minorHAnsi" w:eastAsiaTheme="minorEastAsia" w:hAnsiTheme="minorHAnsi" w:cstheme="minorBidi"/>
        </w:rPr>
        <w:t xml:space="preserve"> </w:t>
      </w:r>
    </w:p>
    <w:p w14:paraId="6C82D874" w14:textId="77777777" w:rsidR="00A530DD" w:rsidRPr="00491D53" w:rsidRDefault="00A530DD" w:rsidP="5B47B51C">
      <w:pPr>
        <w:jc w:val="both"/>
        <w:rPr>
          <w:rFonts w:asciiTheme="minorHAnsi" w:eastAsiaTheme="minorEastAsia" w:hAnsiTheme="minorHAnsi" w:cstheme="minorBidi"/>
        </w:rPr>
      </w:pPr>
    </w:p>
    <w:p w14:paraId="72B6CE47" w14:textId="77777777" w:rsidR="00A530DD" w:rsidRDefault="00A530DD" w:rsidP="5B47B51C">
      <w:pPr>
        <w:widowControl/>
        <w:numPr>
          <w:ilvl w:val="0"/>
          <w:numId w:val="71"/>
        </w:numPr>
        <w:autoSpaceDE/>
        <w:autoSpaceDN/>
        <w:adjustRightInd/>
        <w:jc w:val="both"/>
        <w:rPr>
          <w:rFonts w:asciiTheme="minorHAnsi" w:eastAsiaTheme="minorEastAsia" w:hAnsiTheme="minorHAnsi" w:cstheme="minorBidi"/>
        </w:rPr>
      </w:pPr>
      <w:r w:rsidRPr="5B47B51C">
        <w:rPr>
          <w:rFonts w:asciiTheme="minorHAnsi" w:eastAsiaTheme="minorEastAsia" w:hAnsiTheme="minorHAnsi" w:cstheme="minorBidi"/>
        </w:rPr>
        <w:t>Any elected official of an OAS Organ, unless the performance contract is not for or in relation to the organ on which the official serves.</w:t>
      </w:r>
    </w:p>
    <w:p w14:paraId="6A14689C" w14:textId="77777777" w:rsidR="00A91C77" w:rsidRDefault="00A91C77" w:rsidP="5B47B51C">
      <w:pPr>
        <w:pStyle w:val="ListParagraph"/>
        <w:rPr>
          <w:rFonts w:asciiTheme="minorHAnsi" w:eastAsiaTheme="minorEastAsia" w:hAnsiTheme="minorHAnsi" w:cstheme="minorBidi"/>
        </w:rPr>
      </w:pPr>
    </w:p>
    <w:p w14:paraId="2BFE1B63" w14:textId="4CFAAEB0" w:rsidR="00A91C77" w:rsidRPr="00491D53" w:rsidRDefault="00A91C77" w:rsidP="5B47B51C">
      <w:pPr>
        <w:widowControl/>
        <w:numPr>
          <w:ilvl w:val="0"/>
          <w:numId w:val="71"/>
        </w:numPr>
        <w:autoSpaceDE/>
        <w:autoSpaceDN/>
        <w:adjustRightInd/>
        <w:jc w:val="both"/>
        <w:rPr>
          <w:rFonts w:asciiTheme="minorHAnsi" w:eastAsiaTheme="minorEastAsia" w:hAnsiTheme="minorHAnsi" w:cstheme="minorBidi"/>
        </w:rPr>
      </w:pPr>
      <w:r w:rsidRPr="5B47B51C">
        <w:rPr>
          <w:rFonts w:asciiTheme="minorHAnsi" w:eastAsiaTheme="minorEastAsia" w:hAnsiTheme="minorHAnsi" w:cstheme="minorBidi"/>
        </w:rPr>
        <w:t xml:space="preserve">Any person, corporation, partnership, </w:t>
      </w:r>
      <w:r w:rsidR="003D1CCE" w:rsidRPr="5B47B51C">
        <w:rPr>
          <w:rFonts w:asciiTheme="minorHAnsi" w:eastAsiaTheme="minorEastAsia" w:hAnsiTheme="minorHAnsi" w:cstheme="minorBidi"/>
        </w:rPr>
        <w:t>association,</w:t>
      </w:r>
      <w:r w:rsidRPr="5B47B51C">
        <w:rPr>
          <w:rFonts w:asciiTheme="minorHAnsi" w:eastAsiaTheme="minorEastAsia" w:hAnsiTheme="minorHAnsi" w:cstheme="minorBidi"/>
        </w:rPr>
        <w:t xml:space="preserve"> or other business entity, which is known to be engaged in practices inconsistent with international human rights laws and standards that prevent child labor, sexual </w:t>
      </w:r>
      <w:r w:rsidR="00A16F21" w:rsidRPr="5B47B51C">
        <w:rPr>
          <w:rFonts w:asciiTheme="minorHAnsi" w:eastAsiaTheme="minorEastAsia" w:hAnsiTheme="minorHAnsi" w:cstheme="minorBidi"/>
        </w:rPr>
        <w:t>exploitation,</w:t>
      </w:r>
      <w:r w:rsidRPr="5B47B51C">
        <w:rPr>
          <w:rFonts w:asciiTheme="minorHAnsi" w:eastAsiaTheme="minorEastAsia" w:hAnsiTheme="minorHAnsi" w:cstheme="minorBidi"/>
        </w:rPr>
        <w:t xml:space="preserve"> and trafficking in human beings.</w:t>
      </w:r>
    </w:p>
    <w:p w14:paraId="4E6D8253" w14:textId="77777777" w:rsidR="00A530DD" w:rsidRDefault="00A530DD" w:rsidP="5B47B51C">
      <w:pPr>
        <w:jc w:val="both"/>
        <w:rPr>
          <w:rFonts w:asciiTheme="minorHAnsi" w:eastAsiaTheme="minorEastAsia" w:hAnsiTheme="minorHAnsi" w:cstheme="minorBidi"/>
        </w:rPr>
      </w:pPr>
    </w:p>
    <w:p w14:paraId="10409F2F" w14:textId="0996C960" w:rsidR="0022299C" w:rsidRDefault="00DA7DC2" w:rsidP="5B47B51C">
      <w:pPr>
        <w:jc w:val="both"/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 xml:space="preserve">We </w:t>
      </w:r>
      <w:r w:rsidR="00A508C6">
        <w:rPr>
          <w:rFonts w:asciiTheme="minorHAnsi" w:eastAsiaTheme="minorEastAsia" w:hAnsiTheme="minorHAnsi" w:cstheme="minorBidi"/>
        </w:rPr>
        <w:t>further declare</w:t>
      </w:r>
      <w:r>
        <w:rPr>
          <w:rFonts w:asciiTheme="minorHAnsi" w:eastAsiaTheme="minorEastAsia" w:hAnsiTheme="minorHAnsi" w:cstheme="minorBidi"/>
        </w:rPr>
        <w:t xml:space="preserve"> th</w:t>
      </w:r>
      <w:r w:rsidR="00B44370">
        <w:rPr>
          <w:rFonts w:asciiTheme="minorHAnsi" w:eastAsiaTheme="minorEastAsia" w:hAnsiTheme="minorHAnsi" w:cstheme="minorBidi"/>
        </w:rPr>
        <w:t xml:space="preserve">at our firm and our </w:t>
      </w:r>
      <w:r w:rsidR="00C45CBE">
        <w:rPr>
          <w:rFonts w:asciiTheme="minorHAnsi" w:eastAsiaTheme="minorEastAsia" w:hAnsiTheme="minorHAnsi" w:cstheme="minorBidi"/>
        </w:rPr>
        <w:t xml:space="preserve">employees do not have any </w:t>
      </w:r>
      <w:r w:rsidR="003D5FCA">
        <w:rPr>
          <w:rFonts w:asciiTheme="minorHAnsi" w:eastAsiaTheme="minorEastAsia" w:hAnsiTheme="minorHAnsi" w:cstheme="minorBidi"/>
        </w:rPr>
        <w:t>governmental or political conflict of interest</w:t>
      </w:r>
      <w:r w:rsidR="00DA7FF9">
        <w:rPr>
          <w:rFonts w:asciiTheme="minorHAnsi" w:eastAsiaTheme="minorEastAsia" w:hAnsiTheme="minorHAnsi" w:cstheme="minorBidi"/>
        </w:rPr>
        <w:t>s</w:t>
      </w:r>
      <w:r w:rsidR="003D5FCA">
        <w:rPr>
          <w:rFonts w:asciiTheme="minorHAnsi" w:eastAsiaTheme="minorEastAsia" w:hAnsiTheme="minorHAnsi" w:cstheme="minorBidi"/>
        </w:rPr>
        <w:t xml:space="preserve"> </w:t>
      </w:r>
      <w:r w:rsidR="00A22C70">
        <w:rPr>
          <w:rFonts w:asciiTheme="minorHAnsi" w:eastAsiaTheme="minorEastAsia" w:hAnsiTheme="minorHAnsi" w:cstheme="minorBidi"/>
        </w:rPr>
        <w:t xml:space="preserve">that could affect or </w:t>
      </w:r>
      <w:r w:rsidR="00A22C70" w:rsidRPr="00A22C70">
        <w:rPr>
          <w:rFonts w:asciiTheme="minorHAnsi" w:eastAsiaTheme="minorEastAsia" w:hAnsiTheme="minorHAnsi" w:cstheme="minorBidi"/>
        </w:rPr>
        <w:t xml:space="preserve">compromise </w:t>
      </w:r>
      <w:r w:rsidR="00A22C70">
        <w:rPr>
          <w:rFonts w:asciiTheme="minorHAnsi" w:eastAsiaTheme="minorEastAsia" w:hAnsiTheme="minorHAnsi" w:cstheme="minorBidi"/>
        </w:rPr>
        <w:t xml:space="preserve">our </w:t>
      </w:r>
      <w:r w:rsidR="00A508C6">
        <w:rPr>
          <w:rFonts w:asciiTheme="minorHAnsi" w:eastAsiaTheme="minorEastAsia" w:hAnsiTheme="minorHAnsi" w:cstheme="minorBidi"/>
        </w:rPr>
        <w:t>work,</w:t>
      </w:r>
      <w:r w:rsidR="00A22C70" w:rsidRPr="00A22C70">
        <w:rPr>
          <w:rFonts w:asciiTheme="minorHAnsi" w:eastAsiaTheme="minorEastAsia" w:hAnsiTheme="minorHAnsi" w:cstheme="minorBidi"/>
        </w:rPr>
        <w:t xml:space="preserve"> judgment, decisions, or actions</w:t>
      </w:r>
      <w:r w:rsidR="00A508C6">
        <w:rPr>
          <w:rFonts w:asciiTheme="minorHAnsi" w:eastAsiaTheme="minorEastAsia" w:hAnsiTheme="minorHAnsi" w:cstheme="minorBidi"/>
        </w:rPr>
        <w:t>.</w:t>
      </w:r>
    </w:p>
    <w:p w14:paraId="13518BB9" w14:textId="77777777" w:rsidR="0022299C" w:rsidRPr="00491D53" w:rsidRDefault="0022299C" w:rsidP="5B47B51C">
      <w:pPr>
        <w:jc w:val="both"/>
        <w:rPr>
          <w:rFonts w:asciiTheme="minorHAnsi" w:eastAsiaTheme="minorEastAsia" w:hAnsiTheme="minorHAnsi" w:cstheme="minorBidi"/>
        </w:rPr>
      </w:pPr>
    </w:p>
    <w:p w14:paraId="5A2D906E" w14:textId="77777777" w:rsidR="00A530DD" w:rsidRPr="00491D53" w:rsidRDefault="00A530DD" w:rsidP="5B47B51C">
      <w:pPr>
        <w:rPr>
          <w:rFonts w:asciiTheme="minorHAnsi" w:eastAsiaTheme="minorEastAsia" w:hAnsiTheme="minorHAnsi" w:cstheme="minorBidi"/>
        </w:rPr>
      </w:pPr>
      <w:r w:rsidRPr="5B47B51C">
        <w:rPr>
          <w:rFonts w:asciiTheme="minorHAnsi" w:eastAsiaTheme="minorEastAsia" w:hAnsiTheme="minorHAnsi" w:cstheme="minorBidi"/>
        </w:rPr>
        <w:t>Sincerely,</w:t>
      </w:r>
    </w:p>
    <w:p w14:paraId="210AA37B" w14:textId="77777777" w:rsidR="00A530DD" w:rsidRPr="00491D53" w:rsidRDefault="00A530DD" w:rsidP="5B47B51C">
      <w:pPr>
        <w:rPr>
          <w:rFonts w:asciiTheme="minorHAnsi" w:eastAsiaTheme="minorEastAsia" w:hAnsiTheme="minorHAnsi" w:cstheme="minorBidi"/>
        </w:rPr>
      </w:pPr>
    </w:p>
    <w:p w14:paraId="302E5F28" w14:textId="77777777" w:rsidR="00A530DD" w:rsidRPr="00491D53" w:rsidRDefault="00A530DD" w:rsidP="5B47B51C">
      <w:pPr>
        <w:rPr>
          <w:rFonts w:asciiTheme="minorHAnsi" w:eastAsiaTheme="minorEastAsia" w:hAnsiTheme="minorHAnsi" w:cstheme="minorBidi"/>
        </w:rPr>
      </w:pPr>
    </w:p>
    <w:p w14:paraId="7E054138" w14:textId="77777777" w:rsidR="00A530DD" w:rsidRPr="00491D53" w:rsidRDefault="00A530DD" w:rsidP="5B47B51C">
      <w:pPr>
        <w:rPr>
          <w:rFonts w:asciiTheme="minorHAnsi" w:eastAsiaTheme="minorEastAsia" w:hAnsiTheme="minorHAnsi" w:cstheme="minorBidi"/>
        </w:rPr>
      </w:pPr>
    </w:p>
    <w:p w14:paraId="2AA3EA52" w14:textId="77777777" w:rsidR="00A530DD" w:rsidRDefault="00A530DD" w:rsidP="5B47B51C">
      <w:pPr>
        <w:rPr>
          <w:rFonts w:asciiTheme="minorHAnsi" w:eastAsiaTheme="minorEastAsia" w:hAnsiTheme="minorHAnsi" w:cstheme="minorBidi"/>
        </w:rPr>
      </w:pPr>
      <w:r w:rsidRPr="5B47B51C">
        <w:rPr>
          <w:rFonts w:asciiTheme="minorHAnsi" w:eastAsiaTheme="minorEastAsia" w:hAnsiTheme="minorHAnsi" w:cstheme="minorBidi"/>
        </w:rPr>
        <w:t>________________</w:t>
      </w:r>
    </w:p>
    <w:p w14:paraId="6D6111B2" w14:textId="77777777" w:rsidR="003A5C29" w:rsidRPr="00883D95" w:rsidRDefault="003A5C29" w:rsidP="5B47B51C">
      <w:pPr>
        <w:rPr>
          <w:rFonts w:ascii="Calibri" w:hAnsi="Calibri"/>
        </w:rPr>
      </w:pPr>
      <w:r w:rsidRPr="5B47B51C">
        <w:rPr>
          <w:rFonts w:ascii="Calibri" w:hAnsi="Calibri"/>
        </w:rPr>
        <w:t>Legal Representative</w:t>
      </w:r>
    </w:p>
    <w:p w14:paraId="3FF0C590" w14:textId="77777777" w:rsidR="003A5C29" w:rsidRPr="00491D53" w:rsidRDefault="003A5C29" w:rsidP="5B47B51C">
      <w:pPr>
        <w:rPr>
          <w:rFonts w:ascii="Calibri" w:hAnsi="Calibri" w:cs="Arial"/>
        </w:rPr>
      </w:pPr>
    </w:p>
    <w:p w14:paraId="12D7EE5F" w14:textId="77777777" w:rsidR="00A530DD" w:rsidRPr="00491D53" w:rsidRDefault="00A530DD" w:rsidP="00A530DD">
      <w:pPr>
        <w:rPr>
          <w:rFonts w:ascii="Calibri" w:hAnsi="Calibri" w:cs="Arial"/>
          <w:sz w:val="22"/>
          <w:szCs w:val="22"/>
        </w:rPr>
      </w:pPr>
    </w:p>
    <w:p w14:paraId="00E069D0" w14:textId="77777777" w:rsidR="00A530DD" w:rsidRPr="00491D53" w:rsidRDefault="00A530DD" w:rsidP="00A530DD">
      <w:pPr>
        <w:rPr>
          <w:rFonts w:ascii="Calibri" w:hAnsi="Calibri" w:cs="Arial"/>
          <w:sz w:val="22"/>
          <w:szCs w:val="22"/>
        </w:rPr>
      </w:pPr>
    </w:p>
    <w:p w14:paraId="3C4805FD" w14:textId="77777777" w:rsidR="00A530DD" w:rsidRPr="00491D53" w:rsidRDefault="00A530DD" w:rsidP="00A530DD">
      <w:pPr>
        <w:rPr>
          <w:rFonts w:ascii="Calibri" w:hAnsi="Calibri"/>
          <w:sz w:val="22"/>
          <w:szCs w:val="22"/>
        </w:rPr>
      </w:pPr>
    </w:p>
    <w:p w14:paraId="321A81F2" w14:textId="77777777" w:rsidR="00A530DD" w:rsidRPr="00491D53" w:rsidRDefault="00A530DD" w:rsidP="00A530DD">
      <w:pPr>
        <w:jc w:val="both"/>
        <w:rPr>
          <w:rFonts w:ascii="Calibri" w:hAnsi="Calibri" w:cs="Arial"/>
          <w:sz w:val="22"/>
          <w:szCs w:val="22"/>
        </w:rPr>
      </w:pPr>
    </w:p>
    <w:p w14:paraId="3DF7E759" w14:textId="77777777" w:rsidR="00A530DD" w:rsidRPr="00491D53" w:rsidRDefault="00A530DD" w:rsidP="00A530DD">
      <w:pPr>
        <w:rPr>
          <w:rFonts w:ascii="Calibri" w:hAnsi="Calibri" w:cs="Arial"/>
          <w:sz w:val="22"/>
          <w:szCs w:val="22"/>
        </w:rPr>
      </w:pPr>
    </w:p>
    <w:p w14:paraId="6A731147" w14:textId="77777777" w:rsidR="00A530DD" w:rsidRPr="00491D53" w:rsidRDefault="00A530DD" w:rsidP="00A530DD">
      <w:pPr>
        <w:rPr>
          <w:rFonts w:ascii="Calibri" w:hAnsi="Calibri" w:cs="Arial"/>
          <w:sz w:val="22"/>
          <w:szCs w:val="22"/>
        </w:rPr>
      </w:pPr>
    </w:p>
    <w:p w14:paraId="5B6AC9BA" w14:textId="77777777" w:rsidR="00A530DD" w:rsidRPr="00491D53" w:rsidRDefault="00A530DD" w:rsidP="00A530DD">
      <w:pPr>
        <w:rPr>
          <w:rFonts w:ascii="Calibri" w:hAnsi="Calibri" w:cs="Arial"/>
          <w:sz w:val="22"/>
          <w:szCs w:val="22"/>
        </w:rPr>
      </w:pPr>
    </w:p>
    <w:p w14:paraId="2AC9C4DB" w14:textId="77777777" w:rsidR="00A530DD" w:rsidRPr="00491D53" w:rsidRDefault="00A530DD" w:rsidP="00A530DD">
      <w:pPr>
        <w:rPr>
          <w:rFonts w:ascii="Calibri" w:hAnsi="Calibri" w:cs="Arial"/>
          <w:sz w:val="22"/>
          <w:szCs w:val="22"/>
        </w:rPr>
      </w:pPr>
    </w:p>
    <w:p w14:paraId="1991C8B2" w14:textId="77777777" w:rsidR="00A530DD" w:rsidRPr="00491D53" w:rsidRDefault="00A530DD" w:rsidP="00A530DD">
      <w:pPr>
        <w:rPr>
          <w:rFonts w:ascii="Calibri" w:hAnsi="Calibri" w:cs="Arial"/>
          <w:sz w:val="22"/>
          <w:szCs w:val="22"/>
        </w:rPr>
      </w:pPr>
    </w:p>
    <w:p w14:paraId="08CD24EA" w14:textId="77777777" w:rsidR="00A530DD" w:rsidRPr="00491D53" w:rsidRDefault="00A530DD" w:rsidP="00A530DD">
      <w:pPr>
        <w:rPr>
          <w:rFonts w:ascii="Calibri" w:hAnsi="Calibri" w:cs="Arial"/>
          <w:sz w:val="22"/>
          <w:szCs w:val="22"/>
        </w:rPr>
      </w:pPr>
    </w:p>
    <w:p w14:paraId="410DED17" w14:textId="77777777" w:rsidR="00A530DD" w:rsidRPr="00491D53" w:rsidRDefault="00A530DD" w:rsidP="00A530DD">
      <w:pPr>
        <w:rPr>
          <w:rFonts w:ascii="Calibri" w:hAnsi="Calibri" w:cs="Arial"/>
          <w:sz w:val="22"/>
          <w:szCs w:val="22"/>
        </w:rPr>
      </w:pPr>
    </w:p>
    <w:p w14:paraId="4E4D5B27" w14:textId="77777777" w:rsidR="00A530DD" w:rsidRPr="00491D53" w:rsidRDefault="00A530DD" w:rsidP="00A530DD">
      <w:pPr>
        <w:rPr>
          <w:rFonts w:ascii="Calibri" w:hAnsi="Calibri" w:cs="Arial"/>
          <w:sz w:val="22"/>
          <w:szCs w:val="22"/>
        </w:rPr>
      </w:pPr>
    </w:p>
    <w:p w14:paraId="08AED22B" w14:textId="77777777" w:rsidR="00A530DD" w:rsidRPr="00491D53" w:rsidRDefault="00A530DD" w:rsidP="00A530DD">
      <w:pPr>
        <w:rPr>
          <w:rFonts w:ascii="Calibri" w:hAnsi="Calibri" w:cs="Arial"/>
          <w:sz w:val="22"/>
          <w:szCs w:val="22"/>
        </w:rPr>
      </w:pPr>
    </w:p>
    <w:p w14:paraId="773EA6A1" w14:textId="77777777" w:rsidR="00E20236" w:rsidRDefault="00E20236" w:rsidP="00A530DD">
      <w:pPr>
        <w:rPr>
          <w:rFonts w:ascii="Calibri" w:hAnsi="Calibri" w:cs="Arial"/>
          <w:sz w:val="22"/>
          <w:szCs w:val="22"/>
        </w:rPr>
      </w:pPr>
    </w:p>
    <w:p w14:paraId="398B664D" w14:textId="4651B650" w:rsidR="00233719" w:rsidRPr="00763CC6" w:rsidRDefault="5EEA74F2" w:rsidP="5B47B51C">
      <w:pPr>
        <w:jc w:val="center"/>
        <w:rPr>
          <w:rFonts w:ascii="Calibri" w:hAnsi="Calibri"/>
          <w:b/>
          <w:bCs/>
        </w:rPr>
      </w:pPr>
      <w:r w:rsidRPr="1D71142B">
        <w:rPr>
          <w:rFonts w:ascii="Calibri" w:hAnsi="Calibri"/>
          <w:b/>
          <w:bCs/>
        </w:rPr>
        <w:t xml:space="preserve">APPENDIX </w:t>
      </w:r>
      <w:r w:rsidR="00B04C3A">
        <w:rPr>
          <w:rFonts w:ascii="Calibri" w:hAnsi="Calibri"/>
          <w:b/>
          <w:bCs/>
        </w:rPr>
        <w:t>1</w:t>
      </w:r>
    </w:p>
    <w:p w14:paraId="33E05C88" w14:textId="77777777" w:rsidR="00233719" w:rsidRDefault="00233719" w:rsidP="5B47B51C">
      <w:pPr>
        <w:jc w:val="center"/>
        <w:rPr>
          <w:rFonts w:ascii="Calibri" w:hAnsi="Calibri"/>
          <w:b/>
          <w:bCs/>
        </w:rPr>
      </w:pPr>
    </w:p>
    <w:p w14:paraId="20AD4B41" w14:textId="77777777" w:rsidR="00C411CA" w:rsidRPr="005E618E" w:rsidRDefault="00C411CA" w:rsidP="00C411CA">
      <w:pPr>
        <w:pStyle w:val="Default"/>
        <w:jc w:val="center"/>
        <w:rPr>
          <w:b/>
          <w:bCs/>
        </w:rPr>
      </w:pPr>
      <w:r w:rsidRPr="005E618E">
        <w:rPr>
          <w:b/>
          <w:bCs/>
        </w:rPr>
        <w:t>REQUEST FOR PROPOSALS</w:t>
      </w:r>
    </w:p>
    <w:p w14:paraId="08DDFF97" w14:textId="190F0BE1" w:rsidR="00C411CA" w:rsidRDefault="001A2CAB" w:rsidP="5B47B51C">
      <w:pPr>
        <w:jc w:val="center"/>
        <w:rPr>
          <w:rFonts w:ascii="Calibri" w:hAnsi="Calibri"/>
          <w:b/>
          <w:bCs/>
        </w:rPr>
      </w:pPr>
      <w:r w:rsidRPr="5B47B51C">
        <w:rPr>
          <w:rFonts w:asciiTheme="minorHAnsi" w:eastAsiaTheme="minorEastAsia" w:hAnsiTheme="minorHAnsi" w:cstheme="minorBidi"/>
          <w:b/>
          <w:bCs/>
        </w:rPr>
        <w:t xml:space="preserve">BID No. </w:t>
      </w:r>
      <w:r>
        <w:rPr>
          <w:rFonts w:asciiTheme="minorHAnsi" w:eastAsiaTheme="minorEastAsia" w:hAnsiTheme="minorHAnsi" w:cstheme="minorBidi"/>
          <w:b/>
          <w:bCs/>
        </w:rPr>
        <w:t>0x.</w:t>
      </w:r>
      <w:r w:rsidRPr="5B47B51C">
        <w:rPr>
          <w:rFonts w:asciiTheme="minorHAnsi" w:eastAsiaTheme="minorEastAsia" w:hAnsiTheme="minorHAnsi" w:cstheme="minorBidi"/>
          <w:b/>
          <w:bCs/>
        </w:rPr>
        <w:t>2</w:t>
      </w:r>
      <w:r>
        <w:rPr>
          <w:rFonts w:asciiTheme="minorHAnsi" w:eastAsiaTheme="minorEastAsia" w:hAnsiTheme="minorHAnsi" w:cstheme="minorBidi"/>
          <w:b/>
          <w:bCs/>
        </w:rPr>
        <w:t>3</w:t>
      </w:r>
      <w:r w:rsidRPr="5B47B51C">
        <w:rPr>
          <w:rFonts w:asciiTheme="minorHAnsi" w:eastAsiaTheme="minorEastAsia" w:hAnsiTheme="minorHAnsi" w:cstheme="minorBidi"/>
          <w:b/>
          <w:bCs/>
          <w:caps/>
        </w:rPr>
        <w:t>-</w:t>
      </w:r>
      <w:r w:rsidRPr="5B47B51C">
        <w:rPr>
          <w:rFonts w:asciiTheme="minorHAnsi" w:eastAsiaTheme="minorEastAsia" w:hAnsiTheme="minorHAnsi" w:cstheme="minorBidi"/>
          <w:b/>
          <w:bCs/>
        </w:rPr>
        <w:t xml:space="preserve"> </w:t>
      </w:r>
      <w:r>
        <w:rPr>
          <w:rFonts w:ascii="Calibri" w:eastAsia="Calibri" w:hAnsi="Calibri" w:cs="Calibri"/>
          <w:b/>
          <w:bCs/>
        </w:rPr>
        <w:t>THIRD-PARTY COMPREHENSIVE REVIEW OF THE ORGANIZATION AND PERSONNEL STRUCTURE OF THE GENERAL SECRETARIAT OF THE ORGANIZATION OF AMERICAN STATES</w:t>
      </w:r>
      <w:r w:rsidRPr="005E618E" w:rsidDel="001A2CAB">
        <w:rPr>
          <w:rFonts w:ascii="Calibri" w:eastAsia="Calibri" w:hAnsi="Calibri" w:cs="Calibri"/>
          <w:b/>
          <w:bCs/>
        </w:rPr>
        <w:t xml:space="preserve"> </w:t>
      </w:r>
    </w:p>
    <w:p w14:paraId="51CC2B7D" w14:textId="77777777" w:rsidR="00C411CA" w:rsidRPr="00763CC6" w:rsidRDefault="00C411CA" w:rsidP="5B47B51C">
      <w:pPr>
        <w:jc w:val="center"/>
        <w:rPr>
          <w:rFonts w:ascii="Calibri" w:hAnsi="Calibri"/>
          <w:b/>
          <w:bCs/>
        </w:rPr>
      </w:pPr>
    </w:p>
    <w:p w14:paraId="414AAEF7" w14:textId="77777777" w:rsidR="00233719" w:rsidRPr="00C91374" w:rsidRDefault="00233719" w:rsidP="00C91374">
      <w:pPr>
        <w:rPr>
          <w:rFonts w:ascii="Calibri" w:hAnsi="Calibri"/>
          <w:b/>
          <w:u w:val="single"/>
        </w:rPr>
      </w:pPr>
      <w:r w:rsidRPr="00C91374">
        <w:rPr>
          <w:rFonts w:ascii="Calibri" w:hAnsi="Calibri"/>
          <w:b/>
          <w:u w:val="single"/>
        </w:rPr>
        <w:t>FORMAT 3</w:t>
      </w:r>
    </w:p>
    <w:p w14:paraId="6927003C" w14:textId="77777777" w:rsidR="00233719" w:rsidRPr="00763CC6" w:rsidRDefault="00233719" w:rsidP="5B47B51C">
      <w:pPr>
        <w:jc w:val="center"/>
        <w:rPr>
          <w:rFonts w:ascii="Calibri" w:hAnsi="Calibri"/>
          <w:b/>
          <w:bCs/>
        </w:rPr>
      </w:pPr>
    </w:p>
    <w:p w14:paraId="1840FB14" w14:textId="6C0692C5" w:rsidR="00233719" w:rsidRPr="00763CC6" w:rsidRDefault="00233719" w:rsidP="5B47B51C">
      <w:pPr>
        <w:jc w:val="center"/>
        <w:rPr>
          <w:rFonts w:ascii="Calibri" w:hAnsi="Calibri"/>
          <w:b/>
          <w:bCs/>
        </w:rPr>
      </w:pPr>
      <w:r w:rsidRPr="5B47B51C">
        <w:rPr>
          <w:rFonts w:ascii="Calibri" w:hAnsi="Calibri"/>
          <w:b/>
          <w:bCs/>
        </w:rPr>
        <w:t xml:space="preserve">BID </w:t>
      </w:r>
      <w:r w:rsidR="001A2CAB">
        <w:rPr>
          <w:rFonts w:ascii="Calibri" w:hAnsi="Calibri"/>
          <w:b/>
          <w:bCs/>
        </w:rPr>
        <w:t>0</w:t>
      </w:r>
      <w:r w:rsidR="00DB7342">
        <w:rPr>
          <w:rFonts w:ascii="Calibri" w:hAnsi="Calibri"/>
          <w:b/>
          <w:bCs/>
        </w:rPr>
        <w:t>3</w:t>
      </w:r>
      <w:r w:rsidR="0084658F">
        <w:rPr>
          <w:rFonts w:ascii="Calibri" w:hAnsi="Calibri"/>
          <w:b/>
          <w:bCs/>
        </w:rPr>
        <w:t>.2</w:t>
      </w:r>
      <w:r w:rsidR="001A2CAB">
        <w:rPr>
          <w:rFonts w:ascii="Calibri" w:hAnsi="Calibri"/>
          <w:b/>
          <w:bCs/>
        </w:rPr>
        <w:t>3</w:t>
      </w:r>
      <w:r w:rsidR="00683FE0" w:rsidRPr="182C1AE4">
        <w:rPr>
          <w:rFonts w:ascii="Calibri" w:hAnsi="Calibri"/>
          <w:b/>
          <w:bCs/>
        </w:rPr>
        <w:t xml:space="preserve"> </w:t>
      </w:r>
    </w:p>
    <w:p w14:paraId="11A7D924" w14:textId="28A9D0C4" w:rsidR="00233719" w:rsidRPr="00763CC6" w:rsidRDefault="001A2CAB" w:rsidP="5B47B51C">
      <w:pPr>
        <w:jc w:val="center"/>
        <w:rPr>
          <w:rFonts w:ascii="Calibri" w:hAnsi="Calibri"/>
          <w:b/>
          <w:bCs/>
        </w:rPr>
      </w:pPr>
      <w:r>
        <w:rPr>
          <w:rFonts w:ascii="Calibri" w:eastAsia="Calibri" w:hAnsi="Calibri" w:cs="Calibri"/>
          <w:b/>
          <w:bCs/>
        </w:rPr>
        <w:t>THIRD-PARTY COMPREHENSIVE REVIEW OF THE ORGANIZATION AND PERSONNEL STRUCTURE OF THE GENERAL SECRETARIAT OF THE ORGANIZATION OF AMERICAN STATES</w:t>
      </w:r>
      <w:r w:rsidDel="001A2CAB">
        <w:rPr>
          <w:rFonts w:ascii="Calibri" w:eastAsia="Calibri" w:hAnsi="Calibri" w:cs="Calibri"/>
          <w:b/>
          <w:bCs/>
        </w:rPr>
        <w:t xml:space="preserve"> </w:t>
      </w:r>
    </w:p>
    <w:p w14:paraId="6F41F9B1" w14:textId="77777777" w:rsidR="00233719" w:rsidRPr="00763CC6" w:rsidRDefault="00233719" w:rsidP="5B47B51C">
      <w:pPr>
        <w:jc w:val="center"/>
        <w:rPr>
          <w:rFonts w:ascii="Calibri" w:hAnsi="Calibri"/>
          <w:b/>
          <w:bCs/>
        </w:rPr>
      </w:pPr>
    </w:p>
    <w:p w14:paraId="5114DD4E" w14:textId="77777777" w:rsidR="00233719" w:rsidRPr="00763CC6" w:rsidRDefault="00233719" w:rsidP="5B47B51C">
      <w:pPr>
        <w:jc w:val="center"/>
        <w:rPr>
          <w:rFonts w:ascii="Calibri" w:hAnsi="Calibri"/>
          <w:b/>
          <w:bCs/>
        </w:rPr>
      </w:pPr>
      <w:r w:rsidRPr="5B47B51C">
        <w:rPr>
          <w:rFonts w:ascii="Calibri" w:hAnsi="Calibri"/>
          <w:b/>
          <w:bCs/>
        </w:rPr>
        <w:t>COMMERCIAL REFERENCES</w:t>
      </w:r>
    </w:p>
    <w:p w14:paraId="287AE9A8" w14:textId="77777777" w:rsidR="00233719" w:rsidRPr="00763CC6" w:rsidRDefault="00233719" w:rsidP="5B47B51C">
      <w:pPr>
        <w:jc w:val="center"/>
        <w:rPr>
          <w:rFonts w:ascii="Calibri" w:hAnsi="Calibri"/>
        </w:rPr>
      </w:pPr>
    </w:p>
    <w:p w14:paraId="0E62903A" w14:textId="77777777" w:rsidR="00233719" w:rsidRDefault="00233719" w:rsidP="5B47B51C">
      <w:pPr>
        <w:jc w:val="center"/>
        <w:rPr>
          <w:rFonts w:ascii="Calibri" w:hAnsi="Calibri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"/>
        <w:gridCol w:w="720"/>
        <w:gridCol w:w="2610"/>
        <w:gridCol w:w="2700"/>
        <w:gridCol w:w="1910"/>
      </w:tblGrid>
      <w:tr w:rsidR="00233719" w:rsidRPr="00112524" w14:paraId="5EBCC845" w14:textId="77777777" w:rsidTr="5B47B51C">
        <w:trPr>
          <w:trHeight w:val="1058"/>
          <w:jc w:val="center"/>
        </w:trPr>
        <w:tc>
          <w:tcPr>
            <w:tcW w:w="740" w:type="dxa"/>
            <w:gridSpan w:val="2"/>
            <w:shd w:val="clear" w:color="auto" w:fill="B3B3B3"/>
            <w:vAlign w:val="center"/>
          </w:tcPr>
          <w:p w14:paraId="7643AB67" w14:textId="77777777" w:rsidR="00233719" w:rsidRPr="00112524" w:rsidRDefault="00233719" w:rsidP="5B47B51C">
            <w:pPr>
              <w:jc w:val="center"/>
              <w:rPr>
                <w:rFonts w:asciiTheme="minorHAnsi" w:eastAsiaTheme="minorEastAsia" w:hAnsiTheme="minorHAnsi" w:cstheme="minorBidi"/>
                <w:b/>
              </w:rPr>
            </w:pPr>
          </w:p>
          <w:p w14:paraId="1D138050" w14:textId="77777777" w:rsidR="00233719" w:rsidRPr="00112524" w:rsidRDefault="00233719" w:rsidP="5B47B51C">
            <w:pPr>
              <w:jc w:val="center"/>
              <w:rPr>
                <w:rFonts w:asciiTheme="minorHAnsi" w:eastAsiaTheme="minorEastAsia" w:hAnsiTheme="minorHAnsi" w:cstheme="minorBidi"/>
                <w:b/>
              </w:rPr>
            </w:pPr>
            <w:r w:rsidRPr="182C1AE4">
              <w:rPr>
                <w:rFonts w:asciiTheme="minorHAnsi" w:eastAsiaTheme="minorEastAsia" w:hAnsiTheme="minorHAnsi" w:cstheme="minorBidi"/>
                <w:b/>
              </w:rPr>
              <w:t>Nº</w:t>
            </w:r>
          </w:p>
        </w:tc>
        <w:tc>
          <w:tcPr>
            <w:tcW w:w="2610" w:type="dxa"/>
            <w:shd w:val="clear" w:color="auto" w:fill="B3B3B3"/>
            <w:vAlign w:val="center"/>
          </w:tcPr>
          <w:p w14:paraId="102E3423" w14:textId="77777777" w:rsidR="00233719" w:rsidRPr="00112524" w:rsidRDefault="00233719" w:rsidP="5B47B51C">
            <w:pPr>
              <w:jc w:val="center"/>
              <w:rPr>
                <w:rFonts w:asciiTheme="minorHAnsi" w:eastAsiaTheme="minorEastAsia" w:hAnsiTheme="minorHAnsi" w:cstheme="minorBidi"/>
                <w:b/>
              </w:rPr>
            </w:pPr>
            <w:r w:rsidRPr="182C1AE4">
              <w:rPr>
                <w:rFonts w:asciiTheme="minorHAnsi" w:eastAsiaTheme="minorEastAsia" w:hAnsiTheme="minorHAnsi" w:cstheme="minorBidi"/>
                <w:b/>
              </w:rPr>
              <w:t>Name and Address of the Company</w:t>
            </w:r>
          </w:p>
        </w:tc>
        <w:tc>
          <w:tcPr>
            <w:tcW w:w="2700" w:type="dxa"/>
            <w:shd w:val="clear" w:color="auto" w:fill="B3B3B3"/>
            <w:vAlign w:val="center"/>
          </w:tcPr>
          <w:p w14:paraId="5792E999" w14:textId="77777777" w:rsidR="00233719" w:rsidRDefault="00233719" w:rsidP="5B47B51C">
            <w:pPr>
              <w:jc w:val="center"/>
              <w:rPr>
                <w:rFonts w:asciiTheme="minorHAnsi" w:eastAsiaTheme="minorEastAsia" w:hAnsiTheme="minorHAnsi" w:cstheme="minorBidi"/>
                <w:b/>
              </w:rPr>
            </w:pPr>
            <w:r w:rsidRPr="182C1AE4">
              <w:rPr>
                <w:rFonts w:asciiTheme="minorHAnsi" w:eastAsiaTheme="minorEastAsia" w:hAnsiTheme="minorHAnsi" w:cstheme="minorBidi"/>
                <w:b/>
              </w:rPr>
              <w:t xml:space="preserve">Contact Person </w:t>
            </w:r>
          </w:p>
          <w:p w14:paraId="3A1865FA" w14:textId="77777777" w:rsidR="00233719" w:rsidRPr="00112524" w:rsidRDefault="00233719" w:rsidP="5B47B51C">
            <w:pPr>
              <w:jc w:val="center"/>
              <w:rPr>
                <w:rFonts w:asciiTheme="minorHAnsi" w:eastAsiaTheme="minorEastAsia" w:hAnsiTheme="minorHAnsi" w:cstheme="minorBidi"/>
                <w:b/>
              </w:rPr>
            </w:pPr>
            <w:r w:rsidRPr="182C1AE4">
              <w:rPr>
                <w:rFonts w:asciiTheme="minorHAnsi" w:eastAsiaTheme="minorEastAsia" w:hAnsiTheme="minorHAnsi" w:cstheme="minorBidi"/>
                <w:b/>
              </w:rPr>
              <w:t>Telephone, and</w:t>
            </w:r>
          </w:p>
          <w:p w14:paraId="550D0807" w14:textId="77777777" w:rsidR="00233719" w:rsidRPr="00112524" w:rsidRDefault="00233719" w:rsidP="5B47B51C">
            <w:pPr>
              <w:jc w:val="center"/>
              <w:rPr>
                <w:rFonts w:asciiTheme="minorHAnsi" w:eastAsiaTheme="minorEastAsia" w:hAnsiTheme="minorHAnsi" w:cstheme="minorBidi"/>
                <w:b/>
              </w:rPr>
            </w:pPr>
            <w:r w:rsidRPr="182C1AE4">
              <w:rPr>
                <w:rFonts w:asciiTheme="minorHAnsi" w:eastAsiaTheme="minorEastAsia" w:hAnsiTheme="minorHAnsi" w:cstheme="minorBidi"/>
                <w:b/>
              </w:rPr>
              <w:t xml:space="preserve">e-mail address </w:t>
            </w:r>
          </w:p>
        </w:tc>
        <w:tc>
          <w:tcPr>
            <w:tcW w:w="1910" w:type="dxa"/>
            <w:shd w:val="clear" w:color="auto" w:fill="B3B3B3"/>
            <w:vAlign w:val="center"/>
          </w:tcPr>
          <w:p w14:paraId="6FF9D712" w14:textId="77777777" w:rsidR="00233719" w:rsidRPr="00112524" w:rsidRDefault="00233719" w:rsidP="5B47B51C">
            <w:pPr>
              <w:jc w:val="center"/>
              <w:rPr>
                <w:rFonts w:asciiTheme="minorHAnsi" w:eastAsiaTheme="minorEastAsia" w:hAnsiTheme="minorHAnsi" w:cstheme="minorBidi"/>
                <w:b/>
              </w:rPr>
            </w:pPr>
            <w:r w:rsidRPr="182C1AE4">
              <w:rPr>
                <w:rFonts w:asciiTheme="minorHAnsi" w:eastAsiaTheme="minorEastAsia" w:hAnsiTheme="minorHAnsi" w:cstheme="minorBidi"/>
                <w:b/>
              </w:rPr>
              <w:t>Description of Services</w:t>
            </w:r>
          </w:p>
        </w:tc>
      </w:tr>
      <w:tr w:rsidR="00233719" w:rsidRPr="00112524" w14:paraId="3E9EC0C9" w14:textId="77777777" w:rsidTr="5B47B51C">
        <w:trPr>
          <w:gridBefore w:val="1"/>
          <w:wBefore w:w="20" w:type="dxa"/>
          <w:trHeight w:val="779"/>
          <w:jc w:val="center"/>
        </w:trPr>
        <w:tc>
          <w:tcPr>
            <w:tcW w:w="720" w:type="dxa"/>
          </w:tcPr>
          <w:p w14:paraId="0B5BED4A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10" w:type="dxa"/>
          </w:tcPr>
          <w:p w14:paraId="60AAEAC6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  <w:p w14:paraId="17FDA54B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  <w:p w14:paraId="78BAEF48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0" w:type="dxa"/>
          </w:tcPr>
          <w:p w14:paraId="367A9079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910" w:type="dxa"/>
          </w:tcPr>
          <w:p w14:paraId="17053A6A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</w:tr>
      <w:tr w:rsidR="00233719" w:rsidRPr="00112524" w14:paraId="5D5B9ED4" w14:textId="77777777" w:rsidTr="5B47B51C">
        <w:trPr>
          <w:gridBefore w:val="1"/>
          <w:wBefore w:w="20" w:type="dxa"/>
          <w:trHeight w:val="779"/>
          <w:jc w:val="center"/>
        </w:trPr>
        <w:tc>
          <w:tcPr>
            <w:tcW w:w="720" w:type="dxa"/>
          </w:tcPr>
          <w:p w14:paraId="6B56B569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10" w:type="dxa"/>
          </w:tcPr>
          <w:p w14:paraId="787A678A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  <w:p w14:paraId="0AE316A4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  <w:p w14:paraId="44E84EA5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0" w:type="dxa"/>
          </w:tcPr>
          <w:p w14:paraId="1F1DEB35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910" w:type="dxa"/>
          </w:tcPr>
          <w:p w14:paraId="59D50CDF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</w:tr>
      <w:tr w:rsidR="00233719" w:rsidRPr="00112524" w14:paraId="38BCB892" w14:textId="77777777" w:rsidTr="5B47B51C">
        <w:trPr>
          <w:gridBefore w:val="1"/>
          <w:wBefore w:w="20" w:type="dxa"/>
          <w:trHeight w:val="794"/>
          <w:jc w:val="center"/>
        </w:trPr>
        <w:tc>
          <w:tcPr>
            <w:tcW w:w="720" w:type="dxa"/>
          </w:tcPr>
          <w:p w14:paraId="1EE9005C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10" w:type="dxa"/>
          </w:tcPr>
          <w:p w14:paraId="6BBF9EFD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  <w:p w14:paraId="31433A62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  <w:p w14:paraId="7B239FC8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0" w:type="dxa"/>
          </w:tcPr>
          <w:p w14:paraId="20B5C839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910" w:type="dxa"/>
          </w:tcPr>
          <w:p w14:paraId="78CF0340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</w:tr>
      <w:tr w:rsidR="00233719" w:rsidRPr="00112524" w14:paraId="362D9D81" w14:textId="77777777" w:rsidTr="5B47B51C">
        <w:trPr>
          <w:gridBefore w:val="1"/>
          <w:wBefore w:w="20" w:type="dxa"/>
          <w:trHeight w:val="794"/>
          <w:jc w:val="center"/>
        </w:trPr>
        <w:tc>
          <w:tcPr>
            <w:tcW w:w="720" w:type="dxa"/>
          </w:tcPr>
          <w:p w14:paraId="3B017881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10" w:type="dxa"/>
          </w:tcPr>
          <w:p w14:paraId="4278C0EF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0" w:type="dxa"/>
          </w:tcPr>
          <w:p w14:paraId="2D8E6306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910" w:type="dxa"/>
          </w:tcPr>
          <w:p w14:paraId="4A799A9F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</w:tr>
      <w:tr w:rsidR="00233719" w:rsidRPr="00112524" w14:paraId="304A7D45" w14:textId="77777777" w:rsidTr="5B47B51C">
        <w:trPr>
          <w:gridBefore w:val="1"/>
          <w:wBefore w:w="20" w:type="dxa"/>
          <w:trHeight w:val="794"/>
          <w:jc w:val="center"/>
        </w:trPr>
        <w:tc>
          <w:tcPr>
            <w:tcW w:w="720" w:type="dxa"/>
          </w:tcPr>
          <w:p w14:paraId="0F002C3E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10" w:type="dxa"/>
          </w:tcPr>
          <w:p w14:paraId="14ADF9DA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0" w:type="dxa"/>
          </w:tcPr>
          <w:p w14:paraId="7156E3EE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910" w:type="dxa"/>
          </w:tcPr>
          <w:p w14:paraId="2D730318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34B499D5" w14:textId="77777777" w:rsidR="00233719" w:rsidRDefault="00233719" w:rsidP="008D5C18">
      <w:pPr>
        <w:jc w:val="center"/>
        <w:rPr>
          <w:rFonts w:ascii="Calibri" w:hAnsi="Calibri"/>
        </w:rPr>
      </w:pPr>
    </w:p>
    <w:sectPr w:rsidR="00233719" w:rsidSect="00C91374">
      <w:pgSz w:w="12240" w:h="15840"/>
      <w:pgMar w:top="1152" w:right="1440" w:bottom="45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364F98" w14:textId="77777777" w:rsidR="00C9775B" w:rsidRDefault="00C9775B">
      <w:r>
        <w:separator/>
      </w:r>
    </w:p>
  </w:endnote>
  <w:endnote w:type="continuationSeparator" w:id="0">
    <w:p w14:paraId="55B4FFE9" w14:textId="77777777" w:rsidR="00C9775B" w:rsidRDefault="00C9775B">
      <w:r>
        <w:continuationSeparator/>
      </w:r>
    </w:p>
  </w:endnote>
  <w:endnote w:type="continuationNotice" w:id="1">
    <w:p w14:paraId="4112F926" w14:textId="77777777" w:rsidR="00C9775B" w:rsidRDefault="00C977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7519F" w14:textId="77777777" w:rsidR="000846FC" w:rsidRPr="000846FC" w:rsidRDefault="000846FC">
    <w:pPr>
      <w:pStyle w:val="Footer"/>
      <w:jc w:val="center"/>
      <w:rPr>
        <w:rFonts w:ascii="Calibri" w:hAnsi="Calibri" w:cs="Calibri"/>
        <w:sz w:val="20"/>
        <w:szCs w:val="20"/>
      </w:rPr>
    </w:pPr>
    <w:r w:rsidRPr="000846FC">
      <w:rPr>
        <w:rFonts w:ascii="Calibri" w:hAnsi="Calibri" w:cs="Calibri"/>
        <w:sz w:val="20"/>
        <w:szCs w:val="20"/>
      </w:rPr>
      <w:fldChar w:fldCharType="begin"/>
    </w:r>
    <w:r w:rsidRPr="000846FC">
      <w:rPr>
        <w:rFonts w:ascii="Calibri" w:hAnsi="Calibri" w:cs="Calibri"/>
        <w:sz w:val="20"/>
        <w:szCs w:val="20"/>
      </w:rPr>
      <w:instrText xml:space="preserve"> PAGE   \* MERGEFORMAT </w:instrText>
    </w:r>
    <w:r w:rsidRPr="000846FC">
      <w:rPr>
        <w:rFonts w:ascii="Calibri" w:hAnsi="Calibri" w:cs="Calibri"/>
        <w:sz w:val="20"/>
        <w:szCs w:val="20"/>
      </w:rPr>
      <w:fldChar w:fldCharType="separate"/>
    </w:r>
    <w:r w:rsidR="00563743">
      <w:rPr>
        <w:rFonts w:ascii="Calibri" w:hAnsi="Calibri" w:cs="Calibri"/>
        <w:noProof/>
        <w:sz w:val="20"/>
        <w:szCs w:val="20"/>
      </w:rPr>
      <w:t>1</w:t>
    </w:r>
    <w:r w:rsidRPr="000846FC">
      <w:rPr>
        <w:rFonts w:ascii="Calibri" w:hAnsi="Calibri" w:cs="Calibri"/>
        <w:noProof/>
        <w:sz w:val="20"/>
        <w:szCs w:val="20"/>
      </w:rPr>
      <w:fldChar w:fldCharType="end"/>
    </w:r>
  </w:p>
  <w:p w14:paraId="122323BF" w14:textId="77777777" w:rsidR="00581801" w:rsidRPr="009C7CD2" w:rsidRDefault="00581801" w:rsidP="00BF0483">
    <w:pPr>
      <w:pStyle w:val="Footer"/>
      <w:tabs>
        <w:tab w:val="clear" w:pos="4252"/>
        <w:tab w:val="clear" w:pos="8504"/>
      </w:tabs>
      <w:ind w:right="360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B7BF96" w14:textId="77777777" w:rsidR="00C9775B" w:rsidRDefault="00C9775B">
      <w:r>
        <w:separator/>
      </w:r>
    </w:p>
  </w:footnote>
  <w:footnote w:type="continuationSeparator" w:id="0">
    <w:p w14:paraId="666A63AC" w14:textId="77777777" w:rsidR="00C9775B" w:rsidRDefault="00C9775B">
      <w:r>
        <w:continuationSeparator/>
      </w:r>
    </w:p>
  </w:footnote>
  <w:footnote w:type="continuationNotice" w:id="1">
    <w:p w14:paraId="0973EF4E" w14:textId="77777777" w:rsidR="00C9775B" w:rsidRDefault="00C9775B"/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wfT9EvrdqOnxHS" id="tPGECrnO"/>
  </int:Manifest>
  <int:Observations>
    <int:Content id="tPGECrnO">
      <int:Rejection type="AugLoop_Acronyms_Acronyms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2"/>
    <w:multiLevelType w:val="singleLevel"/>
    <w:tmpl w:val="EF52CFD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24DC53E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617C697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0851B8"/>
    <w:multiLevelType w:val="multilevel"/>
    <w:tmpl w:val="722ED134"/>
    <w:lvl w:ilvl="0">
      <w:start w:val="17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01C058E2"/>
    <w:multiLevelType w:val="multilevel"/>
    <w:tmpl w:val="58D2CE86"/>
    <w:lvl w:ilvl="0">
      <w:start w:val="10"/>
      <w:numFmt w:val="decimal"/>
      <w:lvlText w:val="%1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108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800"/>
        </w:tabs>
        <w:ind w:left="1800" w:hanging="108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5" w15:restartNumberingAfterBreak="0">
    <w:nsid w:val="03A03A36"/>
    <w:multiLevelType w:val="multilevel"/>
    <w:tmpl w:val="B2D29F9C"/>
    <w:lvl w:ilvl="0">
      <w:start w:val="10"/>
      <w:numFmt w:val="decimal"/>
      <w:lvlText w:val="%1"/>
      <w:lvlJc w:val="left"/>
      <w:pPr>
        <w:tabs>
          <w:tab w:val="num" w:pos="660"/>
        </w:tabs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60"/>
        </w:tabs>
        <w:ind w:left="660" w:hanging="6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056C3059"/>
    <w:multiLevelType w:val="multilevel"/>
    <w:tmpl w:val="EB887350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 w15:restartNumberingAfterBreak="0">
    <w:nsid w:val="061514BE"/>
    <w:multiLevelType w:val="multilevel"/>
    <w:tmpl w:val="044400F2"/>
    <w:lvl w:ilvl="0">
      <w:start w:val="5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u w:val="none"/>
      </w:rPr>
    </w:lvl>
  </w:abstractNum>
  <w:abstractNum w:abstractNumId="8" w15:restartNumberingAfterBreak="0">
    <w:nsid w:val="090113DA"/>
    <w:multiLevelType w:val="multilevel"/>
    <w:tmpl w:val="A078B0CC"/>
    <w:lvl w:ilvl="0">
      <w:start w:val="10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0CE44336"/>
    <w:multiLevelType w:val="multilevel"/>
    <w:tmpl w:val="3C8ACE5E"/>
    <w:lvl w:ilvl="0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0D0A7788"/>
    <w:multiLevelType w:val="multilevel"/>
    <w:tmpl w:val="C114C9B0"/>
    <w:lvl w:ilvl="0">
      <w:start w:val="15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 w15:restartNumberingAfterBreak="0">
    <w:nsid w:val="0EC8385C"/>
    <w:multiLevelType w:val="multilevel"/>
    <w:tmpl w:val="E0F49B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2" w15:restartNumberingAfterBreak="0">
    <w:nsid w:val="0FC81C87"/>
    <w:multiLevelType w:val="multilevel"/>
    <w:tmpl w:val="F26E2B94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3" w15:restartNumberingAfterBreak="0">
    <w:nsid w:val="11F34372"/>
    <w:multiLevelType w:val="multilevel"/>
    <w:tmpl w:val="790E7720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4" w15:restartNumberingAfterBreak="0">
    <w:nsid w:val="13695817"/>
    <w:multiLevelType w:val="multilevel"/>
    <w:tmpl w:val="5F583C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decimal"/>
      <w:isLgl/>
      <w:lvlText w:val="9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isLgl/>
      <w:lvlText w:val="9.%2.%3"/>
      <w:lvlJc w:val="left"/>
      <w:pPr>
        <w:tabs>
          <w:tab w:val="num" w:pos="1620"/>
        </w:tabs>
        <w:ind w:left="162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040"/>
        </w:tabs>
        <w:ind w:left="5040" w:hanging="1800"/>
      </w:pPr>
      <w:rPr>
        <w:rFonts w:hint="default"/>
      </w:rPr>
    </w:lvl>
  </w:abstractNum>
  <w:abstractNum w:abstractNumId="15" w15:restartNumberingAfterBreak="0">
    <w:nsid w:val="15284380"/>
    <w:multiLevelType w:val="hybridMultilevel"/>
    <w:tmpl w:val="26D079C2"/>
    <w:lvl w:ilvl="0" w:tplc="0409000F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6" w15:restartNumberingAfterBreak="0">
    <w:nsid w:val="17E5686E"/>
    <w:multiLevelType w:val="multilevel"/>
    <w:tmpl w:val="19DEDBBC"/>
    <w:lvl w:ilvl="0">
      <w:start w:val="10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7" w15:restartNumberingAfterBreak="0">
    <w:nsid w:val="18830873"/>
    <w:multiLevelType w:val="multilevel"/>
    <w:tmpl w:val="AF04ADC0"/>
    <w:lvl w:ilvl="0">
      <w:start w:val="4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40"/>
        </w:tabs>
        <w:ind w:left="84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8" w15:restartNumberingAfterBreak="0">
    <w:nsid w:val="1A085F83"/>
    <w:multiLevelType w:val="multilevel"/>
    <w:tmpl w:val="EFDA0046"/>
    <w:lvl w:ilvl="0">
      <w:start w:val="16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u w:val="none"/>
      </w:rPr>
    </w:lvl>
  </w:abstractNum>
  <w:abstractNum w:abstractNumId="19" w15:restartNumberingAfterBreak="0">
    <w:nsid w:val="1C6F019A"/>
    <w:multiLevelType w:val="multilevel"/>
    <w:tmpl w:val="62826CFA"/>
    <w:lvl w:ilvl="0">
      <w:start w:val="11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 w15:restartNumberingAfterBreak="0">
    <w:nsid w:val="1E8D3553"/>
    <w:multiLevelType w:val="multilevel"/>
    <w:tmpl w:val="E3B07F5A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21" w15:restartNumberingAfterBreak="0">
    <w:nsid w:val="20E53ACA"/>
    <w:multiLevelType w:val="multilevel"/>
    <w:tmpl w:val="6EBCBA2A"/>
    <w:lvl w:ilvl="0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u w:val="none"/>
      </w:rPr>
    </w:lvl>
    <w:lvl w:ilvl="1">
      <w:start w:val="1"/>
      <w:numFmt w:val="decimal"/>
      <w:lvlText w:val="2.%2"/>
      <w:lvlJc w:val="left"/>
      <w:pPr>
        <w:tabs>
          <w:tab w:val="num" w:pos="420"/>
        </w:tabs>
        <w:ind w:left="420" w:hanging="42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u w:val="none"/>
      </w:rPr>
    </w:lvl>
  </w:abstractNum>
  <w:abstractNum w:abstractNumId="22" w15:restartNumberingAfterBreak="0">
    <w:nsid w:val="22D34083"/>
    <w:multiLevelType w:val="multilevel"/>
    <w:tmpl w:val="4BCE9FD0"/>
    <w:lvl w:ilvl="0">
      <w:start w:val="12"/>
      <w:numFmt w:val="decimal"/>
      <w:lvlText w:val="%1"/>
      <w:lvlJc w:val="left"/>
      <w:pPr>
        <w:tabs>
          <w:tab w:val="num" w:pos="630"/>
        </w:tabs>
        <w:ind w:left="630" w:hanging="63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30"/>
        </w:tabs>
        <w:ind w:left="63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3" w15:restartNumberingAfterBreak="0">
    <w:nsid w:val="22E73A41"/>
    <w:multiLevelType w:val="multilevel"/>
    <w:tmpl w:val="F99C5F24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4" w15:restartNumberingAfterBreak="0">
    <w:nsid w:val="23010D1A"/>
    <w:multiLevelType w:val="multilevel"/>
    <w:tmpl w:val="38D256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tabs>
          <w:tab w:val="num" w:pos="4140"/>
        </w:tabs>
        <w:ind w:left="41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900"/>
        </w:tabs>
        <w:ind w:left="900" w:hanging="720"/>
      </w:pPr>
      <w:rPr>
        <w:rFonts w:hint="default"/>
        <w:b/>
      </w:rPr>
    </w:lvl>
    <w:lvl w:ilvl="5">
      <w:start w:val="1"/>
      <w:numFmt w:val="lowerLetter"/>
      <w:lvlText w:val="(%6)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5" w15:restartNumberingAfterBreak="0">
    <w:nsid w:val="23680908"/>
    <w:multiLevelType w:val="multilevel"/>
    <w:tmpl w:val="424239C0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6" w15:restartNumberingAfterBreak="0">
    <w:nsid w:val="23BE7130"/>
    <w:multiLevelType w:val="multilevel"/>
    <w:tmpl w:val="9370A6CC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7" w15:restartNumberingAfterBreak="0">
    <w:nsid w:val="24092E31"/>
    <w:multiLevelType w:val="multilevel"/>
    <w:tmpl w:val="863A01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tabs>
          <w:tab w:val="num" w:pos="4140"/>
        </w:tabs>
        <w:ind w:left="41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900"/>
        </w:tabs>
        <w:ind w:left="900" w:hanging="720"/>
      </w:pPr>
      <w:rPr>
        <w:rFonts w:hint="default"/>
        <w:b/>
      </w:rPr>
    </w:lvl>
    <w:lvl w:ilvl="5">
      <w:start w:val="1"/>
      <w:numFmt w:val="lowerLetter"/>
      <w:lvlText w:val="(%6)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8" w15:restartNumberingAfterBreak="0">
    <w:nsid w:val="267C2F8E"/>
    <w:multiLevelType w:val="multilevel"/>
    <w:tmpl w:val="D83E4AD6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9" w15:restartNumberingAfterBreak="0">
    <w:nsid w:val="286F5DA7"/>
    <w:multiLevelType w:val="multilevel"/>
    <w:tmpl w:val="15EC3C9C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30" w15:restartNumberingAfterBreak="0">
    <w:nsid w:val="2B7F616F"/>
    <w:multiLevelType w:val="multilevel"/>
    <w:tmpl w:val="F48C245A"/>
    <w:lvl w:ilvl="0">
      <w:start w:val="5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u w:val="none"/>
      </w:rPr>
    </w:lvl>
    <w:lvl w:ilvl="1">
      <w:start w:val="1"/>
      <w:numFmt w:val="decimal"/>
      <w:lvlText w:val="6.%2"/>
      <w:lvlJc w:val="left"/>
      <w:pPr>
        <w:tabs>
          <w:tab w:val="num" w:pos="420"/>
        </w:tabs>
        <w:ind w:left="420" w:hanging="42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u w:val="none"/>
      </w:rPr>
    </w:lvl>
  </w:abstractNum>
  <w:abstractNum w:abstractNumId="31" w15:restartNumberingAfterBreak="0">
    <w:nsid w:val="2B870B8D"/>
    <w:multiLevelType w:val="multilevel"/>
    <w:tmpl w:val="8ABCCA5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2" w15:restartNumberingAfterBreak="0">
    <w:nsid w:val="2BA22978"/>
    <w:multiLevelType w:val="hybridMultilevel"/>
    <w:tmpl w:val="4426CBCA"/>
    <w:lvl w:ilvl="0" w:tplc="DC3EC602">
      <w:start w:val="1"/>
      <w:numFmt w:val="bullet"/>
      <w:lvlText w:val="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1" w:tplc="A2E23268">
      <w:start w:val="1"/>
      <w:numFmt w:val="lowerLetter"/>
      <w:lvlText w:val="(%2)"/>
      <w:lvlJc w:val="left"/>
      <w:pPr>
        <w:tabs>
          <w:tab w:val="num" w:pos="2340"/>
        </w:tabs>
        <w:ind w:left="2340" w:hanging="360"/>
      </w:pPr>
      <w:rPr>
        <w:rFonts w:hint="default"/>
        <w:b w:val="0"/>
      </w:rPr>
    </w:lvl>
    <w:lvl w:ilvl="2" w:tplc="04090005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</w:abstractNum>
  <w:abstractNum w:abstractNumId="33" w15:restartNumberingAfterBreak="0">
    <w:nsid w:val="2E2D3C84"/>
    <w:multiLevelType w:val="multilevel"/>
    <w:tmpl w:val="ED3A756E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4" w15:restartNumberingAfterBreak="0">
    <w:nsid w:val="2E6053B6"/>
    <w:multiLevelType w:val="hybridMultilevel"/>
    <w:tmpl w:val="8D16119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EA49F88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 w15:restartNumberingAfterBreak="0">
    <w:nsid w:val="2F225A5A"/>
    <w:multiLevelType w:val="multilevel"/>
    <w:tmpl w:val="1550011E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6" w15:restartNumberingAfterBreak="0">
    <w:nsid w:val="2FBF7673"/>
    <w:multiLevelType w:val="multilevel"/>
    <w:tmpl w:val="E884CEEC"/>
    <w:lvl w:ilvl="0">
      <w:start w:val="1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7" w15:restartNumberingAfterBreak="0">
    <w:nsid w:val="30612A18"/>
    <w:multiLevelType w:val="multilevel"/>
    <w:tmpl w:val="1F22A084"/>
    <w:lvl w:ilvl="0">
      <w:start w:val="14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u w:val="none"/>
      </w:rPr>
    </w:lvl>
  </w:abstractNum>
  <w:abstractNum w:abstractNumId="38" w15:restartNumberingAfterBreak="0">
    <w:nsid w:val="31026293"/>
    <w:multiLevelType w:val="multilevel"/>
    <w:tmpl w:val="044400F2"/>
    <w:lvl w:ilvl="0">
      <w:start w:val="9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9" w15:restartNumberingAfterBreak="0">
    <w:nsid w:val="31C05CE7"/>
    <w:multiLevelType w:val="hybridMultilevel"/>
    <w:tmpl w:val="46348BCE"/>
    <w:lvl w:ilvl="0" w:tplc="D8E694F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31C16ABF"/>
    <w:multiLevelType w:val="hybridMultilevel"/>
    <w:tmpl w:val="C9929478"/>
    <w:lvl w:ilvl="0" w:tplc="36EEB75E">
      <w:start w:val="1"/>
      <w:numFmt w:val="lowerLetter"/>
      <w:lvlText w:val="(%1)"/>
      <w:lvlJc w:val="left"/>
      <w:pPr>
        <w:tabs>
          <w:tab w:val="num" w:pos="2520"/>
        </w:tabs>
        <w:ind w:left="25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1D158C9"/>
    <w:multiLevelType w:val="multilevel"/>
    <w:tmpl w:val="612C65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tabs>
          <w:tab w:val="num" w:pos="4140"/>
        </w:tabs>
        <w:ind w:left="41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900"/>
        </w:tabs>
        <w:ind w:left="900" w:hanging="720"/>
      </w:pPr>
      <w:rPr>
        <w:rFonts w:hint="default"/>
        <w:b/>
      </w:rPr>
    </w:lvl>
    <w:lvl w:ilvl="5">
      <w:start w:val="1"/>
      <w:numFmt w:val="lowerLetter"/>
      <w:lvlText w:val="(%6)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2" w15:restartNumberingAfterBreak="0">
    <w:nsid w:val="321A5934"/>
    <w:multiLevelType w:val="hybridMultilevel"/>
    <w:tmpl w:val="A01A78C6"/>
    <w:lvl w:ilvl="0" w:tplc="B016ADE2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  <w:b/>
      </w:rPr>
    </w:lvl>
    <w:lvl w:ilvl="1" w:tplc="41B063EC">
      <w:start w:val="1"/>
      <w:numFmt w:val="decimal"/>
      <w:lvlText w:val="2.1.%2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2" w:tplc="9710AF48">
      <w:start w:val="1"/>
      <w:numFmt w:val="lowerLetter"/>
      <w:lvlText w:val="(%3)"/>
      <w:lvlJc w:val="left"/>
      <w:pPr>
        <w:tabs>
          <w:tab w:val="num" w:pos="2370"/>
        </w:tabs>
        <w:ind w:left="2370" w:hanging="39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3537358F"/>
    <w:multiLevelType w:val="multilevel"/>
    <w:tmpl w:val="CD8C11DA"/>
    <w:lvl w:ilvl="0">
      <w:start w:val="9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44" w15:restartNumberingAfterBreak="0">
    <w:nsid w:val="36DB1F32"/>
    <w:multiLevelType w:val="multilevel"/>
    <w:tmpl w:val="E018B32A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5" w15:restartNumberingAfterBreak="0">
    <w:nsid w:val="382520AC"/>
    <w:multiLevelType w:val="hybridMultilevel"/>
    <w:tmpl w:val="7FD0D1BE"/>
    <w:lvl w:ilvl="0" w:tplc="8BBABFF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FDD6B6B4">
      <w:start w:val="1"/>
      <w:numFmt w:val="lowerLetter"/>
      <w:lvlText w:val="(%3)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6" w15:restartNumberingAfterBreak="0">
    <w:nsid w:val="3A6C7599"/>
    <w:multiLevelType w:val="hybridMultilevel"/>
    <w:tmpl w:val="034839C6"/>
    <w:lvl w:ilvl="0" w:tplc="BB52C336">
      <w:start w:val="1"/>
      <w:numFmt w:val="lowerLetter"/>
      <w:lvlText w:val="(%1)"/>
      <w:lvlJc w:val="left"/>
      <w:pPr>
        <w:tabs>
          <w:tab w:val="num" w:pos="3780"/>
        </w:tabs>
        <w:ind w:left="3780" w:hanging="360"/>
      </w:pPr>
      <w:rPr>
        <w:rFonts w:hint="default"/>
        <w:b w:val="0"/>
      </w:rPr>
    </w:lvl>
    <w:lvl w:ilvl="1" w:tplc="04090003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20"/>
        </w:tabs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</w:rPr>
    </w:lvl>
  </w:abstractNum>
  <w:abstractNum w:abstractNumId="47" w15:restartNumberingAfterBreak="0">
    <w:nsid w:val="3CBF1BF3"/>
    <w:multiLevelType w:val="multilevel"/>
    <w:tmpl w:val="A9A0CD76"/>
    <w:lvl w:ilvl="0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3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8" w15:restartNumberingAfterBreak="0">
    <w:nsid w:val="3EEB0E07"/>
    <w:multiLevelType w:val="multilevel"/>
    <w:tmpl w:val="98882EF0"/>
    <w:lvl w:ilvl="0">
      <w:start w:val="13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9" w15:restartNumberingAfterBreak="0">
    <w:nsid w:val="45965425"/>
    <w:multiLevelType w:val="multilevel"/>
    <w:tmpl w:val="B8763826"/>
    <w:lvl w:ilvl="0">
      <w:start w:val="5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50" w15:restartNumberingAfterBreak="0">
    <w:nsid w:val="46A32146"/>
    <w:multiLevelType w:val="hybridMultilevel"/>
    <w:tmpl w:val="7A62980E"/>
    <w:lvl w:ilvl="0" w:tplc="E7263CB0">
      <w:start w:val="1"/>
      <w:numFmt w:val="lowerLetter"/>
      <w:lvlText w:val="%1)"/>
      <w:lvlJc w:val="left"/>
      <w:pPr>
        <w:tabs>
          <w:tab w:val="num" w:pos="1477"/>
        </w:tabs>
        <w:ind w:left="1477" w:hanging="360"/>
      </w:pPr>
      <w:rPr>
        <w:rFonts w:ascii="Arial" w:eastAsia="Times New Roman" w:hAnsi="Arial" w:cs="Arial"/>
        <w:b w:val="0"/>
        <w:i w:val="0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1" w15:restartNumberingAfterBreak="0">
    <w:nsid w:val="46E75939"/>
    <w:multiLevelType w:val="multilevel"/>
    <w:tmpl w:val="38D2568E"/>
    <w:lvl w:ilvl="0">
      <w:start w:val="1"/>
      <w:numFmt w:val="decimal"/>
      <w:lvlText w:val="%1."/>
      <w:lvlJc w:val="left"/>
      <w:pPr>
        <w:tabs>
          <w:tab w:val="num" w:pos="990"/>
        </w:tabs>
        <w:ind w:left="990" w:hanging="72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tabs>
          <w:tab w:val="num" w:pos="4140"/>
        </w:tabs>
        <w:ind w:left="41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900"/>
        </w:tabs>
        <w:ind w:left="900" w:hanging="720"/>
      </w:pPr>
      <w:rPr>
        <w:rFonts w:hint="default"/>
        <w:b/>
      </w:rPr>
    </w:lvl>
    <w:lvl w:ilvl="5">
      <w:start w:val="1"/>
      <w:numFmt w:val="lowerLetter"/>
      <w:lvlText w:val="(%6)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2" w15:restartNumberingAfterBreak="0">
    <w:nsid w:val="49C9716E"/>
    <w:multiLevelType w:val="hybridMultilevel"/>
    <w:tmpl w:val="943C43FC"/>
    <w:lvl w:ilvl="0" w:tplc="E684F65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5EACFA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766EAD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C4B4CF6C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FD25EB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D3FE6BB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ADA1A9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7512C87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B68647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3" w15:restartNumberingAfterBreak="0">
    <w:nsid w:val="50EA5C2B"/>
    <w:multiLevelType w:val="hybridMultilevel"/>
    <w:tmpl w:val="8D9C1EC8"/>
    <w:lvl w:ilvl="0" w:tplc="F8C8ABF6">
      <w:start w:val="1"/>
      <w:numFmt w:val="decimal"/>
      <w:lvlText w:val="7.2.%1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5C9ADCDC">
      <w:start w:val="1"/>
      <w:numFmt w:val="lowerLetter"/>
      <w:lvlText w:val="%2)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4320"/>
        </w:tabs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abstractNum w:abstractNumId="54" w15:restartNumberingAfterBreak="0">
    <w:nsid w:val="579B20EF"/>
    <w:multiLevelType w:val="hybridMultilevel"/>
    <w:tmpl w:val="537AC470"/>
    <w:lvl w:ilvl="0" w:tplc="06AC41CA">
      <w:start w:val="8"/>
      <w:numFmt w:val="decimal"/>
      <w:lvlText w:val="%1.5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5" w15:restartNumberingAfterBreak="0">
    <w:nsid w:val="5C2B254F"/>
    <w:multiLevelType w:val="multilevel"/>
    <w:tmpl w:val="85B60BE4"/>
    <w:lvl w:ilvl="0">
      <w:start w:val="2"/>
      <w:numFmt w:val="decimal"/>
      <w:lvlText w:val="%1"/>
      <w:lvlJc w:val="left"/>
      <w:pPr>
        <w:ind w:left="435" w:hanging="435"/>
      </w:pPr>
      <w:rPr>
        <w:rFonts w:cs="Tahoma" w:hint="default"/>
      </w:rPr>
    </w:lvl>
    <w:lvl w:ilvl="1">
      <w:start w:val="5"/>
      <w:numFmt w:val="decimal"/>
      <w:lvlText w:val="%1.%2"/>
      <w:lvlJc w:val="left"/>
      <w:pPr>
        <w:ind w:left="831" w:hanging="435"/>
      </w:pPr>
      <w:rPr>
        <w:rFonts w:cs="Tahoma" w:hint="default"/>
      </w:rPr>
    </w:lvl>
    <w:lvl w:ilvl="2">
      <w:start w:val="1"/>
      <w:numFmt w:val="decimal"/>
      <w:lvlText w:val="%1.%2.%3"/>
      <w:lvlJc w:val="left"/>
      <w:pPr>
        <w:ind w:left="1512" w:hanging="720"/>
      </w:pPr>
      <w:rPr>
        <w:rFonts w:cs="Tahoma" w:hint="default"/>
      </w:rPr>
    </w:lvl>
    <w:lvl w:ilvl="3">
      <w:start w:val="1"/>
      <w:numFmt w:val="decimal"/>
      <w:lvlText w:val="%1.%2.%3.%4"/>
      <w:lvlJc w:val="left"/>
      <w:pPr>
        <w:ind w:left="1908" w:hanging="720"/>
      </w:pPr>
      <w:rPr>
        <w:rFonts w:cs="Tahoma" w:hint="default"/>
      </w:rPr>
    </w:lvl>
    <w:lvl w:ilvl="4">
      <w:start w:val="1"/>
      <w:numFmt w:val="decimal"/>
      <w:lvlText w:val="%1.%2.%3.%4.%5"/>
      <w:lvlJc w:val="left"/>
      <w:pPr>
        <w:ind w:left="2664" w:hanging="1080"/>
      </w:pPr>
      <w:rPr>
        <w:rFonts w:cs="Tahoma" w:hint="default"/>
      </w:rPr>
    </w:lvl>
    <w:lvl w:ilvl="5">
      <w:start w:val="1"/>
      <w:numFmt w:val="decimal"/>
      <w:lvlText w:val="%1.%2.%3.%4.%5.%6"/>
      <w:lvlJc w:val="left"/>
      <w:pPr>
        <w:ind w:left="3060" w:hanging="1080"/>
      </w:pPr>
      <w:rPr>
        <w:rFonts w:cs="Tahoma" w:hint="default"/>
      </w:rPr>
    </w:lvl>
    <w:lvl w:ilvl="6">
      <w:start w:val="1"/>
      <w:numFmt w:val="decimal"/>
      <w:lvlText w:val="%1.%2.%3.%4.%5.%6.%7"/>
      <w:lvlJc w:val="left"/>
      <w:pPr>
        <w:ind w:left="3816" w:hanging="1440"/>
      </w:pPr>
      <w:rPr>
        <w:rFonts w:cs="Tahoma" w:hint="default"/>
      </w:rPr>
    </w:lvl>
    <w:lvl w:ilvl="7">
      <w:start w:val="1"/>
      <w:numFmt w:val="decimal"/>
      <w:lvlText w:val="%1.%2.%3.%4.%5.%6.%7.%8"/>
      <w:lvlJc w:val="left"/>
      <w:pPr>
        <w:ind w:left="4212" w:hanging="1440"/>
      </w:pPr>
      <w:rPr>
        <w:rFonts w:cs="Tahoma" w:hint="default"/>
      </w:rPr>
    </w:lvl>
    <w:lvl w:ilvl="8">
      <w:start w:val="1"/>
      <w:numFmt w:val="decimal"/>
      <w:lvlText w:val="%1.%2.%3.%4.%5.%6.%7.%8.%9"/>
      <w:lvlJc w:val="left"/>
      <w:pPr>
        <w:ind w:left="4608" w:hanging="1440"/>
      </w:pPr>
      <w:rPr>
        <w:rFonts w:cs="Tahoma" w:hint="default"/>
      </w:rPr>
    </w:lvl>
  </w:abstractNum>
  <w:abstractNum w:abstractNumId="56" w15:restartNumberingAfterBreak="0">
    <w:nsid w:val="5CC07BEA"/>
    <w:multiLevelType w:val="multilevel"/>
    <w:tmpl w:val="AAC4B9C0"/>
    <w:lvl w:ilvl="0">
      <w:start w:val="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8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8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57" w15:restartNumberingAfterBreak="0">
    <w:nsid w:val="5D0C5125"/>
    <w:multiLevelType w:val="multilevel"/>
    <w:tmpl w:val="8716E242"/>
    <w:lvl w:ilvl="0">
      <w:start w:val="9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58" w15:restartNumberingAfterBreak="0">
    <w:nsid w:val="5DEE4C2F"/>
    <w:multiLevelType w:val="multilevel"/>
    <w:tmpl w:val="30069E22"/>
    <w:lvl w:ilvl="0">
      <w:start w:val="4"/>
      <w:numFmt w:val="decimal"/>
      <w:lvlText w:val="%1"/>
      <w:lvlJc w:val="left"/>
      <w:pPr>
        <w:tabs>
          <w:tab w:val="num" w:pos="1260"/>
        </w:tabs>
        <w:ind w:left="1260" w:hanging="1260"/>
      </w:pPr>
      <w:rPr>
        <w:rFonts w:hint="default"/>
      </w:rPr>
    </w:lvl>
    <w:lvl w:ilvl="1">
      <w:start w:val="1"/>
      <w:numFmt w:val="decimal"/>
      <w:lvlText w:val="5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700"/>
        </w:tabs>
        <w:ind w:left="2700" w:hanging="12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420"/>
        </w:tabs>
        <w:ind w:left="3420" w:hanging="12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140"/>
        </w:tabs>
        <w:ind w:left="4140" w:hanging="12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860"/>
        </w:tabs>
        <w:ind w:left="4860" w:hanging="12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59" w15:restartNumberingAfterBreak="0">
    <w:nsid w:val="64C63CA3"/>
    <w:multiLevelType w:val="multilevel"/>
    <w:tmpl w:val="CEAE6880"/>
    <w:lvl w:ilvl="0">
      <w:start w:val="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60" w15:restartNumberingAfterBreak="0">
    <w:nsid w:val="661D276E"/>
    <w:multiLevelType w:val="multilevel"/>
    <w:tmpl w:val="28E8C36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61" w15:restartNumberingAfterBreak="0">
    <w:nsid w:val="662E3BB4"/>
    <w:multiLevelType w:val="multilevel"/>
    <w:tmpl w:val="2DAEF38E"/>
    <w:lvl w:ilvl="0">
      <w:start w:val="12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62" w15:restartNumberingAfterBreak="0">
    <w:nsid w:val="66CD0D5D"/>
    <w:multiLevelType w:val="multilevel"/>
    <w:tmpl w:val="9C9ECC9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63" w15:restartNumberingAfterBreak="0">
    <w:nsid w:val="684E44DD"/>
    <w:multiLevelType w:val="multilevel"/>
    <w:tmpl w:val="16A4059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64" w15:restartNumberingAfterBreak="0">
    <w:nsid w:val="69360380"/>
    <w:multiLevelType w:val="multilevel"/>
    <w:tmpl w:val="CDC81F5E"/>
    <w:lvl w:ilvl="0">
      <w:start w:val="1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65" w15:restartNumberingAfterBreak="0">
    <w:nsid w:val="6AB03B48"/>
    <w:multiLevelType w:val="multilevel"/>
    <w:tmpl w:val="7310B488"/>
    <w:lvl w:ilvl="0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6" w15:restartNumberingAfterBreak="0">
    <w:nsid w:val="6D5530FA"/>
    <w:multiLevelType w:val="multilevel"/>
    <w:tmpl w:val="7F14B1C2"/>
    <w:lvl w:ilvl="0">
      <w:start w:val="8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</w:abstractNum>
  <w:abstractNum w:abstractNumId="67" w15:restartNumberingAfterBreak="0">
    <w:nsid w:val="6E533F48"/>
    <w:multiLevelType w:val="multilevel"/>
    <w:tmpl w:val="D75800FA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8" w15:restartNumberingAfterBreak="0">
    <w:nsid w:val="724E665D"/>
    <w:multiLevelType w:val="multilevel"/>
    <w:tmpl w:val="044400F2"/>
    <w:lvl w:ilvl="0">
      <w:start w:val="8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9" w15:restartNumberingAfterBreak="0">
    <w:nsid w:val="72F610E7"/>
    <w:multiLevelType w:val="multilevel"/>
    <w:tmpl w:val="34B45B1E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242"/>
        </w:tabs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0" w15:restartNumberingAfterBreak="0">
    <w:nsid w:val="73DE5477"/>
    <w:multiLevelType w:val="multilevel"/>
    <w:tmpl w:val="9C2EF84A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972"/>
        </w:tabs>
        <w:ind w:left="97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71" w15:restartNumberingAfterBreak="0">
    <w:nsid w:val="768C19E5"/>
    <w:multiLevelType w:val="multilevel"/>
    <w:tmpl w:val="231A0F9C"/>
    <w:lvl w:ilvl="0">
      <w:start w:val="8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9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2" w15:restartNumberingAfterBreak="0">
    <w:nsid w:val="78157D43"/>
    <w:multiLevelType w:val="multilevel"/>
    <w:tmpl w:val="8AEA9E0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73" w15:restartNumberingAfterBreak="0">
    <w:nsid w:val="78AA52A9"/>
    <w:multiLevelType w:val="multilevel"/>
    <w:tmpl w:val="34B45B1E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4" w15:restartNumberingAfterBreak="0">
    <w:nsid w:val="78CE40D0"/>
    <w:multiLevelType w:val="hybridMultilevel"/>
    <w:tmpl w:val="5894A1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7979666B"/>
    <w:multiLevelType w:val="hybridMultilevel"/>
    <w:tmpl w:val="D348EEE6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76" w15:restartNumberingAfterBreak="0">
    <w:nsid w:val="79F04B36"/>
    <w:multiLevelType w:val="multilevel"/>
    <w:tmpl w:val="13EEEC08"/>
    <w:lvl w:ilvl="0">
      <w:start w:val="3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846" w:hanging="45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0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0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1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08" w:hanging="1440"/>
      </w:pPr>
      <w:rPr>
        <w:rFonts w:hint="default"/>
      </w:rPr>
    </w:lvl>
  </w:abstractNum>
  <w:abstractNum w:abstractNumId="77" w15:restartNumberingAfterBreak="0">
    <w:nsid w:val="7A0E308A"/>
    <w:multiLevelType w:val="multilevel"/>
    <w:tmpl w:val="36222F5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8" w15:restartNumberingAfterBreak="0">
    <w:nsid w:val="7CFA4D59"/>
    <w:multiLevelType w:val="multilevel"/>
    <w:tmpl w:val="28E8C36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79" w15:restartNumberingAfterBreak="0">
    <w:nsid w:val="7EBF3B3E"/>
    <w:multiLevelType w:val="multilevel"/>
    <w:tmpl w:val="73CA8148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23240956">
    <w:abstractNumId w:val="14"/>
  </w:num>
  <w:num w:numId="2" w16cid:durableId="38483881">
    <w:abstractNumId w:val="51"/>
  </w:num>
  <w:num w:numId="3" w16cid:durableId="1335035822">
    <w:abstractNumId w:val="25"/>
  </w:num>
  <w:num w:numId="4" w16cid:durableId="1247111362">
    <w:abstractNumId w:val="67"/>
  </w:num>
  <w:num w:numId="5" w16cid:durableId="284043903">
    <w:abstractNumId w:val="45"/>
  </w:num>
  <w:num w:numId="6" w16cid:durableId="888225988">
    <w:abstractNumId w:val="75"/>
  </w:num>
  <w:num w:numId="7" w16cid:durableId="1208107503">
    <w:abstractNumId w:val="56"/>
  </w:num>
  <w:num w:numId="8" w16cid:durableId="1151408083">
    <w:abstractNumId w:val="12"/>
  </w:num>
  <w:num w:numId="9" w16cid:durableId="529226481">
    <w:abstractNumId w:val="71"/>
  </w:num>
  <w:num w:numId="10" w16cid:durableId="859246251">
    <w:abstractNumId w:val="13"/>
  </w:num>
  <w:num w:numId="11" w16cid:durableId="1127429345">
    <w:abstractNumId w:val="78"/>
  </w:num>
  <w:num w:numId="12" w16cid:durableId="1961641279">
    <w:abstractNumId w:val="60"/>
  </w:num>
  <w:num w:numId="13" w16cid:durableId="2075158557">
    <w:abstractNumId w:val="23"/>
  </w:num>
  <w:num w:numId="14" w16cid:durableId="882520895">
    <w:abstractNumId w:val="28"/>
  </w:num>
  <w:num w:numId="15" w16cid:durableId="602153568">
    <w:abstractNumId w:val="26"/>
  </w:num>
  <w:num w:numId="16" w16cid:durableId="1480341252">
    <w:abstractNumId w:val="44"/>
  </w:num>
  <w:num w:numId="17" w16cid:durableId="425004170">
    <w:abstractNumId w:val="33"/>
  </w:num>
  <w:num w:numId="18" w16cid:durableId="1281567459">
    <w:abstractNumId w:val="66"/>
  </w:num>
  <w:num w:numId="19" w16cid:durableId="1337344152">
    <w:abstractNumId w:val="57"/>
  </w:num>
  <w:num w:numId="20" w16cid:durableId="938026498">
    <w:abstractNumId w:val="4"/>
  </w:num>
  <w:num w:numId="21" w16cid:durableId="1745420596">
    <w:abstractNumId w:val="36"/>
  </w:num>
  <w:num w:numId="22" w16cid:durableId="1246645117">
    <w:abstractNumId w:val="61"/>
  </w:num>
  <w:num w:numId="23" w16cid:durableId="1796483656">
    <w:abstractNumId w:val="64"/>
  </w:num>
  <w:num w:numId="24" w16cid:durableId="1693266356">
    <w:abstractNumId w:val="62"/>
  </w:num>
  <w:num w:numId="25" w16cid:durableId="193270001">
    <w:abstractNumId w:val="2"/>
  </w:num>
  <w:num w:numId="26" w16cid:durableId="116529166">
    <w:abstractNumId w:val="1"/>
  </w:num>
  <w:num w:numId="27" w16cid:durableId="1182662739">
    <w:abstractNumId w:val="0"/>
  </w:num>
  <w:num w:numId="28" w16cid:durableId="2007516608">
    <w:abstractNumId w:val="58"/>
  </w:num>
  <w:num w:numId="29" w16cid:durableId="1919947390">
    <w:abstractNumId w:val="29"/>
  </w:num>
  <w:num w:numId="30" w16cid:durableId="1618565332">
    <w:abstractNumId w:val="53"/>
  </w:num>
  <w:num w:numId="31" w16cid:durableId="172652925">
    <w:abstractNumId w:val="42"/>
  </w:num>
  <w:num w:numId="32" w16cid:durableId="29454582">
    <w:abstractNumId w:val="32"/>
  </w:num>
  <w:num w:numId="33" w16cid:durableId="1796093322">
    <w:abstractNumId w:val="40"/>
  </w:num>
  <w:num w:numId="34" w16cid:durableId="805777484">
    <w:abstractNumId w:val="46"/>
  </w:num>
  <w:num w:numId="35" w16cid:durableId="759570873">
    <w:abstractNumId w:val="16"/>
  </w:num>
  <w:num w:numId="36" w16cid:durableId="2098363179">
    <w:abstractNumId w:val="59"/>
  </w:num>
  <w:num w:numId="37" w16cid:durableId="1102064594">
    <w:abstractNumId w:val="49"/>
  </w:num>
  <w:num w:numId="38" w16cid:durableId="1582058280">
    <w:abstractNumId w:val="17"/>
  </w:num>
  <w:num w:numId="39" w16cid:durableId="74203824">
    <w:abstractNumId w:val="20"/>
  </w:num>
  <w:num w:numId="40" w16cid:durableId="1304887591">
    <w:abstractNumId w:val="9"/>
  </w:num>
  <w:num w:numId="41" w16cid:durableId="499002946">
    <w:abstractNumId w:val="7"/>
  </w:num>
  <w:num w:numId="42" w16cid:durableId="1146438506">
    <w:abstractNumId w:val="68"/>
  </w:num>
  <w:num w:numId="43" w16cid:durableId="1341590954">
    <w:abstractNumId w:val="38"/>
  </w:num>
  <w:num w:numId="44" w16cid:durableId="987321183">
    <w:abstractNumId w:val="5"/>
  </w:num>
  <w:num w:numId="45" w16cid:durableId="1322271963">
    <w:abstractNumId w:val="19"/>
  </w:num>
  <w:num w:numId="46" w16cid:durableId="1020623333">
    <w:abstractNumId w:val="22"/>
  </w:num>
  <w:num w:numId="47" w16cid:durableId="1172139889">
    <w:abstractNumId w:val="48"/>
  </w:num>
  <w:num w:numId="48" w16cid:durableId="1241136333">
    <w:abstractNumId w:val="37"/>
  </w:num>
  <w:num w:numId="49" w16cid:durableId="196819148">
    <w:abstractNumId w:val="10"/>
  </w:num>
  <w:num w:numId="50" w16cid:durableId="670909764">
    <w:abstractNumId w:val="18"/>
  </w:num>
  <w:num w:numId="51" w16cid:durableId="1501964671">
    <w:abstractNumId w:val="3"/>
  </w:num>
  <w:num w:numId="52" w16cid:durableId="1423524230">
    <w:abstractNumId w:val="65"/>
  </w:num>
  <w:num w:numId="53" w16cid:durableId="525406653">
    <w:abstractNumId w:val="47"/>
  </w:num>
  <w:num w:numId="54" w16cid:durableId="1536501084">
    <w:abstractNumId w:val="21"/>
  </w:num>
  <w:num w:numId="55" w16cid:durableId="526677769">
    <w:abstractNumId w:val="30"/>
  </w:num>
  <w:num w:numId="56" w16cid:durableId="433063169">
    <w:abstractNumId w:val="63"/>
  </w:num>
  <w:num w:numId="57" w16cid:durableId="1213887325">
    <w:abstractNumId w:val="54"/>
  </w:num>
  <w:num w:numId="58" w16cid:durableId="174812815">
    <w:abstractNumId w:val="76"/>
  </w:num>
  <w:num w:numId="59" w16cid:durableId="1534735302">
    <w:abstractNumId w:val="77"/>
  </w:num>
  <w:num w:numId="60" w16cid:durableId="1696270665">
    <w:abstractNumId w:val="69"/>
  </w:num>
  <w:num w:numId="61" w16cid:durableId="185992491">
    <w:abstractNumId w:val="73"/>
  </w:num>
  <w:num w:numId="62" w16cid:durableId="136996720">
    <w:abstractNumId w:val="41"/>
  </w:num>
  <w:num w:numId="63" w16cid:durableId="2041660901">
    <w:abstractNumId w:val="27"/>
  </w:num>
  <w:num w:numId="64" w16cid:durableId="1362971411">
    <w:abstractNumId w:val="24"/>
  </w:num>
  <w:num w:numId="65" w16cid:durableId="82387062">
    <w:abstractNumId w:val="72"/>
  </w:num>
  <w:num w:numId="66" w16cid:durableId="1865711228">
    <w:abstractNumId w:val="70"/>
  </w:num>
  <w:num w:numId="67" w16cid:durableId="484468850">
    <w:abstractNumId w:val="35"/>
  </w:num>
  <w:num w:numId="68" w16cid:durableId="324358299">
    <w:abstractNumId w:val="15"/>
  </w:num>
  <w:num w:numId="69" w16cid:durableId="1395815142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 w16cid:durableId="106582397">
    <w:abstractNumId w:val="34"/>
  </w:num>
  <w:num w:numId="71" w16cid:durableId="1605838769">
    <w:abstractNumId w:val="39"/>
  </w:num>
  <w:num w:numId="72" w16cid:durableId="679239087">
    <w:abstractNumId w:val="31"/>
  </w:num>
  <w:num w:numId="73" w16cid:durableId="946236003">
    <w:abstractNumId w:val="43"/>
  </w:num>
  <w:num w:numId="74" w16cid:durableId="498496406">
    <w:abstractNumId w:val="8"/>
  </w:num>
  <w:num w:numId="75" w16cid:durableId="1890991763">
    <w:abstractNumId w:val="11"/>
  </w:num>
  <w:num w:numId="76" w16cid:durableId="1991977925">
    <w:abstractNumId w:val="6"/>
  </w:num>
  <w:num w:numId="77" w16cid:durableId="1693216845">
    <w:abstractNumId w:val="74"/>
  </w:num>
  <w:num w:numId="78" w16cid:durableId="701974111">
    <w:abstractNumId w:val="55"/>
  </w:num>
  <w:num w:numId="79" w16cid:durableId="1518152703">
    <w:abstractNumId w:val="79"/>
  </w:num>
  <w:num w:numId="80" w16cid:durableId="335423469">
    <w:abstractNumId w:val="52"/>
  </w:num>
  <w:numIdMacAtCleanup w:val="7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0szQwMTSwNDQ3MTdX0lEKTi0uzszPAykwqgUAgxNuUSwAAAA="/>
  </w:docVars>
  <w:rsids>
    <w:rsidRoot w:val="00BF0483"/>
    <w:rsid w:val="000119CA"/>
    <w:rsid w:val="0001313D"/>
    <w:rsid w:val="00014CE9"/>
    <w:rsid w:val="00014DAF"/>
    <w:rsid w:val="000152D5"/>
    <w:rsid w:val="00015DB3"/>
    <w:rsid w:val="00016EF9"/>
    <w:rsid w:val="0001743F"/>
    <w:rsid w:val="00021AFF"/>
    <w:rsid w:val="00022B62"/>
    <w:rsid w:val="00024E06"/>
    <w:rsid w:val="00025091"/>
    <w:rsid w:val="000268E3"/>
    <w:rsid w:val="0002695C"/>
    <w:rsid w:val="00026EEE"/>
    <w:rsid w:val="000311B7"/>
    <w:rsid w:val="00034634"/>
    <w:rsid w:val="00034AD6"/>
    <w:rsid w:val="00034CBF"/>
    <w:rsid w:val="00035CC7"/>
    <w:rsid w:val="00041BE5"/>
    <w:rsid w:val="00042E37"/>
    <w:rsid w:val="00052497"/>
    <w:rsid w:val="00052658"/>
    <w:rsid w:val="00055E35"/>
    <w:rsid w:val="00057E73"/>
    <w:rsid w:val="00062C16"/>
    <w:rsid w:val="00065150"/>
    <w:rsid w:val="00071D24"/>
    <w:rsid w:val="0007373D"/>
    <w:rsid w:val="000776A4"/>
    <w:rsid w:val="00081815"/>
    <w:rsid w:val="00082443"/>
    <w:rsid w:val="00082D3D"/>
    <w:rsid w:val="000846FC"/>
    <w:rsid w:val="00086AD2"/>
    <w:rsid w:val="00086DCF"/>
    <w:rsid w:val="00087137"/>
    <w:rsid w:val="0009255F"/>
    <w:rsid w:val="00094BD7"/>
    <w:rsid w:val="00094ECA"/>
    <w:rsid w:val="00095DEC"/>
    <w:rsid w:val="00095FEF"/>
    <w:rsid w:val="00097869"/>
    <w:rsid w:val="000A0E3F"/>
    <w:rsid w:val="000A1D4E"/>
    <w:rsid w:val="000A1F99"/>
    <w:rsid w:val="000A2D57"/>
    <w:rsid w:val="000A3077"/>
    <w:rsid w:val="000A5303"/>
    <w:rsid w:val="000A6B3B"/>
    <w:rsid w:val="000A6C44"/>
    <w:rsid w:val="000A6CB4"/>
    <w:rsid w:val="000A72A1"/>
    <w:rsid w:val="000A7A13"/>
    <w:rsid w:val="000A7E4A"/>
    <w:rsid w:val="000B1537"/>
    <w:rsid w:val="000B196A"/>
    <w:rsid w:val="000B2AC6"/>
    <w:rsid w:val="000B2DD4"/>
    <w:rsid w:val="000B3091"/>
    <w:rsid w:val="000C3532"/>
    <w:rsid w:val="000C357F"/>
    <w:rsid w:val="000C3C77"/>
    <w:rsid w:val="000C4A6E"/>
    <w:rsid w:val="000C7135"/>
    <w:rsid w:val="000D10DB"/>
    <w:rsid w:val="000D2EFF"/>
    <w:rsid w:val="000D3332"/>
    <w:rsid w:val="000D6F5A"/>
    <w:rsid w:val="000D7FD2"/>
    <w:rsid w:val="000E18E8"/>
    <w:rsid w:val="000E1FE6"/>
    <w:rsid w:val="000E29A4"/>
    <w:rsid w:val="000E34D8"/>
    <w:rsid w:val="000E3E2F"/>
    <w:rsid w:val="000E50A2"/>
    <w:rsid w:val="000E7704"/>
    <w:rsid w:val="000E777D"/>
    <w:rsid w:val="000F081E"/>
    <w:rsid w:val="000F11C3"/>
    <w:rsid w:val="000F267C"/>
    <w:rsid w:val="000F5517"/>
    <w:rsid w:val="000F6577"/>
    <w:rsid w:val="000F6BEA"/>
    <w:rsid w:val="0010390C"/>
    <w:rsid w:val="00104C88"/>
    <w:rsid w:val="00106378"/>
    <w:rsid w:val="0011197C"/>
    <w:rsid w:val="00112524"/>
    <w:rsid w:val="00113707"/>
    <w:rsid w:val="00113F1E"/>
    <w:rsid w:val="00114E2D"/>
    <w:rsid w:val="00116307"/>
    <w:rsid w:val="00120FDC"/>
    <w:rsid w:val="00124996"/>
    <w:rsid w:val="00127C30"/>
    <w:rsid w:val="00127F0A"/>
    <w:rsid w:val="001317C4"/>
    <w:rsid w:val="00131FA8"/>
    <w:rsid w:val="0013227C"/>
    <w:rsid w:val="00133EA2"/>
    <w:rsid w:val="001358E1"/>
    <w:rsid w:val="001371C6"/>
    <w:rsid w:val="00140601"/>
    <w:rsid w:val="0014080A"/>
    <w:rsid w:val="001412A1"/>
    <w:rsid w:val="00141A5F"/>
    <w:rsid w:val="0014616B"/>
    <w:rsid w:val="001473AC"/>
    <w:rsid w:val="00147D46"/>
    <w:rsid w:val="0015160D"/>
    <w:rsid w:val="00154A11"/>
    <w:rsid w:val="00154F58"/>
    <w:rsid w:val="00156290"/>
    <w:rsid w:val="001566A3"/>
    <w:rsid w:val="001566A9"/>
    <w:rsid w:val="0015725E"/>
    <w:rsid w:val="00166274"/>
    <w:rsid w:val="00171227"/>
    <w:rsid w:val="0017310D"/>
    <w:rsid w:val="00173B46"/>
    <w:rsid w:val="00173E96"/>
    <w:rsid w:val="001746EF"/>
    <w:rsid w:val="001802EC"/>
    <w:rsid w:val="001807DC"/>
    <w:rsid w:val="001821DB"/>
    <w:rsid w:val="00183374"/>
    <w:rsid w:val="001855ED"/>
    <w:rsid w:val="00186645"/>
    <w:rsid w:val="00186B77"/>
    <w:rsid w:val="00187813"/>
    <w:rsid w:val="00190056"/>
    <w:rsid w:val="00191942"/>
    <w:rsid w:val="00197403"/>
    <w:rsid w:val="001A2CAB"/>
    <w:rsid w:val="001A4424"/>
    <w:rsid w:val="001A546E"/>
    <w:rsid w:val="001A596B"/>
    <w:rsid w:val="001A71D4"/>
    <w:rsid w:val="001A74B0"/>
    <w:rsid w:val="001A7EFA"/>
    <w:rsid w:val="001A7F67"/>
    <w:rsid w:val="001B0F61"/>
    <w:rsid w:val="001B5472"/>
    <w:rsid w:val="001B560C"/>
    <w:rsid w:val="001B6580"/>
    <w:rsid w:val="001C1BD4"/>
    <w:rsid w:val="001C48CC"/>
    <w:rsid w:val="001C6FAF"/>
    <w:rsid w:val="001D0F50"/>
    <w:rsid w:val="001D3806"/>
    <w:rsid w:val="001D4491"/>
    <w:rsid w:val="001D50E5"/>
    <w:rsid w:val="001D5870"/>
    <w:rsid w:val="001D60E2"/>
    <w:rsid w:val="001D6A50"/>
    <w:rsid w:val="001E0B9E"/>
    <w:rsid w:val="001E2B90"/>
    <w:rsid w:val="001E40B8"/>
    <w:rsid w:val="001E577F"/>
    <w:rsid w:val="001E6CD9"/>
    <w:rsid w:val="001E7566"/>
    <w:rsid w:val="001F119E"/>
    <w:rsid w:val="001F3FB6"/>
    <w:rsid w:val="001F5294"/>
    <w:rsid w:val="001F6A9F"/>
    <w:rsid w:val="001F6EF2"/>
    <w:rsid w:val="001F709E"/>
    <w:rsid w:val="001F71FC"/>
    <w:rsid w:val="00201000"/>
    <w:rsid w:val="00201486"/>
    <w:rsid w:val="00201F33"/>
    <w:rsid w:val="002028DA"/>
    <w:rsid w:val="00204397"/>
    <w:rsid w:val="002047D4"/>
    <w:rsid w:val="00205112"/>
    <w:rsid w:val="0020552A"/>
    <w:rsid w:val="00211DA8"/>
    <w:rsid w:val="00212866"/>
    <w:rsid w:val="0021367A"/>
    <w:rsid w:val="00214ADA"/>
    <w:rsid w:val="00215C2D"/>
    <w:rsid w:val="00221D46"/>
    <w:rsid w:val="0022299C"/>
    <w:rsid w:val="002229E8"/>
    <w:rsid w:val="002248E9"/>
    <w:rsid w:val="00226917"/>
    <w:rsid w:val="00233719"/>
    <w:rsid w:val="00235C09"/>
    <w:rsid w:val="00237915"/>
    <w:rsid w:val="00244090"/>
    <w:rsid w:val="00244474"/>
    <w:rsid w:val="00246DA2"/>
    <w:rsid w:val="00246F15"/>
    <w:rsid w:val="002473BF"/>
    <w:rsid w:val="00250498"/>
    <w:rsid w:val="00253E92"/>
    <w:rsid w:val="0025433A"/>
    <w:rsid w:val="00255915"/>
    <w:rsid w:val="00255996"/>
    <w:rsid w:val="00256BFF"/>
    <w:rsid w:val="00257584"/>
    <w:rsid w:val="00260C59"/>
    <w:rsid w:val="00265D99"/>
    <w:rsid w:val="0026620E"/>
    <w:rsid w:val="002742FF"/>
    <w:rsid w:val="00274773"/>
    <w:rsid w:val="00274D08"/>
    <w:rsid w:val="0027746E"/>
    <w:rsid w:val="00282381"/>
    <w:rsid w:val="002830EF"/>
    <w:rsid w:val="00285680"/>
    <w:rsid w:val="00287DAE"/>
    <w:rsid w:val="00291D22"/>
    <w:rsid w:val="0029296A"/>
    <w:rsid w:val="00292A76"/>
    <w:rsid w:val="00292AD8"/>
    <w:rsid w:val="00293241"/>
    <w:rsid w:val="00293245"/>
    <w:rsid w:val="00294C67"/>
    <w:rsid w:val="00295F7E"/>
    <w:rsid w:val="002A024B"/>
    <w:rsid w:val="002A0AE1"/>
    <w:rsid w:val="002A0D5A"/>
    <w:rsid w:val="002A240F"/>
    <w:rsid w:val="002A35C3"/>
    <w:rsid w:val="002A3751"/>
    <w:rsid w:val="002A3F59"/>
    <w:rsid w:val="002A7E3F"/>
    <w:rsid w:val="002B05C5"/>
    <w:rsid w:val="002B08D0"/>
    <w:rsid w:val="002B2923"/>
    <w:rsid w:val="002B69C0"/>
    <w:rsid w:val="002C1923"/>
    <w:rsid w:val="002C21ED"/>
    <w:rsid w:val="002C29AB"/>
    <w:rsid w:val="002C519E"/>
    <w:rsid w:val="002C5868"/>
    <w:rsid w:val="002C5A64"/>
    <w:rsid w:val="002C682B"/>
    <w:rsid w:val="002D1E1E"/>
    <w:rsid w:val="002D3C37"/>
    <w:rsid w:val="002D3D7F"/>
    <w:rsid w:val="002D4947"/>
    <w:rsid w:val="002D57ED"/>
    <w:rsid w:val="002D5BD5"/>
    <w:rsid w:val="002D61EA"/>
    <w:rsid w:val="002D755C"/>
    <w:rsid w:val="002D760E"/>
    <w:rsid w:val="002D7D88"/>
    <w:rsid w:val="002E38DF"/>
    <w:rsid w:val="002E7BEB"/>
    <w:rsid w:val="002F0401"/>
    <w:rsid w:val="002F1B0A"/>
    <w:rsid w:val="002F1E99"/>
    <w:rsid w:val="002F39B6"/>
    <w:rsid w:val="002F4319"/>
    <w:rsid w:val="00301033"/>
    <w:rsid w:val="00301EA9"/>
    <w:rsid w:val="003021E9"/>
    <w:rsid w:val="00306A42"/>
    <w:rsid w:val="00314D68"/>
    <w:rsid w:val="00315F32"/>
    <w:rsid w:val="003164D5"/>
    <w:rsid w:val="00317785"/>
    <w:rsid w:val="00321FCD"/>
    <w:rsid w:val="003229E3"/>
    <w:rsid w:val="003262C7"/>
    <w:rsid w:val="00326EA7"/>
    <w:rsid w:val="003351DF"/>
    <w:rsid w:val="003402FB"/>
    <w:rsid w:val="003404D1"/>
    <w:rsid w:val="00340B1C"/>
    <w:rsid w:val="003411ED"/>
    <w:rsid w:val="00341939"/>
    <w:rsid w:val="003433CE"/>
    <w:rsid w:val="0034428B"/>
    <w:rsid w:val="0035053A"/>
    <w:rsid w:val="00350A6A"/>
    <w:rsid w:val="00354678"/>
    <w:rsid w:val="0035567B"/>
    <w:rsid w:val="0035604C"/>
    <w:rsid w:val="0035621B"/>
    <w:rsid w:val="0035657B"/>
    <w:rsid w:val="00356E85"/>
    <w:rsid w:val="0036182F"/>
    <w:rsid w:val="003630EE"/>
    <w:rsid w:val="00365ED9"/>
    <w:rsid w:val="003661E8"/>
    <w:rsid w:val="00370617"/>
    <w:rsid w:val="003713C0"/>
    <w:rsid w:val="003729E5"/>
    <w:rsid w:val="00373799"/>
    <w:rsid w:val="00375005"/>
    <w:rsid w:val="003757B3"/>
    <w:rsid w:val="0037696D"/>
    <w:rsid w:val="00381CA9"/>
    <w:rsid w:val="003821C0"/>
    <w:rsid w:val="003832DC"/>
    <w:rsid w:val="003852AF"/>
    <w:rsid w:val="003867BC"/>
    <w:rsid w:val="00386917"/>
    <w:rsid w:val="00387449"/>
    <w:rsid w:val="003911D6"/>
    <w:rsid w:val="003928A4"/>
    <w:rsid w:val="00392ADE"/>
    <w:rsid w:val="00392D08"/>
    <w:rsid w:val="00393472"/>
    <w:rsid w:val="00395C6A"/>
    <w:rsid w:val="003971A3"/>
    <w:rsid w:val="003A02B4"/>
    <w:rsid w:val="003A1312"/>
    <w:rsid w:val="003A28E2"/>
    <w:rsid w:val="003A3CDB"/>
    <w:rsid w:val="003A46C6"/>
    <w:rsid w:val="003A5A61"/>
    <w:rsid w:val="003A5C29"/>
    <w:rsid w:val="003A615B"/>
    <w:rsid w:val="003A68E3"/>
    <w:rsid w:val="003B0881"/>
    <w:rsid w:val="003B28C7"/>
    <w:rsid w:val="003B2A39"/>
    <w:rsid w:val="003B2F27"/>
    <w:rsid w:val="003B4187"/>
    <w:rsid w:val="003B590E"/>
    <w:rsid w:val="003B6599"/>
    <w:rsid w:val="003B74D1"/>
    <w:rsid w:val="003B7EDA"/>
    <w:rsid w:val="003C0F64"/>
    <w:rsid w:val="003C2341"/>
    <w:rsid w:val="003C24B8"/>
    <w:rsid w:val="003C55F0"/>
    <w:rsid w:val="003C6281"/>
    <w:rsid w:val="003C6908"/>
    <w:rsid w:val="003D1CCE"/>
    <w:rsid w:val="003D208A"/>
    <w:rsid w:val="003D2148"/>
    <w:rsid w:val="003D2879"/>
    <w:rsid w:val="003D2CD2"/>
    <w:rsid w:val="003D434F"/>
    <w:rsid w:val="003D5DFD"/>
    <w:rsid w:val="003D5FCA"/>
    <w:rsid w:val="003D6235"/>
    <w:rsid w:val="003D70CF"/>
    <w:rsid w:val="003E13A0"/>
    <w:rsid w:val="003E59B2"/>
    <w:rsid w:val="003E7E02"/>
    <w:rsid w:val="003F0651"/>
    <w:rsid w:val="003F1E3F"/>
    <w:rsid w:val="003F2EAA"/>
    <w:rsid w:val="003F3B23"/>
    <w:rsid w:val="003F4492"/>
    <w:rsid w:val="003F495B"/>
    <w:rsid w:val="004006B0"/>
    <w:rsid w:val="004010E3"/>
    <w:rsid w:val="00402C77"/>
    <w:rsid w:val="004057FD"/>
    <w:rsid w:val="00407434"/>
    <w:rsid w:val="00407A40"/>
    <w:rsid w:val="00407D15"/>
    <w:rsid w:val="004100BC"/>
    <w:rsid w:val="00411A85"/>
    <w:rsid w:val="00412AF7"/>
    <w:rsid w:val="0041352F"/>
    <w:rsid w:val="00414E38"/>
    <w:rsid w:val="004159BA"/>
    <w:rsid w:val="00415D18"/>
    <w:rsid w:val="00416D17"/>
    <w:rsid w:val="004226E0"/>
    <w:rsid w:val="004230EF"/>
    <w:rsid w:val="004234DF"/>
    <w:rsid w:val="0042390B"/>
    <w:rsid w:val="0042597F"/>
    <w:rsid w:val="00426488"/>
    <w:rsid w:val="004266D4"/>
    <w:rsid w:val="00433341"/>
    <w:rsid w:val="004343AE"/>
    <w:rsid w:val="00434B93"/>
    <w:rsid w:val="00435169"/>
    <w:rsid w:val="00435B99"/>
    <w:rsid w:val="0043663A"/>
    <w:rsid w:val="004367DC"/>
    <w:rsid w:val="00440201"/>
    <w:rsid w:val="00440A76"/>
    <w:rsid w:val="00441D5E"/>
    <w:rsid w:val="00442237"/>
    <w:rsid w:val="004449D4"/>
    <w:rsid w:val="00444DA0"/>
    <w:rsid w:val="00445128"/>
    <w:rsid w:val="00445CD1"/>
    <w:rsid w:val="004464E6"/>
    <w:rsid w:val="00450D94"/>
    <w:rsid w:val="0045316D"/>
    <w:rsid w:val="00453F79"/>
    <w:rsid w:val="00454CE7"/>
    <w:rsid w:val="00455EE5"/>
    <w:rsid w:val="00455F6E"/>
    <w:rsid w:val="0046050B"/>
    <w:rsid w:val="00466264"/>
    <w:rsid w:val="0046708F"/>
    <w:rsid w:val="00467B64"/>
    <w:rsid w:val="004702D9"/>
    <w:rsid w:val="00471608"/>
    <w:rsid w:val="00473246"/>
    <w:rsid w:val="00473ED8"/>
    <w:rsid w:val="004764C3"/>
    <w:rsid w:val="00477282"/>
    <w:rsid w:val="0048192E"/>
    <w:rsid w:val="00482A06"/>
    <w:rsid w:val="0048344B"/>
    <w:rsid w:val="00483715"/>
    <w:rsid w:val="004843AD"/>
    <w:rsid w:val="00484858"/>
    <w:rsid w:val="0048568A"/>
    <w:rsid w:val="00490DC8"/>
    <w:rsid w:val="00490E91"/>
    <w:rsid w:val="00493798"/>
    <w:rsid w:val="004946CA"/>
    <w:rsid w:val="00495D9A"/>
    <w:rsid w:val="00496FDB"/>
    <w:rsid w:val="004A1410"/>
    <w:rsid w:val="004A28A1"/>
    <w:rsid w:val="004A3AC9"/>
    <w:rsid w:val="004A7467"/>
    <w:rsid w:val="004A7B51"/>
    <w:rsid w:val="004B0637"/>
    <w:rsid w:val="004B3006"/>
    <w:rsid w:val="004B35BE"/>
    <w:rsid w:val="004B41AD"/>
    <w:rsid w:val="004B4E7B"/>
    <w:rsid w:val="004B5A60"/>
    <w:rsid w:val="004C0891"/>
    <w:rsid w:val="004C2141"/>
    <w:rsid w:val="004C324B"/>
    <w:rsid w:val="004C32D9"/>
    <w:rsid w:val="004C4636"/>
    <w:rsid w:val="004C6CDB"/>
    <w:rsid w:val="004C769E"/>
    <w:rsid w:val="004D1796"/>
    <w:rsid w:val="004D22E8"/>
    <w:rsid w:val="004D28A5"/>
    <w:rsid w:val="004D2928"/>
    <w:rsid w:val="004D2A8B"/>
    <w:rsid w:val="004D41C4"/>
    <w:rsid w:val="004D7333"/>
    <w:rsid w:val="004E0150"/>
    <w:rsid w:val="004E17B2"/>
    <w:rsid w:val="004E4A72"/>
    <w:rsid w:val="004E68AB"/>
    <w:rsid w:val="004E71ED"/>
    <w:rsid w:val="004F0992"/>
    <w:rsid w:val="004F63E4"/>
    <w:rsid w:val="004F6A08"/>
    <w:rsid w:val="004F79AF"/>
    <w:rsid w:val="00500B48"/>
    <w:rsid w:val="005018A9"/>
    <w:rsid w:val="00504996"/>
    <w:rsid w:val="00504FAE"/>
    <w:rsid w:val="00505901"/>
    <w:rsid w:val="00505DB0"/>
    <w:rsid w:val="005060B8"/>
    <w:rsid w:val="00510A02"/>
    <w:rsid w:val="00512C34"/>
    <w:rsid w:val="00513A46"/>
    <w:rsid w:val="0051586E"/>
    <w:rsid w:val="00517962"/>
    <w:rsid w:val="005239C4"/>
    <w:rsid w:val="00523E84"/>
    <w:rsid w:val="005277C4"/>
    <w:rsid w:val="0052783E"/>
    <w:rsid w:val="00530D5F"/>
    <w:rsid w:val="00533AD2"/>
    <w:rsid w:val="00534C3E"/>
    <w:rsid w:val="005405E0"/>
    <w:rsid w:val="0054177E"/>
    <w:rsid w:val="005425C6"/>
    <w:rsid w:val="00546B55"/>
    <w:rsid w:val="00547C66"/>
    <w:rsid w:val="005513CD"/>
    <w:rsid w:val="005530F6"/>
    <w:rsid w:val="00557216"/>
    <w:rsid w:val="00557866"/>
    <w:rsid w:val="00560108"/>
    <w:rsid w:val="005606C6"/>
    <w:rsid w:val="0056079B"/>
    <w:rsid w:val="00561F97"/>
    <w:rsid w:val="00562CBA"/>
    <w:rsid w:val="00563743"/>
    <w:rsid w:val="005643A4"/>
    <w:rsid w:val="00565FFF"/>
    <w:rsid w:val="00566218"/>
    <w:rsid w:val="00572C92"/>
    <w:rsid w:val="00581801"/>
    <w:rsid w:val="005825BB"/>
    <w:rsid w:val="005828C2"/>
    <w:rsid w:val="0058462B"/>
    <w:rsid w:val="00585955"/>
    <w:rsid w:val="00590EBF"/>
    <w:rsid w:val="00592313"/>
    <w:rsid w:val="00592399"/>
    <w:rsid w:val="00592F4A"/>
    <w:rsid w:val="005947BF"/>
    <w:rsid w:val="0059486D"/>
    <w:rsid w:val="00596894"/>
    <w:rsid w:val="00596D49"/>
    <w:rsid w:val="005973F3"/>
    <w:rsid w:val="005A0605"/>
    <w:rsid w:val="005A2E68"/>
    <w:rsid w:val="005A73E4"/>
    <w:rsid w:val="005B0BC3"/>
    <w:rsid w:val="005B1068"/>
    <w:rsid w:val="005B2EA7"/>
    <w:rsid w:val="005B6188"/>
    <w:rsid w:val="005B6C16"/>
    <w:rsid w:val="005B7AAD"/>
    <w:rsid w:val="005B7C61"/>
    <w:rsid w:val="005C04D7"/>
    <w:rsid w:val="005C1E4C"/>
    <w:rsid w:val="005C28F0"/>
    <w:rsid w:val="005C3AD6"/>
    <w:rsid w:val="005C3FDC"/>
    <w:rsid w:val="005D1B76"/>
    <w:rsid w:val="005D4370"/>
    <w:rsid w:val="005D4485"/>
    <w:rsid w:val="005D4A28"/>
    <w:rsid w:val="005D5876"/>
    <w:rsid w:val="005D5EA9"/>
    <w:rsid w:val="005D657D"/>
    <w:rsid w:val="005E281B"/>
    <w:rsid w:val="005E3C2D"/>
    <w:rsid w:val="005E6365"/>
    <w:rsid w:val="005E6526"/>
    <w:rsid w:val="005E7DFE"/>
    <w:rsid w:val="005F49CD"/>
    <w:rsid w:val="0060056C"/>
    <w:rsid w:val="00600AC0"/>
    <w:rsid w:val="006046B8"/>
    <w:rsid w:val="00604E2E"/>
    <w:rsid w:val="00606044"/>
    <w:rsid w:val="00610C3A"/>
    <w:rsid w:val="00610ED0"/>
    <w:rsid w:val="006119B6"/>
    <w:rsid w:val="00611CDC"/>
    <w:rsid w:val="00613789"/>
    <w:rsid w:val="00613902"/>
    <w:rsid w:val="00614241"/>
    <w:rsid w:val="00614321"/>
    <w:rsid w:val="0061469F"/>
    <w:rsid w:val="00616231"/>
    <w:rsid w:val="00617B13"/>
    <w:rsid w:val="006214F8"/>
    <w:rsid w:val="00622515"/>
    <w:rsid w:val="00622A98"/>
    <w:rsid w:val="00631ADE"/>
    <w:rsid w:val="00632E11"/>
    <w:rsid w:val="006354B5"/>
    <w:rsid w:val="00635B12"/>
    <w:rsid w:val="0063685A"/>
    <w:rsid w:val="00636B83"/>
    <w:rsid w:val="00637A3F"/>
    <w:rsid w:val="00640B43"/>
    <w:rsid w:val="00642AB7"/>
    <w:rsid w:val="00644BEB"/>
    <w:rsid w:val="00644C85"/>
    <w:rsid w:val="006463E5"/>
    <w:rsid w:val="00646E25"/>
    <w:rsid w:val="00651EE7"/>
    <w:rsid w:val="00654B39"/>
    <w:rsid w:val="00656A22"/>
    <w:rsid w:val="00656F73"/>
    <w:rsid w:val="00657C3B"/>
    <w:rsid w:val="006609BA"/>
    <w:rsid w:val="006624FE"/>
    <w:rsid w:val="006650A6"/>
    <w:rsid w:val="00665E19"/>
    <w:rsid w:val="00670358"/>
    <w:rsid w:val="006727F5"/>
    <w:rsid w:val="00672DF2"/>
    <w:rsid w:val="0067353F"/>
    <w:rsid w:val="00673955"/>
    <w:rsid w:val="00681C3B"/>
    <w:rsid w:val="006820DF"/>
    <w:rsid w:val="006826B2"/>
    <w:rsid w:val="00683D19"/>
    <w:rsid w:val="00683FE0"/>
    <w:rsid w:val="006842CF"/>
    <w:rsid w:val="00685F9D"/>
    <w:rsid w:val="006A1125"/>
    <w:rsid w:val="006A14EF"/>
    <w:rsid w:val="006A3856"/>
    <w:rsid w:val="006A45F0"/>
    <w:rsid w:val="006A6260"/>
    <w:rsid w:val="006A63B9"/>
    <w:rsid w:val="006A6542"/>
    <w:rsid w:val="006A770E"/>
    <w:rsid w:val="006B16B2"/>
    <w:rsid w:val="006B17D2"/>
    <w:rsid w:val="006B6474"/>
    <w:rsid w:val="006B6AE8"/>
    <w:rsid w:val="006B7FA2"/>
    <w:rsid w:val="006C0C02"/>
    <w:rsid w:val="006C1F78"/>
    <w:rsid w:val="006C4B71"/>
    <w:rsid w:val="006C5CFE"/>
    <w:rsid w:val="006C6935"/>
    <w:rsid w:val="006D0C38"/>
    <w:rsid w:val="006D5863"/>
    <w:rsid w:val="006E137B"/>
    <w:rsid w:val="006E13DC"/>
    <w:rsid w:val="006E183C"/>
    <w:rsid w:val="006E1DDA"/>
    <w:rsid w:val="006E213E"/>
    <w:rsid w:val="006E224F"/>
    <w:rsid w:val="006E35A8"/>
    <w:rsid w:val="006E4D87"/>
    <w:rsid w:val="006E6DFA"/>
    <w:rsid w:val="006E7033"/>
    <w:rsid w:val="006F1073"/>
    <w:rsid w:val="006F2483"/>
    <w:rsid w:val="006F36BE"/>
    <w:rsid w:val="006F3D6B"/>
    <w:rsid w:val="006F4DB8"/>
    <w:rsid w:val="006F5761"/>
    <w:rsid w:val="006F5E8D"/>
    <w:rsid w:val="006F61B9"/>
    <w:rsid w:val="006F643D"/>
    <w:rsid w:val="006F6B8D"/>
    <w:rsid w:val="006F7D00"/>
    <w:rsid w:val="00700E6B"/>
    <w:rsid w:val="00701272"/>
    <w:rsid w:val="00706B06"/>
    <w:rsid w:val="00707C52"/>
    <w:rsid w:val="007103C6"/>
    <w:rsid w:val="00711E7B"/>
    <w:rsid w:val="00712524"/>
    <w:rsid w:val="0071416A"/>
    <w:rsid w:val="00716976"/>
    <w:rsid w:val="007178FA"/>
    <w:rsid w:val="007201D0"/>
    <w:rsid w:val="00721300"/>
    <w:rsid w:val="00723E0B"/>
    <w:rsid w:val="00724CF0"/>
    <w:rsid w:val="00725B6B"/>
    <w:rsid w:val="007269E5"/>
    <w:rsid w:val="00730F12"/>
    <w:rsid w:val="00731F4E"/>
    <w:rsid w:val="00733242"/>
    <w:rsid w:val="007368AE"/>
    <w:rsid w:val="00736B2D"/>
    <w:rsid w:val="00740019"/>
    <w:rsid w:val="007403F0"/>
    <w:rsid w:val="00740F5F"/>
    <w:rsid w:val="007420AF"/>
    <w:rsid w:val="00745FC7"/>
    <w:rsid w:val="0074732A"/>
    <w:rsid w:val="00747597"/>
    <w:rsid w:val="007503A0"/>
    <w:rsid w:val="00750D86"/>
    <w:rsid w:val="00751953"/>
    <w:rsid w:val="00754282"/>
    <w:rsid w:val="007559A2"/>
    <w:rsid w:val="00756D2E"/>
    <w:rsid w:val="00756D94"/>
    <w:rsid w:val="00763CC6"/>
    <w:rsid w:val="00766041"/>
    <w:rsid w:val="00771756"/>
    <w:rsid w:val="00771F88"/>
    <w:rsid w:val="00772E60"/>
    <w:rsid w:val="00773F9C"/>
    <w:rsid w:val="00774420"/>
    <w:rsid w:val="0077603B"/>
    <w:rsid w:val="0077634A"/>
    <w:rsid w:val="00780D45"/>
    <w:rsid w:val="00780EF9"/>
    <w:rsid w:val="007818F5"/>
    <w:rsid w:val="00781E6F"/>
    <w:rsid w:val="00784DA1"/>
    <w:rsid w:val="007865EE"/>
    <w:rsid w:val="00786F64"/>
    <w:rsid w:val="007870B1"/>
    <w:rsid w:val="00787446"/>
    <w:rsid w:val="00787463"/>
    <w:rsid w:val="00787A0C"/>
    <w:rsid w:val="00787A42"/>
    <w:rsid w:val="007902E2"/>
    <w:rsid w:val="00790745"/>
    <w:rsid w:val="007914BB"/>
    <w:rsid w:val="0079188B"/>
    <w:rsid w:val="0079284E"/>
    <w:rsid w:val="007930AC"/>
    <w:rsid w:val="007949CF"/>
    <w:rsid w:val="00794BE4"/>
    <w:rsid w:val="00796E78"/>
    <w:rsid w:val="007A084F"/>
    <w:rsid w:val="007A1BDD"/>
    <w:rsid w:val="007A1C31"/>
    <w:rsid w:val="007A1D6C"/>
    <w:rsid w:val="007A25CF"/>
    <w:rsid w:val="007A2ABA"/>
    <w:rsid w:val="007A40E4"/>
    <w:rsid w:val="007A454A"/>
    <w:rsid w:val="007A557F"/>
    <w:rsid w:val="007A67BE"/>
    <w:rsid w:val="007A6A7A"/>
    <w:rsid w:val="007A6DBE"/>
    <w:rsid w:val="007A7B5A"/>
    <w:rsid w:val="007B1C36"/>
    <w:rsid w:val="007B1D4A"/>
    <w:rsid w:val="007B1F1B"/>
    <w:rsid w:val="007B3F62"/>
    <w:rsid w:val="007B5874"/>
    <w:rsid w:val="007B672C"/>
    <w:rsid w:val="007B7787"/>
    <w:rsid w:val="007B7EC0"/>
    <w:rsid w:val="007B7EC5"/>
    <w:rsid w:val="007C10CD"/>
    <w:rsid w:val="007C15E3"/>
    <w:rsid w:val="007C165D"/>
    <w:rsid w:val="007C32CB"/>
    <w:rsid w:val="007C4B2F"/>
    <w:rsid w:val="007C4BA2"/>
    <w:rsid w:val="007D1924"/>
    <w:rsid w:val="007D4F4B"/>
    <w:rsid w:val="007D53F7"/>
    <w:rsid w:val="007D617C"/>
    <w:rsid w:val="007D74E3"/>
    <w:rsid w:val="007E0DFF"/>
    <w:rsid w:val="007E0E36"/>
    <w:rsid w:val="007E0FD6"/>
    <w:rsid w:val="007E2EE0"/>
    <w:rsid w:val="007E2EF5"/>
    <w:rsid w:val="007E3882"/>
    <w:rsid w:val="007E544D"/>
    <w:rsid w:val="007E5CF0"/>
    <w:rsid w:val="007E63CA"/>
    <w:rsid w:val="007E72C6"/>
    <w:rsid w:val="007F006C"/>
    <w:rsid w:val="007F1CE6"/>
    <w:rsid w:val="007F4CFA"/>
    <w:rsid w:val="007F6FAB"/>
    <w:rsid w:val="0080081B"/>
    <w:rsid w:val="00801851"/>
    <w:rsid w:val="00802FBC"/>
    <w:rsid w:val="0080379F"/>
    <w:rsid w:val="008045D2"/>
    <w:rsid w:val="0080781F"/>
    <w:rsid w:val="00807C13"/>
    <w:rsid w:val="00810AC6"/>
    <w:rsid w:val="00811F58"/>
    <w:rsid w:val="008135AA"/>
    <w:rsid w:val="00815389"/>
    <w:rsid w:val="008157BA"/>
    <w:rsid w:val="0082347E"/>
    <w:rsid w:val="00825880"/>
    <w:rsid w:val="00825A6C"/>
    <w:rsid w:val="00825EBE"/>
    <w:rsid w:val="00830943"/>
    <w:rsid w:val="00830D29"/>
    <w:rsid w:val="00830F43"/>
    <w:rsid w:val="008312E6"/>
    <w:rsid w:val="008314D3"/>
    <w:rsid w:val="008315E6"/>
    <w:rsid w:val="00832DFC"/>
    <w:rsid w:val="008341F3"/>
    <w:rsid w:val="00835D1B"/>
    <w:rsid w:val="008369A5"/>
    <w:rsid w:val="00844641"/>
    <w:rsid w:val="00846301"/>
    <w:rsid w:val="0084658F"/>
    <w:rsid w:val="00852DD9"/>
    <w:rsid w:val="0085341D"/>
    <w:rsid w:val="008549B0"/>
    <w:rsid w:val="00855473"/>
    <w:rsid w:val="008565AA"/>
    <w:rsid w:val="00856707"/>
    <w:rsid w:val="008572F3"/>
    <w:rsid w:val="008604B9"/>
    <w:rsid w:val="00860B81"/>
    <w:rsid w:val="008611EB"/>
    <w:rsid w:val="008612E2"/>
    <w:rsid w:val="00861811"/>
    <w:rsid w:val="0086214D"/>
    <w:rsid w:val="00862FD2"/>
    <w:rsid w:val="00863D3A"/>
    <w:rsid w:val="00870923"/>
    <w:rsid w:val="0087220C"/>
    <w:rsid w:val="008734B1"/>
    <w:rsid w:val="00873801"/>
    <w:rsid w:val="00875346"/>
    <w:rsid w:val="00875415"/>
    <w:rsid w:val="00883D95"/>
    <w:rsid w:val="00892237"/>
    <w:rsid w:val="00892C50"/>
    <w:rsid w:val="00893739"/>
    <w:rsid w:val="00896CE5"/>
    <w:rsid w:val="008A1920"/>
    <w:rsid w:val="008A368A"/>
    <w:rsid w:val="008A56DA"/>
    <w:rsid w:val="008B0760"/>
    <w:rsid w:val="008B0C6D"/>
    <w:rsid w:val="008B2123"/>
    <w:rsid w:val="008B2650"/>
    <w:rsid w:val="008B2688"/>
    <w:rsid w:val="008B2C73"/>
    <w:rsid w:val="008B5AF2"/>
    <w:rsid w:val="008B5C56"/>
    <w:rsid w:val="008B7474"/>
    <w:rsid w:val="008C1D83"/>
    <w:rsid w:val="008C1F3C"/>
    <w:rsid w:val="008C3774"/>
    <w:rsid w:val="008C6776"/>
    <w:rsid w:val="008C70F0"/>
    <w:rsid w:val="008D008C"/>
    <w:rsid w:val="008D1FE0"/>
    <w:rsid w:val="008D2167"/>
    <w:rsid w:val="008D4E39"/>
    <w:rsid w:val="008D5584"/>
    <w:rsid w:val="008D575E"/>
    <w:rsid w:val="008D5C18"/>
    <w:rsid w:val="008E0496"/>
    <w:rsid w:val="008E2D01"/>
    <w:rsid w:val="008E3BAD"/>
    <w:rsid w:val="008E5824"/>
    <w:rsid w:val="008F3C48"/>
    <w:rsid w:val="008F40CD"/>
    <w:rsid w:val="008F55BA"/>
    <w:rsid w:val="008F62C1"/>
    <w:rsid w:val="008F6EB4"/>
    <w:rsid w:val="00902B71"/>
    <w:rsid w:val="00903860"/>
    <w:rsid w:val="00905A35"/>
    <w:rsid w:val="009060E3"/>
    <w:rsid w:val="009127B4"/>
    <w:rsid w:val="00913A2B"/>
    <w:rsid w:val="009168C5"/>
    <w:rsid w:val="00924943"/>
    <w:rsid w:val="0092642B"/>
    <w:rsid w:val="00926AD9"/>
    <w:rsid w:val="00927068"/>
    <w:rsid w:val="0092708E"/>
    <w:rsid w:val="00927631"/>
    <w:rsid w:val="00931952"/>
    <w:rsid w:val="00931EF1"/>
    <w:rsid w:val="00933792"/>
    <w:rsid w:val="009338D3"/>
    <w:rsid w:val="00936ADA"/>
    <w:rsid w:val="00940176"/>
    <w:rsid w:val="0094184F"/>
    <w:rsid w:val="00943868"/>
    <w:rsid w:val="009439AB"/>
    <w:rsid w:val="0094510D"/>
    <w:rsid w:val="00946135"/>
    <w:rsid w:val="00951B76"/>
    <w:rsid w:val="00952DEB"/>
    <w:rsid w:val="009535D1"/>
    <w:rsid w:val="00954CFE"/>
    <w:rsid w:val="00955C99"/>
    <w:rsid w:val="00956B0B"/>
    <w:rsid w:val="0096085F"/>
    <w:rsid w:val="00961EC0"/>
    <w:rsid w:val="009637A5"/>
    <w:rsid w:val="0096679E"/>
    <w:rsid w:val="009679D7"/>
    <w:rsid w:val="00967F1D"/>
    <w:rsid w:val="0097004C"/>
    <w:rsid w:val="00970F4B"/>
    <w:rsid w:val="00971D23"/>
    <w:rsid w:val="00974B22"/>
    <w:rsid w:val="00974D4B"/>
    <w:rsid w:val="0098043F"/>
    <w:rsid w:val="00980C45"/>
    <w:rsid w:val="00980F9D"/>
    <w:rsid w:val="0098133A"/>
    <w:rsid w:val="00981573"/>
    <w:rsid w:val="009827CF"/>
    <w:rsid w:val="00984C7A"/>
    <w:rsid w:val="009857A5"/>
    <w:rsid w:val="00986485"/>
    <w:rsid w:val="00986D95"/>
    <w:rsid w:val="00986DDD"/>
    <w:rsid w:val="00986EC1"/>
    <w:rsid w:val="009904C2"/>
    <w:rsid w:val="00991308"/>
    <w:rsid w:val="0099268B"/>
    <w:rsid w:val="009931A4"/>
    <w:rsid w:val="00993238"/>
    <w:rsid w:val="00993EB1"/>
    <w:rsid w:val="009948C8"/>
    <w:rsid w:val="00997751"/>
    <w:rsid w:val="009A0EC8"/>
    <w:rsid w:val="009A0FB7"/>
    <w:rsid w:val="009A167B"/>
    <w:rsid w:val="009A1D10"/>
    <w:rsid w:val="009A4F48"/>
    <w:rsid w:val="009A60F2"/>
    <w:rsid w:val="009A7799"/>
    <w:rsid w:val="009B0A88"/>
    <w:rsid w:val="009B0FAD"/>
    <w:rsid w:val="009B1D15"/>
    <w:rsid w:val="009B48D8"/>
    <w:rsid w:val="009B49F2"/>
    <w:rsid w:val="009B540C"/>
    <w:rsid w:val="009B5D7D"/>
    <w:rsid w:val="009B7B10"/>
    <w:rsid w:val="009C0186"/>
    <w:rsid w:val="009C01B5"/>
    <w:rsid w:val="009C0653"/>
    <w:rsid w:val="009C3748"/>
    <w:rsid w:val="009C38CB"/>
    <w:rsid w:val="009C3AEB"/>
    <w:rsid w:val="009C3D4F"/>
    <w:rsid w:val="009C4C61"/>
    <w:rsid w:val="009C76D3"/>
    <w:rsid w:val="009D1814"/>
    <w:rsid w:val="009D1F97"/>
    <w:rsid w:val="009E066F"/>
    <w:rsid w:val="009E0785"/>
    <w:rsid w:val="009E2338"/>
    <w:rsid w:val="009E327E"/>
    <w:rsid w:val="009F0977"/>
    <w:rsid w:val="009F16BA"/>
    <w:rsid w:val="009F1C24"/>
    <w:rsid w:val="009F26F8"/>
    <w:rsid w:val="009F39A2"/>
    <w:rsid w:val="009F3DCC"/>
    <w:rsid w:val="009F4956"/>
    <w:rsid w:val="009F5E85"/>
    <w:rsid w:val="009F73DD"/>
    <w:rsid w:val="009F78E2"/>
    <w:rsid w:val="00A005FE"/>
    <w:rsid w:val="00A032CD"/>
    <w:rsid w:val="00A034CC"/>
    <w:rsid w:val="00A04057"/>
    <w:rsid w:val="00A04E22"/>
    <w:rsid w:val="00A102E0"/>
    <w:rsid w:val="00A10646"/>
    <w:rsid w:val="00A12ADB"/>
    <w:rsid w:val="00A1315A"/>
    <w:rsid w:val="00A135EE"/>
    <w:rsid w:val="00A16F21"/>
    <w:rsid w:val="00A2113E"/>
    <w:rsid w:val="00A22C70"/>
    <w:rsid w:val="00A22F10"/>
    <w:rsid w:val="00A25749"/>
    <w:rsid w:val="00A30022"/>
    <w:rsid w:val="00A308B5"/>
    <w:rsid w:val="00A313A3"/>
    <w:rsid w:val="00A313A6"/>
    <w:rsid w:val="00A3175F"/>
    <w:rsid w:val="00A318EC"/>
    <w:rsid w:val="00A32A26"/>
    <w:rsid w:val="00A35F83"/>
    <w:rsid w:val="00A36506"/>
    <w:rsid w:val="00A36681"/>
    <w:rsid w:val="00A37B09"/>
    <w:rsid w:val="00A37E88"/>
    <w:rsid w:val="00A406FE"/>
    <w:rsid w:val="00A40742"/>
    <w:rsid w:val="00A428C5"/>
    <w:rsid w:val="00A432F9"/>
    <w:rsid w:val="00A450CE"/>
    <w:rsid w:val="00A45596"/>
    <w:rsid w:val="00A45DA8"/>
    <w:rsid w:val="00A46F2B"/>
    <w:rsid w:val="00A47D61"/>
    <w:rsid w:val="00A508C6"/>
    <w:rsid w:val="00A52AD8"/>
    <w:rsid w:val="00A530DD"/>
    <w:rsid w:val="00A55998"/>
    <w:rsid w:val="00A56391"/>
    <w:rsid w:val="00A567CF"/>
    <w:rsid w:val="00A569C1"/>
    <w:rsid w:val="00A605BC"/>
    <w:rsid w:val="00A606CB"/>
    <w:rsid w:val="00A62A00"/>
    <w:rsid w:val="00A6313E"/>
    <w:rsid w:val="00A6356E"/>
    <w:rsid w:val="00A647E5"/>
    <w:rsid w:val="00A65562"/>
    <w:rsid w:val="00A66124"/>
    <w:rsid w:val="00A7122D"/>
    <w:rsid w:val="00A71AC4"/>
    <w:rsid w:val="00A7212C"/>
    <w:rsid w:val="00A725BC"/>
    <w:rsid w:val="00A7424F"/>
    <w:rsid w:val="00A744B5"/>
    <w:rsid w:val="00A7486E"/>
    <w:rsid w:val="00A74E8A"/>
    <w:rsid w:val="00A7656B"/>
    <w:rsid w:val="00A77D8B"/>
    <w:rsid w:val="00A8046F"/>
    <w:rsid w:val="00A8257C"/>
    <w:rsid w:val="00A82AA4"/>
    <w:rsid w:val="00A833CD"/>
    <w:rsid w:val="00A834F5"/>
    <w:rsid w:val="00A83673"/>
    <w:rsid w:val="00A87161"/>
    <w:rsid w:val="00A909E0"/>
    <w:rsid w:val="00A90D9E"/>
    <w:rsid w:val="00A9142D"/>
    <w:rsid w:val="00A91C77"/>
    <w:rsid w:val="00A91E8C"/>
    <w:rsid w:val="00A924BE"/>
    <w:rsid w:val="00A93416"/>
    <w:rsid w:val="00A94D20"/>
    <w:rsid w:val="00A956FA"/>
    <w:rsid w:val="00AA11CB"/>
    <w:rsid w:val="00AA1533"/>
    <w:rsid w:val="00AA2951"/>
    <w:rsid w:val="00AA2ACF"/>
    <w:rsid w:val="00AA4C19"/>
    <w:rsid w:val="00AA5857"/>
    <w:rsid w:val="00AA5918"/>
    <w:rsid w:val="00AA7371"/>
    <w:rsid w:val="00AB090F"/>
    <w:rsid w:val="00AB1729"/>
    <w:rsid w:val="00AB174C"/>
    <w:rsid w:val="00AB2943"/>
    <w:rsid w:val="00AB2B62"/>
    <w:rsid w:val="00AB2DA8"/>
    <w:rsid w:val="00AB351B"/>
    <w:rsid w:val="00AB3D05"/>
    <w:rsid w:val="00AB405C"/>
    <w:rsid w:val="00AB596B"/>
    <w:rsid w:val="00AB5E4F"/>
    <w:rsid w:val="00AC0052"/>
    <w:rsid w:val="00AC1307"/>
    <w:rsid w:val="00AC2FFD"/>
    <w:rsid w:val="00AC44CF"/>
    <w:rsid w:val="00AC4E21"/>
    <w:rsid w:val="00AC60BE"/>
    <w:rsid w:val="00AC6D2B"/>
    <w:rsid w:val="00AC78BE"/>
    <w:rsid w:val="00AD0C73"/>
    <w:rsid w:val="00AD28C8"/>
    <w:rsid w:val="00AD2E97"/>
    <w:rsid w:val="00AD36FD"/>
    <w:rsid w:val="00AD3EB8"/>
    <w:rsid w:val="00AD4299"/>
    <w:rsid w:val="00AD4B1D"/>
    <w:rsid w:val="00AD4BE8"/>
    <w:rsid w:val="00AD56F6"/>
    <w:rsid w:val="00AD78AF"/>
    <w:rsid w:val="00AE0356"/>
    <w:rsid w:val="00AE069C"/>
    <w:rsid w:val="00AE3312"/>
    <w:rsid w:val="00AE361A"/>
    <w:rsid w:val="00AE3DDD"/>
    <w:rsid w:val="00AE4086"/>
    <w:rsid w:val="00AE7CAF"/>
    <w:rsid w:val="00AF10FD"/>
    <w:rsid w:val="00AF2BA4"/>
    <w:rsid w:val="00AF5487"/>
    <w:rsid w:val="00AF59B7"/>
    <w:rsid w:val="00AF7893"/>
    <w:rsid w:val="00B01F70"/>
    <w:rsid w:val="00B02468"/>
    <w:rsid w:val="00B028F5"/>
    <w:rsid w:val="00B02B88"/>
    <w:rsid w:val="00B04C3A"/>
    <w:rsid w:val="00B04FD3"/>
    <w:rsid w:val="00B0527A"/>
    <w:rsid w:val="00B05315"/>
    <w:rsid w:val="00B05917"/>
    <w:rsid w:val="00B11198"/>
    <w:rsid w:val="00B125F2"/>
    <w:rsid w:val="00B150F3"/>
    <w:rsid w:val="00B15225"/>
    <w:rsid w:val="00B1674D"/>
    <w:rsid w:val="00B2088E"/>
    <w:rsid w:val="00B249D9"/>
    <w:rsid w:val="00B254A0"/>
    <w:rsid w:val="00B30182"/>
    <w:rsid w:val="00B30B50"/>
    <w:rsid w:val="00B33175"/>
    <w:rsid w:val="00B36E42"/>
    <w:rsid w:val="00B43EAB"/>
    <w:rsid w:val="00B44370"/>
    <w:rsid w:val="00B4567C"/>
    <w:rsid w:val="00B5168D"/>
    <w:rsid w:val="00B51EA0"/>
    <w:rsid w:val="00B521AB"/>
    <w:rsid w:val="00B524C3"/>
    <w:rsid w:val="00B5280E"/>
    <w:rsid w:val="00B533E8"/>
    <w:rsid w:val="00B53CBE"/>
    <w:rsid w:val="00B55DD8"/>
    <w:rsid w:val="00B6048E"/>
    <w:rsid w:val="00B60597"/>
    <w:rsid w:val="00B60E17"/>
    <w:rsid w:val="00B62247"/>
    <w:rsid w:val="00B633C4"/>
    <w:rsid w:val="00B63BBA"/>
    <w:rsid w:val="00B6522C"/>
    <w:rsid w:val="00B65ADE"/>
    <w:rsid w:val="00B672EB"/>
    <w:rsid w:val="00B701CC"/>
    <w:rsid w:val="00B70AD7"/>
    <w:rsid w:val="00B7524B"/>
    <w:rsid w:val="00B758DC"/>
    <w:rsid w:val="00B80633"/>
    <w:rsid w:val="00B821B7"/>
    <w:rsid w:val="00B82A44"/>
    <w:rsid w:val="00B9030B"/>
    <w:rsid w:val="00B912EB"/>
    <w:rsid w:val="00B93044"/>
    <w:rsid w:val="00B944A0"/>
    <w:rsid w:val="00B947B1"/>
    <w:rsid w:val="00B952E1"/>
    <w:rsid w:val="00B96A60"/>
    <w:rsid w:val="00B975F2"/>
    <w:rsid w:val="00B97AB6"/>
    <w:rsid w:val="00BA1956"/>
    <w:rsid w:val="00BA1AC5"/>
    <w:rsid w:val="00BA1AEB"/>
    <w:rsid w:val="00BA4262"/>
    <w:rsid w:val="00BA4410"/>
    <w:rsid w:val="00BA5F2E"/>
    <w:rsid w:val="00BA66D1"/>
    <w:rsid w:val="00BA7247"/>
    <w:rsid w:val="00BA78F9"/>
    <w:rsid w:val="00BB0AC7"/>
    <w:rsid w:val="00BB6243"/>
    <w:rsid w:val="00BB6A63"/>
    <w:rsid w:val="00BB7196"/>
    <w:rsid w:val="00BC058E"/>
    <w:rsid w:val="00BC0E6F"/>
    <w:rsid w:val="00BC1D9A"/>
    <w:rsid w:val="00BC348C"/>
    <w:rsid w:val="00BC39E0"/>
    <w:rsid w:val="00BC53A1"/>
    <w:rsid w:val="00BC66A1"/>
    <w:rsid w:val="00BC6E62"/>
    <w:rsid w:val="00BD205D"/>
    <w:rsid w:val="00BD223E"/>
    <w:rsid w:val="00BD3377"/>
    <w:rsid w:val="00BD4A29"/>
    <w:rsid w:val="00BD4FF2"/>
    <w:rsid w:val="00BD596A"/>
    <w:rsid w:val="00BD5A0A"/>
    <w:rsid w:val="00BD5AFB"/>
    <w:rsid w:val="00BD5DBC"/>
    <w:rsid w:val="00BE071D"/>
    <w:rsid w:val="00BE2D77"/>
    <w:rsid w:val="00BE4F34"/>
    <w:rsid w:val="00BE58CC"/>
    <w:rsid w:val="00BE6B3C"/>
    <w:rsid w:val="00BE7394"/>
    <w:rsid w:val="00BE7B72"/>
    <w:rsid w:val="00BF0029"/>
    <w:rsid w:val="00BF0483"/>
    <w:rsid w:val="00BF2BC2"/>
    <w:rsid w:val="00BF5C5A"/>
    <w:rsid w:val="00BF6621"/>
    <w:rsid w:val="00C00306"/>
    <w:rsid w:val="00C02CF6"/>
    <w:rsid w:val="00C05828"/>
    <w:rsid w:val="00C0615D"/>
    <w:rsid w:val="00C101F6"/>
    <w:rsid w:val="00C104DC"/>
    <w:rsid w:val="00C10C3F"/>
    <w:rsid w:val="00C13218"/>
    <w:rsid w:val="00C13438"/>
    <w:rsid w:val="00C14885"/>
    <w:rsid w:val="00C16588"/>
    <w:rsid w:val="00C16A73"/>
    <w:rsid w:val="00C20610"/>
    <w:rsid w:val="00C21CE0"/>
    <w:rsid w:val="00C23542"/>
    <w:rsid w:val="00C24C9B"/>
    <w:rsid w:val="00C25FC1"/>
    <w:rsid w:val="00C2707C"/>
    <w:rsid w:val="00C31963"/>
    <w:rsid w:val="00C31A96"/>
    <w:rsid w:val="00C322FE"/>
    <w:rsid w:val="00C346E8"/>
    <w:rsid w:val="00C37439"/>
    <w:rsid w:val="00C40222"/>
    <w:rsid w:val="00C4043D"/>
    <w:rsid w:val="00C411CA"/>
    <w:rsid w:val="00C413EF"/>
    <w:rsid w:val="00C42878"/>
    <w:rsid w:val="00C4507A"/>
    <w:rsid w:val="00C45CBE"/>
    <w:rsid w:val="00C47010"/>
    <w:rsid w:val="00C47A06"/>
    <w:rsid w:val="00C55735"/>
    <w:rsid w:val="00C57828"/>
    <w:rsid w:val="00C631DF"/>
    <w:rsid w:val="00C678CC"/>
    <w:rsid w:val="00C67E70"/>
    <w:rsid w:val="00C73D6B"/>
    <w:rsid w:val="00C74394"/>
    <w:rsid w:val="00C7452F"/>
    <w:rsid w:val="00C74B5A"/>
    <w:rsid w:val="00C758B7"/>
    <w:rsid w:val="00C75999"/>
    <w:rsid w:val="00C75FE5"/>
    <w:rsid w:val="00C80072"/>
    <w:rsid w:val="00C80B15"/>
    <w:rsid w:val="00C8121E"/>
    <w:rsid w:val="00C8249D"/>
    <w:rsid w:val="00C8267D"/>
    <w:rsid w:val="00C834BA"/>
    <w:rsid w:val="00C84504"/>
    <w:rsid w:val="00C84FA4"/>
    <w:rsid w:val="00C8535C"/>
    <w:rsid w:val="00C862A1"/>
    <w:rsid w:val="00C87DA6"/>
    <w:rsid w:val="00C900B1"/>
    <w:rsid w:val="00C907BB"/>
    <w:rsid w:val="00C90FC6"/>
    <w:rsid w:val="00C91374"/>
    <w:rsid w:val="00C9174D"/>
    <w:rsid w:val="00C918D6"/>
    <w:rsid w:val="00C92BE7"/>
    <w:rsid w:val="00C94F68"/>
    <w:rsid w:val="00C97442"/>
    <w:rsid w:val="00C97639"/>
    <w:rsid w:val="00C9775B"/>
    <w:rsid w:val="00CA1492"/>
    <w:rsid w:val="00CA1C73"/>
    <w:rsid w:val="00CA2294"/>
    <w:rsid w:val="00CA23E0"/>
    <w:rsid w:val="00CA2785"/>
    <w:rsid w:val="00CA6052"/>
    <w:rsid w:val="00CA6308"/>
    <w:rsid w:val="00CB38B8"/>
    <w:rsid w:val="00CB574C"/>
    <w:rsid w:val="00CB654A"/>
    <w:rsid w:val="00CB6628"/>
    <w:rsid w:val="00CB7D6F"/>
    <w:rsid w:val="00CC006F"/>
    <w:rsid w:val="00CC3687"/>
    <w:rsid w:val="00CC5592"/>
    <w:rsid w:val="00CC6045"/>
    <w:rsid w:val="00CC7E6F"/>
    <w:rsid w:val="00CD21B3"/>
    <w:rsid w:val="00CD26D8"/>
    <w:rsid w:val="00CD3676"/>
    <w:rsid w:val="00CD65BF"/>
    <w:rsid w:val="00CD7182"/>
    <w:rsid w:val="00CE1335"/>
    <w:rsid w:val="00CE390F"/>
    <w:rsid w:val="00CE49F9"/>
    <w:rsid w:val="00CE5808"/>
    <w:rsid w:val="00CE6435"/>
    <w:rsid w:val="00CE6A0D"/>
    <w:rsid w:val="00CF21EA"/>
    <w:rsid w:val="00CF2706"/>
    <w:rsid w:val="00CF3D47"/>
    <w:rsid w:val="00CF73A8"/>
    <w:rsid w:val="00CF771A"/>
    <w:rsid w:val="00D006A8"/>
    <w:rsid w:val="00D00793"/>
    <w:rsid w:val="00D04764"/>
    <w:rsid w:val="00D05A57"/>
    <w:rsid w:val="00D05E84"/>
    <w:rsid w:val="00D06017"/>
    <w:rsid w:val="00D06353"/>
    <w:rsid w:val="00D065D9"/>
    <w:rsid w:val="00D06E4A"/>
    <w:rsid w:val="00D074AF"/>
    <w:rsid w:val="00D108C4"/>
    <w:rsid w:val="00D10D4B"/>
    <w:rsid w:val="00D13F9D"/>
    <w:rsid w:val="00D14ACA"/>
    <w:rsid w:val="00D16445"/>
    <w:rsid w:val="00D2066A"/>
    <w:rsid w:val="00D21DCA"/>
    <w:rsid w:val="00D220ED"/>
    <w:rsid w:val="00D2210C"/>
    <w:rsid w:val="00D2258F"/>
    <w:rsid w:val="00D23D34"/>
    <w:rsid w:val="00D2427E"/>
    <w:rsid w:val="00D24D8A"/>
    <w:rsid w:val="00D25A7E"/>
    <w:rsid w:val="00D32D12"/>
    <w:rsid w:val="00D33A1E"/>
    <w:rsid w:val="00D34529"/>
    <w:rsid w:val="00D34932"/>
    <w:rsid w:val="00D34A38"/>
    <w:rsid w:val="00D35BF5"/>
    <w:rsid w:val="00D36357"/>
    <w:rsid w:val="00D37ED7"/>
    <w:rsid w:val="00D40D09"/>
    <w:rsid w:val="00D40ECB"/>
    <w:rsid w:val="00D435E2"/>
    <w:rsid w:val="00D43CEC"/>
    <w:rsid w:val="00D44BF8"/>
    <w:rsid w:val="00D44E13"/>
    <w:rsid w:val="00D468C3"/>
    <w:rsid w:val="00D47BF3"/>
    <w:rsid w:val="00D52E45"/>
    <w:rsid w:val="00D5678F"/>
    <w:rsid w:val="00D627BC"/>
    <w:rsid w:val="00D633A1"/>
    <w:rsid w:val="00D63CC4"/>
    <w:rsid w:val="00D64F92"/>
    <w:rsid w:val="00D650F0"/>
    <w:rsid w:val="00D6732E"/>
    <w:rsid w:val="00D67CAF"/>
    <w:rsid w:val="00D707E8"/>
    <w:rsid w:val="00D70C49"/>
    <w:rsid w:val="00D7136A"/>
    <w:rsid w:val="00D719A9"/>
    <w:rsid w:val="00D731FB"/>
    <w:rsid w:val="00D77BD1"/>
    <w:rsid w:val="00D8242E"/>
    <w:rsid w:val="00D8492E"/>
    <w:rsid w:val="00D84A1C"/>
    <w:rsid w:val="00D84ED3"/>
    <w:rsid w:val="00D87EB0"/>
    <w:rsid w:val="00D967A7"/>
    <w:rsid w:val="00D96EA0"/>
    <w:rsid w:val="00D972F6"/>
    <w:rsid w:val="00D975D0"/>
    <w:rsid w:val="00DA043B"/>
    <w:rsid w:val="00DA0921"/>
    <w:rsid w:val="00DA19BB"/>
    <w:rsid w:val="00DA24D6"/>
    <w:rsid w:val="00DA2E62"/>
    <w:rsid w:val="00DA2E7B"/>
    <w:rsid w:val="00DA5ADD"/>
    <w:rsid w:val="00DA71E4"/>
    <w:rsid w:val="00DA7DC2"/>
    <w:rsid w:val="00DA7FF9"/>
    <w:rsid w:val="00DB2887"/>
    <w:rsid w:val="00DB3345"/>
    <w:rsid w:val="00DB3383"/>
    <w:rsid w:val="00DB5256"/>
    <w:rsid w:val="00DB5678"/>
    <w:rsid w:val="00DB590C"/>
    <w:rsid w:val="00DB7342"/>
    <w:rsid w:val="00DB75CF"/>
    <w:rsid w:val="00DC2880"/>
    <w:rsid w:val="00DC636A"/>
    <w:rsid w:val="00DC6DED"/>
    <w:rsid w:val="00DD01CE"/>
    <w:rsid w:val="00DD25C6"/>
    <w:rsid w:val="00DD3A57"/>
    <w:rsid w:val="00DD6482"/>
    <w:rsid w:val="00DD6B2F"/>
    <w:rsid w:val="00DD731F"/>
    <w:rsid w:val="00DD75C9"/>
    <w:rsid w:val="00DD7B42"/>
    <w:rsid w:val="00DE1628"/>
    <w:rsid w:val="00DE192D"/>
    <w:rsid w:val="00DE2DD6"/>
    <w:rsid w:val="00DE2E9E"/>
    <w:rsid w:val="00DE4F59"/>
    <w:rsid w:val="00DE516A"/>
    <w:rsid w:val="00DE52CC"/>
    <w:rsid w:val="00DE5591"/>
    <w:rsid w:val="00DE5E56"/>
    <w:rsid w:val="00DF099E"/>
    <w:rsid w:val="00DF234B"/>
    <w:rsid w:val="00DF4DC1"/>
    <w:rsid w:val="00DF5849"/>
    <w:rsid w:val="00E009FC"/>
    <w:rsid w:val="00E01F7B"/>
    <w:rsid w:val="00E049AB"/>
    <w:rsid w:val="00E06E04"/>
    <w:rsid w:val="00E07AB9"/>
    <w:rsid w:val="00E1043A"/>
    <w:rsid w:val="00E10896"/>
    <w:rsid w:val="00E116C5"/>
    <w:rsid w:val="00E12463"/>
    <w:rsid w:val="00E1255A"/>
    <w:rsid w:val="00E14378"/>
    <w:rsid w:val="00E143A6"/>
    <w:rsid w:val="00E1521D"/>
    <w:rsid w:val="00E20236"/>
    <w:rsid w:val="00E21BDC"/>
    <w:rsid w:val="00E220E2"/>
    <w:rsid w:val="00E23D3C"/>
    <w:rsid w:val="00E23F0D"/>
    <w:rsid w:val="00E2493E"/>
    <w:rsid w:val="00E2650D"/>
    <w:rsid w:val="00E26AD0"/>
    <w:rsid w:val="00E27785"/>
    <w:rsid w:val="00E32EBC"/>
    <w:rsid w:val="00E337AF"/>
    <w:rsid w:val="00E34E42"/>
    <w:rsid w:val="00E35541"/>
    <w:rsid w:val="00E41033"/>
    <w:rsid w:val="00E4117F"/>
    <w:rsid w:val="00E4197A"/>
    <w:rsid w:val="00E41FA1"/>
    <w:rsid w:val="00E420B2"/>
    <w:rsid w:val="00E425EA"/>
    <w:rsid w:val="00E42E01"/>
    <w:rsid w:val="00E44C59"/>
    <w:rsid w:val="00E4516C"/>
    <w:rsid w:val="00E45AC2"/>
    <w:rsid w:val="00E513FE"/>
    <w:rsid w:val="00E52860"/>
    <w:rsid w:val="00E534AD"/>
    <w:rsid w:val="00E535D7"/>
    <w:rsid w:val="00E5374E"/>
    <w:rsid w:val="00E547C9"/>
    <w:rsid w:val="00E55300"/>
    <w:rsid w:val="00E5655E"/>
    <w:rsid w:val="00E65214"/>
    <w:rsid w:val="00E66C0C"/>
    <w:rsid w:val="00E67F28"/>
    <w:rsid w:val="00E70A53"/>
    <w:rsid w:val="00E717E9"/>
    <w:rsid w:val="00E71D3B"/>
    <w:rsid w:val="00E72935"/>
    <w:rsid w:val="00E773C7"/>
    <w:rsid w:val="00E810C5"/>
    <w:rsid w:val="00E86D98"/>
    <w:rsid w:val="00E86E97"/>
    <w:rsid w:val="00E90D98"/>
    <w:rsid w:val="00E929D1"/>
    <w:rsid w:val="00E93E86"/>
    <w:rsid w:val="00E95B0B"/>
    <w:rsid w:val="00E97064"/>
    <w:rsid w:val="00EA14E7"/>
    <w:rsid w:val="00EA281C"/>
    <w:rsid w:val="00EA5EAA"/>
    <w:rsid w:val="00EB0B34"/>
    <w:rsid w:val="00EB375E"/>
    <w:rsid w:val="00EB5628"/>
    <w:rsid w:val="00EB6D79"/>
    <w:rsid w:val="00EC1505"/>
    <w:rsid w:val="00EC2730"/>
    <w:rsid w:val="00EC2B5C"/>
    <w:rsid w:val="00EC3FE3"/>
    <w:rsid w:val="00EC4C1A"/>
    <w:rsid w:val="00EC67C5"/>
    <w:rsid w:val="00EC7E4F"/>
    <w:rsid w:val="00ED369E"/>
    <w:rsid w:val="00ED3F0C"/>
    <w:rsid w:val="00EE027F"/>
    <w:rsid w:val="00EE18E1"/>
    <w:rsid w:val="00EE3570"/>
    <w:rsid w:val="00EE650D"/>
    <w:rsid w:val="00EE7152"/>
    <w:rsid w:val="00EF1F7D"/>
    <w:rsid w:val="00EF22F8"/>
    <w:rsid w:val="00EF2ADD"/>
    <w:rsid w:val="00EF4E7F"/>
    <w:rsid w:val="00EF5772"/>
    <w:rsid w:val="00EF6318"/>
    <w:rsid w:val="00EF63CD"/>
    <w:rsid w:val="00EF6A44"/>
    <w:rsid w:val="00EF7415"/>
    <w:rsid w:val="00EF75AE"/>
    <w:rsid w:val="00F010BB"/>
    <w:rsid w:val="00F012CF"/>
    <w:rsid w:val="00F04CC8"/>
    <w:rsid w:val="00F060B0"/>
    <w:rsid w:val="00F061CB"/>
    <w:rsid w:val="00F06599"/>
    <w:rsid w:val="00F073F5"/>
    <w:rsid w:val="00F1069D"/>
    <w:rsid w:val="00F128AB"/>
    <w:rsid w:val="00F15576"/>
    <w:rsid w:val="00F17742"/>
    <w:rsid w:val="00F20982"/>
    <w:rsid w:val="00F215C4"/>
    <w:rsid w:val="00F23C39"/>
    <w:rsid w:val="00F242B7"/>
    <w:rsid w:val="00F25E2A"/>
    <w:rsid w:val="00F2662D"/>
    <w:rsid w:val="00F27061"/>
    <w:rsid w:val="00F31551"/>
    <w:rsid w:val="00F35E99"/>
    <w:rsid w:val="00F3733F"/>
    <w:rsid w:val="00F375C6"/>
    <w:rsid w:val="00F37B57"/>
    <w:rsid w:val="00F40B60"/>
    <w:rsid w:val="00F4109B"/>
    <w:rsid w:val="00F4387F"/>
    <w:rsid w:val="00F44C35"/>
    <w:rsid w:val="00F452D7"/>
    <w:rsid w:val="00F45C24"/>
    <w:rsid w:val="00F45F4D"/>
    <w:rsid w:val="00F46212"/>
    <w:rsid w:val="00F471AA"/>
    <w:rsid w:val="00F50F10"/>
    <w:rsid w:val="00F523EE"/>
    <w:rsid w:val="00F53969"/>
    <w:rsid w:val="00F53C0A"/>
    <w:rsid w:val="00F542F6"/>
    <w:rsid w:val="00F548C1"/>
    <w:rsid w:val="00F550B2"/>
    <w:rsid w:val="00F60873"/>
    <w:rsid w:val="00F61804"/>
    <w:rsid w:val="00F640EA"/>
    <w:rsid w:val="00F6431D"/>
    <w:rsid w:val="00F67592"/>
    <w:rsid w:val="00F70E64"/>
    <w:rsid w:val="00F721EF"/>
    <w:rsid w:val="00F72556"/>
    <w:rsid w:val="00F72688"/>
    <w:rsid w:val="00F73C0C"/>
    <w:rsid w:val="00F74BE7"/>
    <w:rsid w:val="00F74F8D"/>
    <w:rsid w:val="00F75A59"/>
    <w:rsid w:val="00F82717"/>
    <w:rsid w:val="00F829BB"/>
    <w:rsid w:val="00F82FA2"/>
    <w:rsid w:val="00F8399E"/>
    <w:rsid w:val="00F83D13"/>
    <w:rsid w:val="00F84E1B"/>
    <w:rsid w:val="00F90B01"/>
    <w:rsid w:val="00F927C6"/>
    <w:rsid w:val="00F9297A"/>
    <w:rsid w:val="00F92D09"/>
    <w:rsid w:val="00F93030"/>
    <w:rsid w:val="00F93E76"/>
    <w:rsid w:val="00F93F9F"/>
    <w:rsid w:val="00F9538E"/>
    <w:rsid w:val="00F961E4"/>
    <w:rsid w:val="00F96542"/>
    <w:rsid w:val="00F96B45"/>
    <w:rsid w:val="00FA06AF"/>
    <w:rsid w:val="00FA5870"/>
    <w:rsid w:val="00FB1426"/>
    <w:rsid w:val="00FB2FE0"/>
    <w:rsid w:val="00FB44A5"/>
    <w:rsid w:val="00FB5ACC"/>
    <w:rsid w:val="00FB5AEC"/>
    <w:rsid w:val="00FB6833"/>
    <w:rsid w:val="00FB758F"/>
    <w:rsid w:val="00FC0D59"/>
    <w:rsid w:val="00FC1B14"/>
    <w:rsid w:val="00FC37DB"/>
    <w:rsid w:val="00FC5947"/>
    <w:rsid w:val="00FC5BBD"/>
    <w:rsid w:val="00FC642E"/>
    <w:rsid w:val="00FC6511"/>
    <w:rsid w:val="00FC7CF2"/>
    <w:rsid w:val="00FD0471"/>
    <w:rsid w:val="00FD0F09"/>
    <w:rsid w:val="00FD1841"/>
    <w:rsid w:val="00FD410C"/>
    <w:rsid w:val="00FE0D76"/>
    <w:rsid w:val="00FE5500"/>
    <w:rsid w:val="00FE5E0B"/>
    <w:rsid w:val="00FE6DB9"/>
    <w:rsid w:val="00FF2575"/>
    <w:rsid w:val="00FF4C73"/>
    <w:rsid w:val="00FF50C9"/>
    <w:rsid w:val="00FF58AE"/>
    <w:rsid w:val="00FF7900"/>
    <w:rsid w:val="136031A5"/>
    <w:rsid w:val="142BEE49"/>
    <w:rsid w:val="14786D1C"/>
    <w:rsid w:val="182C1AE4"/>
    <w:rsid w:val="19894D4A"/>
    <w:rsid w:val="1D71142B"/>
    <w:rsid w:val="22E0D30E"/>
    <w:rsid w:val="257BC4D5"/>
    <w:rsid w:val="25E66772"/>
    <w:rsid w:val="261873D0"/>
    <w:rsid w:val="3938F63E"/>
    <w:rsid w:val="3D7873B4"/>
    <w:rsid w:val="4046F201"/>
    <w:rsid w:val="40B01476"/>
    <w:rsid w:val="4315E5F3"/>
    <w:rsid w:val="459CC91E"/>
    <w:rsid w:val="48BBD8FB"/>
    <w:rsid w:val="4FAE17F1"/>
    <w:rsid w:val="525EA0F9"/>
    <w:rsid w:val="54EBF5A1"/>
    <w:rsid w:val="5799110D"/>
    <w:rsid w:val="582A102D"/>
    <w:rsid w:val="5A5BDFAF"/>
    <w:rsid w:val="5B47B51C"/>
    <w:rsid w:val="5BB01AC7"/>
    <w:rsid w:val="5DF9DA41"/>
    <w:rsid w:val="5EEA74F2"/>
    <w:rsid w:val="634C8935"/>
    <w:rsid w:val="6B0DACF8"/>
    <w:rsid w:val="7229C147"/>
    <w:rsid w:val="74488F1A"/>
    <w:rsid w:val="766434C4"/>
    <w:rsid w:val="7AAA6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hapeDefaults>
    <o:shapedefaults v:ext="edit" spidmax="2050"/>
    <o:shapelayout v:ext="edit">
      <o:idmap v:ext="edit" data="2"/>
    </o:shapelayout>
  </w:shapeDefaults>
  <w:decimalSymbol w:val="."/>
  <w:listSeparator w:val=","/>
  <w14:docId w14:val="47979F71"/>
  <w15:chartTrackingRefBased/>
  <w15:docId w15:val="{2CBB2389-44C8-4B75-8A2D-718C6C21A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footnote text" w:uiPriority="99"/>
    <w:lsdException w:name="annotation text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33A1E"/>
    <w:pPr>
      <w:widowControl w:val="0"/>
      <w:autoSpaceDE w:val="0"/>
      <w:autoSpaceDN w:val="0"/>
      <w:adjustRightInd w:val="0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3852AF"/>
    <w:pPr>
      <w:keepNext/>
      <w:spacing w:before="240" w:after="60"/>
      <w:outlineLvl w:val="0"/>
    </w:pPr>
    <w:rPr>
      <w:rFonts w:ascii="Calibri" w:hAnsi="Calibri" w:cs="Arial"/>
      <w:b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A56391"/>
    <w:pPr>
      <w:keepNext/>
      <w:spacing w:before="240" w:after="60"/>
      <w:outlineLvl w:val="1"/>
    </w:pPr>
    <w:rPr>
      <w:rFonts w:ascii="Calibri" w:hAnsi="Calibri" w:cs="Arial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qFormat/>
    <w:rsid w:val="00BF0483"/>
    <w:pPr>
      <w:keepNext/>
      <w:widowControl/>
      <w:autoSpaceDE/>
      <w:autoSpaceDN/>
      <w:adjustRightInd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BA4262"/>
    <w:pPr>
      <w:keepNext/>
      <w:tabs>
        <w:tab w:val="center" w:pos="4680"/>
      </w:tabs>
      <w:autoSpaceDE/>
      <w:autoSpaceDN/>
      <w:adjustRightInd/>
      <w:jc w:val="both"/>
      <w:outlineLvl w:val="3"/>
    </w:pPr>
    <w:rPr>
      <w:rFonts w:ascii="CG Times" w:hAnsi="CG Times"/>
      <w:b/>
      <w:snapToGrid w:val="0"/>
      <w:szCs w:val="20"/>
      <w:u w:val="single"/>
    </w:rPr>
  </w:style>
  <w:style w:type="paragraph" w:styleId="Heading5">
    <w:name w:val="heading 5"/>
    <w:basedOn w:val="Normal"/>
    <w:next w:val="Normal"/>
    <w:qFormat/>
    <w:rsid w:val="00BA4262"/>
    <w:pPr>
      <w:keepNext/>
      <w:autoSpaceDE/>
      <w:autoSpaceDN/>
      <w:adjustRightInd/>
      <w:outlineLvl w:val="4"/>
    </w:pPr>
    <w:rPr>
      <w:b/>
      <w:snapToGrid w:val="0"/>
      <w:szCs w:val="20"/>
      <w:u w:val="single"/>
    </w:rPr>
  </w:style>
  <w:style w:type="paragraph" w:styleId="Heading6">
    <w:name w:val="heading 6"/>
    <w:basedOn w:val="Normal"/>
    <w:next w:val="Normal"/>
    <w:qFormat/>
    <w:rsid w:val="00BF0483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BA4262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BA4262"/>
    <w:pPr>
      <w:keepNext/>
      <w:tabs>
        <w:tab w:val="center" w:pos="4680"/>
      </w:tabs>
      <w:autoSpaceDE/>
      <w:autoSpaceDN/>
      <w:adjustRightInd/>
      <w:jc w:val="center"/>
      <w:outlineLvl w:val="7"/>
    </w:pPr>
    <w:rPr>
      <w:b/>
      <w:snapToGrid w:val="0"/>
      <w:sz w:val="20"/>
      <w:szCs w:val="20"/>
    </w:rPr>
  </w:style>
  <w:style w:type="paragraph" w:styleId="Heading9">
    <w:name w:val="heading 9"/>
    <w:basedOn w:val="Normal"/>
    <w:next w:val="Normal"/>
    <w:qFormat/>
    <w:rsid w:val="00BA4262"/>
    <w:pPr>
      <w:keepNext/>
      <w:tabs>
        <w:tab w:val="center" w:pos="4680"/>
      </w:tabs>
      <w:autoSpaceDE/>
      <w:autoSpaceDN/>
      <w:adjustRightInd/>
      <w:jc w:val="right"/>
      <w:outlineLvl w:val="8"/>
    </w:pPr>
    <w:rPr>
      <w:b/>
      <w:snapToGrid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8">
    <w:name w:val="p8"/>
    <w:basedOn w:val="Normal"/>
    <w:rsid w:val="00BF0483"/>
    <w:pPr>
      <w:tabs>
        <w:tab w:val="left" w:pos="1491"/>
        <w:tab w:val="left" w:pos="2177"/>
      </w:tabs>
      <w:ind w:left="51"/>
    </w:pPr>
  </w:style>
  <w:style w:type="character" w:styleId="Hyperlink">
    <w:name w:val="Hyperlink"/>
    <w:uiPriority w:val="99"/>
    <w:rsid w:val="00BF0483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BF0483"/>
    <w:pPr>
      <w:widowControl/>
      <w:autoSpaceDE/>
      <w:autoSpaceDN/>
      <w:adjustRightInd/>
      <w:jc w:val="center"/>
    </w:pPr>
    <w:rPr>
      <w:rFonts w:ascii="Tahoma" w:hAnsi="Tahoma" w:cs="Tahoma"/>
      <w:b/>
      <w:bCs/>
      <w:lang w:eastAsia="es-ES"/>
    </w:rPr>
  </w:style>
  <w:style w:type="paragraph" w:styleId="NormalWeb">
    <w:name w:val="Normal (Web)"/>
    <w:basedOn w:val="Normal"/>
    <w:rsid w:val="00BF0483"/>
    <w:pPr>
      <w:widowControl/>
      <w:autoSpaceDE/>
      <w:autoSpaceDN/>
      <w:adjustRightInd/>
      <w:spacing w:before="100" w:beforeAutospacing="1" w:after="100" w:afterAutospacing="1"/>
    </w:pPr>
    <w:rPr>
      <w:rFonts w:ascii="Verdana" w:hAnsi="Verdana"/>
      <w:sz w:val="16"/>
      <w:szCs w:val="16"/>
    </w:rPr>
  </w:style>
  <w:style w:type="character" w:styleId="FootnoteReference">
    <w:name w:val="footnote reference"/>
    <w:basedOn w:val="DefaultParagraphFont"/>
    <w:uiPriority w:val="99"/>
    <w:semiHidden/>
    <w:rsid w:val="00BF0483"/>
  </w:style>
  <w:style w:type="paragraph" w:styleId="FootnoteText">
    <w:name w:val="footnote text"/>
    <w:basedOn w:val="Normal"/>
    <w:link w:val="FootnoteTextChar"/>
    <w:uiPriority w:val="99"/>
    <w:semiHidden/>
    <w:rsid w:val="00BF0483"/>
    <w:pPr>
      <w:autoSpaceDE/>
      <w:autoSpaceDN/>
      <w:adjustRightInd/>
    </w:pPr>
    <w:rPr>
      <w:rFonts w:ascii="Courier" w:hAnsi="Courier"/>
      <w:sz w:val="20"/>
      <w:szCs w:val="20"/>
    </w:rPr>
  </w:style>
  <w:style w:type="paragraph" w:styleId="BodyText">
    <w:name w:val="Body Text"/>
    <w:basedOn w:val="Normal"/>
    <w:link w:val="BodyTextChar"/>
    <w:rsid w:val="00BF0483"/>
    <w:pPr>
      <w:widowControl/>
      <w:tabs>
        <w:tab w:val="left" w:pos="1300"/>
      </w:tabs>
      <w:autoSpaceDE/>
      <w:autoSpaceDN/>
      <w:adjustRightInd/>
      <w:jc w:val="both"/>
    </w:pPr>
    <w:rPr>
      <w:rFonts w:ascii="Tahoma" w:hAnsi="Tahoma" w:cs="Tahoma"/>
      <w:lang w:eastAsia="es-ES"/>
    </w:rPr>
  </w:style>
  <w:style w:type="paragraph" w:styleId="Footer">
    <w:name w:val="footer"/>
    <w:basedOn w:val="Normal"/>
    <w:link w:val="FooterChar"/>
    <w:uiPriority w:val="99"/>
    <w:rsid w:val="00BF0483"/>
    <w:pPr>
      <w:widowControl/>
      <w:tabs>
        <w:tab w:val="center" w:pos="4252"/>
        <w:tab w:val="right" w:pos="8504"/>
      </w:tabs>
      <w:autoSpaceDE/>
      <w:autoSpaceDN/>
      <w:adjustRightInd/>
    </w:pPr>
    <w:rPr>
      <w:lang w:eastAsia="es-ES"/>
    </w:rPr>
  </w:style>
  <w:style w:type="character" w:styleId="PageNumber">
    <w:name w:val="page number"/>
    <w:basedOn w:val="DefaultParagraphFont"/>
    <w:rsid w:val="00BF0483"/>
  </w:style>
  <w:style w:type="paragraph" w:styleId="BodyTextIndent2">
    <w:name w:val="Body Text Indent 2"/>
    <w:basedOn w:val="Normal"/>
    <w:link w:val="BodyTextIndent2Char"/>
    <w:rsid w:val="00BF0483"/>
    <w:pPr>
      <w:widowControl/>
      <w:autoSpaceDE/>
      <w:autoSpaceDN/>
      <w:adjustRightInd/>
      <w:spacing w:after="120" w:line="480" w:lineRule="auto"/>
      <w:ind w:left="360"/>
    </w:pPr>
    <w:rPr>
      <w:sz w:val="28"/>
    </w:rPr>
  </w:style>
  <w:style w:type="paragraph" w:styleId="BodyText2">
    <w:name w:val="Body Text 2"/>
    <w:basedOn w:val="Normal"/>
    <w:link w:val="BodyText2Char"/>
    <w:rsid w:val="00BF0483"/>
    <w:pPr>
      <w:spacing w:after="120" w:line="480" w:lineRule="auto"/>
    </w:pPr>
  </w:style>
  <w:style w:type="paragraph" w:styleId="BodyTextIndent">
    <w:name w:val="Body Text Indent"/>
    <w:basedOn w:val="Normal"/>
    <w:rsid w:val="00BF0483"/>
    <w:pPr>
      <w:spacing w:after="120"/>
      <w:ind w:left="360"/>
    </w:pPr>
  </w:style>
  <w:style w:type="character" w:customStyle="1" w:styleId="CharacterStyle1">
    <w:name w:val="Character Style 1"/>
    <w:rsid w:val="00BF0483"/>
    <w:rPr>
      <w:rFonts w:ascii="Arial" w:hAnsi="Arial" w:cs="Arial"/>
      <w:sz w:val="22"/>
      <w:szCs w:val="22"/>
    </w:rPr>
  </w:style>
  <w:style w:type="paragraph" w:customStyle="1" w:styleId="DefaultText">
    <w:name w:val="Default Text"/>
    <w:basedOn w:val="Normal"/>
    <w:rsid w:val="00BF0483"/>
    <w:pPr>
      <w:widowControl/>
      <w:autoSpaceDE/>
      <w:autoSpaceDN/>
      <w:adjustRightInd/>
    </w:pPr>
    <w:rPr>
      <w:szCs w:val="20"/>
    </w:rPr>
  </w:style>
  <w:style w:type="paragraph" w:styleId="BalloonText">
    <w:name w:val="Balloon Text"/>
    <w:basedOn w:val="Normal"/>
    <w:semiHidden/>
    <w:rsid w:val="00BF0483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rsid w:val="00DD75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D75C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D75C9"/>
    <w:rPr>
      <w:b/>
      <w:bCs/>
    </w:rPr>
  </w:style>
  <w:style w:type="paragraph" w:styleId="Header">
    <w:name w:val="header"/>
    <w:basedOn w:val="Normal"/>
    <w:rsid w:val="006E6DF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72DF2"/>
    <w:pPr>
      <w:widowControl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acterstyle10">
    <w:name w:val="characterstyle1"/>
    <w:rsid w:val="00014DAF"/>
    <w:rPr>
      <w:rFonts w:ascii="Arial" w:hAnsi="Arial" w:cs="Arial" w:hint="default"/>
    </w:rPr>
  </w:style>
  <w:style w:type="character" w:styleId="Emphasis">
    <w:name w:val="Emphasis"/>
    <w:qFormat/>
    <w:rsid w:val="00482A06"/>
    <w:rPr>
      <w:b/>
      <w:bCs/>
      <w:i w:val="0"/>
      <w:iCs w:val="0"/>
    </w:rPr>
  </w:style>
  <w:style w:type="paragraph" w:customStyle="1" w:styleId="QuickFormat1">
    <w:name w:val="QuickFormat1"/>
    <w:basedOn w:val="Normal"/>
    <w:rsid w:val="00BA4262"/>
    <w:pPr>
      <w:autoSpaceDE/>
      <w:autoSpaceDN/>
      <w:adjustRightInd/>
    </w:pPr>
    <w:rPr>
      <w:rFonts w:ascii="CG Times" w:hAnsi="CG Times"/>
      <w:snapToGrid w:val="0"/>
      <w:color w:val="000000"/>
      <w:szCs w:val="20"/>
    </w:rPr>
  </w:style>
  <w:style w:type="paragraph" w:styleId="BodyTextIndent3">
    <w:name w:val="Body Text Indent 3"/>
    <w:basedOn w:val="Normal"/>
    <w:rsid w:val="00BA4262"/>
    <w:pPr>
      <w:autoSpaceDE/>
      <w:autoSpaceDN/>
      <w:adjustRightInd/>
      <w:ind w:left="360" w:firstLine="720"/>
      <w:jc w:val="both"/>
    </w:pPr>
    <w:rPr>
      <w:rFonts w:ascii="CG Times" w:hAnsi="CG Times"/>
      <w:snapToGrid w:val="0"/>
      <w:szCs w:val="20"/>
    </w:rPr>
  </w:style>
  <w:style w:type="paragraph" w:styleId="BlockText">
    <w:name w:val="Block Text"/>
    <w:basedOn w:val="Normal"/>
    <w:rsid w:val="00BA4262"/>
    <w:pPr>
      <w:autoSpaceDE/>
      <w:autoSpaceDN/>
      <w:adjustRightInd/>
      <w:ind w:left="1440" w:right="1440"/>
      <w:jc w:val="center"/>
    </w:pPr>
    <w:rPr>
      <w:snapToGrid w:val="0"/>
      <w:szCs w:val="20"/>
    </w:rPr>
  </w:style>
  <w:style w:type="paragraph" w:styleId="List">
    <w:name w:val="List"/>
    <w:basedOn w:val="Normal"/>
    <w:rsid w:val="00BA4262"/>
    <w:pPr>
      <w:autoSpaceDE/>
      <w:autoSpaceDN/>
      <w:adjustRightInd/>
      <w:ind w:left="360" w:hanging="360"/>
    </w:pPr>
    <w:rPr>
      <w:rFonts w:ascii="Courier" w:hAnsi="Courier"/>
      <w:snapToGrid w:val="0"/>
      <w:szCs w:val="20"/>
    </w:rPr>
  </w:style>
  <w:style w:type="paragraph" w:styleId="List2">
    <w:name w:val="List 2"/>
    <w:basedOn w:val="Normal"/>
    <w:rsid w:val="00BA4262"/>
    <w:pPr>
      <w:autoSpaceDE/>
      <w:autoSpaceDN/>
      <w:adjustRightInd/>
      <w:ind w:left="720" w:hanging="360"/>
    </w:pPr>
    <w:rPr>
      <w:rFonts w:ascii="Courier" w:hAnsi="Courier"/>
      <w:snapToGrid w:val="0"/>
      <w:szCs w:val="20"/>
    </w:rPr>
  </w:style>
  <w:style w:type="paragraph" w:styleId="List3">
    <w:name w:val="List 3"/>
    <w:basedOn w:val="Normal"/>
    <w:rsid w:val="00BA4262"/>
    <w:pPr>
      <w:autoSpaceDE/>
      <w:autoSpaceDN/>
      <w:adjustRightInd/>
      <w:ind w:left="1080" w:hanging="360"/>
    </w:pPr>
    <w:rPr>
      <w:rFonts w:ascii="Courier" w:hAnsi="Courier"/>
      <w:snapToGrid w:val="0"/>
      <w:szCs w:val="20"/>
    </w:rPr>
  </w:style>
  <w:style w:type="paragraph" w:styleId="List4">
    <w:name w:val="List 4"/>
    <w:basedOn w:val="Normal"/>
    <w:rsid w:val="00BA4262"/>
    <w:pPr>
      <w:autoSpaceDE/>
      <w:autoSpaceDN/>
      <w:adjustRightInd/>
      <w:ind w:left="1440" w:hanging="360"/>
    </w:pPr>
    <w:rPr>
      <w:rFonts w:ascii="Courier" w:hAnsi="Courier"/>
      <w:snapToGrid w:val="0"/>
      <w:szCs w:val="20"/>
    </w:rPr>
  </w:style>
  <w:style w:type="paragraph" w:styleId="ListBullet">
    <w:name w:val="List Bullet"/>
    <w:basedOn w:val="Normal"/>
    <w:autoRedefine/>
    <w:rsid w:val="00BA4262"/>
    <w:pPr>
      <w:numPr>
        <w:numId w:val="25"/>
      </w:numPr>
      <w:autoSpaceDE/>
      <w:autoSpaceDN/>
      <w:adjustRightInd/>
    </w:pPr>
    <w:rPr>
      <w:rFonts w:ascii="Courier" w:hAnsi="Courier"/>
      <w:snapToGrid w:val="0"/>
      <w:szCs w:val="20"/>
    </w:rPr>
  </w:style>
  <w:style w:type="paragraph" w:styleId="ListBullet2">
    <w:name w:val="List Bullet 2"/>
    <w:basedOn w:val="Normal"/>
    <w:autoRedefine/>
    <w:rsid w:val="00BA4262"/>
    <w:pPr>
      <w:numPr>
        <w:numId w:val="26"/>
      </w:numPr>
      <w:autoSpaceDE/>
      <w:autoSpaceDN/>
      <w:adjustRightInd/>
    </w:pPr>
    <w:rPr>
      <w:rFonts w:ascii="Courier" w:hAnsi="Courier"/>
      <w:snapToGrid w:val="0"/>
      <w:szCs w:val="20"/>
    </w:rPr>
  </w:style>
  <w:style w:type="paragraph" w:styleId="ListBullet3">
    <w:name w:val="List Bullet 3"/>
    <w:basedOn w:val="Normal"/>
    <w:autoRedefine/>
    <w:rsid w:val="00BA4262"/>
    <w:pPr>
      <w:numPr>
        <w:numId w:val="27"/>
      </w:numPr>
      <w:autoSpaceDE/>
      <w:autoSpaceDN/>
      <w:adjustRightInd/>
    </w:pPr>
    <w:rPr>
      <w:rFonts w:ascii="Courier" w:hAnsi="Courier"/>
      <w:snapToGrid w:val="0"/>
      <w:szCs w:val="20"/>
    </w:rPr>
  </w:style>
  <w:style w:type="paragraph" w:styleId="ListContinue">
    <w:name w:val="List Continue"/>
    <w:basedOn w:val="Normal"/>
    <w:rsid w:val="00BA4262"/>
    <w:pPr>
      <w:autoSpaceDE/>
      <w:autoSpaceDN/>
      <w:adjustRightInd/>
      <w:spacing w:after="120"/>
      <w:ind w:left="360"/>
    </w:pPr>
    <w:rPr>
      <w:rFonts w:ascii="Courier" w:hAnsi="Courier"/>
      <w:snapToGrid w:val="0"/>
      <w:szCs w:val="20"/>
    </w:rPr>
  </w:style>
  <w:style w:type="paragraph" w:styleId="ListContinue2">
    <w:name w:val="List Continue 2"/>
    <w:basedOn w:val="Normal"/>
    <w:rsid w:val="00BA4262"/>
    <w:pPr>
      <w:autoSpaceDE/>
      <w:autoSpaceDN/>
      <w:adjustRightInd/>
      <w:spacing w:after="120"/>
      <w:ind w:left="720"/>
    </w:pPr>
    <w:rPr>
      <w:rFonts w:ascii="Courier" w:hAnsi="Courier"/>
      <w:snapToGrid w:val="0"/>
      <w:szCs w:val="20"/>
    </w:rPr>
  </w:style>
  <w:style w:type="paragraph" w:styleId="ListContinue3">
    <w:name w:val="List Continue 3"/>
    <w:basedOn w:val="Normal"/>
    <w:rsid w:val="00BA4262"/>
    <w:pPr>
      <w:autoSpaceDE/>
      <w:autoSpaceDN/>
      <w:adjustRightInd/>
      <w:spacing w:after="120"/>
      <w:ind w:left="1080"/>
    </w:pPr>
    <w:rPr>
      <w:rFonts w:ascii="Courier" w:hAnsi="Courier"/>
      <w:snapToGrid w:val="0"/>
      <w:szCs w:val="20"/>
    </w:rPr>
  </w:style>
  <w:style w:type="paragraph" w:styleId="DocumentMap">
    <w:name w:val="Document Map"/>
    <w:basedOn w:val="Normal"/>
    <w:semiHidden/>
    <w:rsid w:val="00BA4262"/>
    <w:pPr>
      <w:shd w:val="clear" w:color="auto" w:fill="000080"/>
      <w:autoSpaceDE/>
      <w:autoSpaceDN/>
      <w:adjustRightInd/>
    </w:pPr>
    <w:rPr>
      <w:rFonts w:ascii="Tahoma" w:hAnsi="Tahoma"/>
      <w:snapToGrid w:val="0"/>
      <w:szCs w:val="20"/>
    </w:rPr>
  </w:style>
  <w:style w:type="character" w:styleId="Strong">
    <w:name w:val="Strong"/>
    <w:qFormat/>
    <w:rsid w:val="00AC78BE"/>
    <w:rPr>
      <w:b/>
      <w:bCs/>
    </w:rPr>
  </w:style>
  <w:style w:type="paragraph" w:styleId="ListParagraph">
    <w:name w:val="List Paragraph"/>
    <w:basedOn w:val="Normal"/>
    <w:uiPriority w:val="34"/>
    <w:qFormat/>
    <w:rsid w:val="003164D5"/>
    <w:pPr>
      <w:ind w:left="720"/>
    </w:pPr>
  </w:style>
  <w:style w:type="character" w:customStyle="1" w:styleId="TitleChar">
    <w:name w:val="Title Char"/>
    <w:link w:val="Title"/>
    <w:rsid w:val="00A956FA"/>
    <w:rPr>
      <w:rFonts w:ascii="Tahoma" w:hAnsi="Tahoma" w:cs="Tahoma"/>
      <w:b/>
      <w:bCs/>
      <w:sz w:val="24"/>
      <w:szCs w:val="24"/>
      <w:lang w:eastAsia="es-ES"/>
    </w:rPr>
  </w:style>
  <w:style w:type="character" w:customStyle="1" w:styleId="Heading2Char">
    <w:name w:val="Heading 2 Char"/>
    <w:link w:val="Heading2"/>
    <w:rsid w:val="00A56391"/>
    <w:rPr>
      <w:rFonts w:ascii="Calibri" w:hAnsi="Calibri" w:cs="Arial"/>
      <w:b/>
      <w:bCs/>
      <w:iCs/>
      <w:sz w:val="24"/>
      <w:szCs w:val="28"/>
    </w:rPr>
  </w:style>
  <w:style w:type="character" w:customStyle="1" w:styleId="FootnoteTextChar">
    <w:name w:val="Footnote Text Char"/>
    <w:link w:val="FootnoteText"/>
    <w:uiPriority w:val="99"/>
    <w:semiHidden/>
    <w:rsid w:val="00A530DD"/>
    <w:rPr>
      <w:rFonts w:ascii="Courier" w:hAnsi="Courier"/>
    </w:rPr>
  </w:style>
  <w:style w:type="character" w:customStyle="1" w:styleId="BodyTextIndent2Char">
    <w:name w:val="Body Text Indent 2 Char"/>
    <w:link w:val="BodyTextIndent2"/>
    <w:rsid w:val="00A530DD"/>
    <w:rPr>
      <w:sz w:val="28"/>
      <w:szCs w:val="24"/>
    </w:rPr>
  </w:style>
  <w:style w:type="character" w:customStyle="1" w:styleId="BodyText2Char">
    <w:name w:val="Body Text 2 Char"/>
    <w:link w:val="BodyText2"/>
    <w:rsid w:val="00A530DD"/>
    <w:rPr>
      <w:sz w:val="24"/>
      <w:szCs w:val="24"/>
    </w:rPr>
  </w:style>
  <w:style w:type="character" w:customStyle="1" w:styleId="Heading3Char">
    <w:name w:val="Heading 3 Char"/>
    <w:link w:val="Heading3"/>
    <w:rsid w:val="00D84A1C"/>
    <w:rPr>
      <w:rFonts w:ascii="Arial" w:hAnsi="Arial" w:cs="Arial"/>
      <w:b/>
      <w:bCs/>
      <w:sz w:val="26"/>
      <w:szCs w:val="26"/>
    </w:rPr>
  </w:style>
  <w:style w:type="character" w:customStyle="1" w:styleId="BodyTextChar">
    <w:name w:val="Body Text Char"/>
    <w:link w:val="BodyText"/>
    <w:rsid w:val="00D84A1C"/>
    <w:rPr>
      <w:rFonts w:ascii="Tahoma" w:hAnsi="Tahoma" w:cs="Tahoma"/>
      <w:sz w:val="24"/>
      <w:szCs w:val="24"/>
      <w:lang w:eastAsia="es-ES"/>
    </w:rPr>
  </w:style>
  <w:style w:type="paragraph" w:styleId="TOCHeading">
    <w:name w:val="TOC Heading"/>
    <w:basedOn w:val="Heading1"/>
    <w:next w:val="Normal"/>
    <w:uiPriority w:val="39"/>
    <w:unhideWhenUsed/>
    <w:qFormat/>
    <w:rsid w:val="00E32EBC"/>
    <w:pPr>
      <w:keepLines/>
      <w:widowControl/>
      <w:autoSpaceDE/>
      <w:autoSpaceDN/>
      <w:adjustRightInd/>
      <w:spacing w:after="0" w:line="259" w:lineRule="auto"/>
      <w:outlineLvl w:val="9"/>
    </w:pPr>
    <w:rPr>
      <w:rFonts w:ascii="Calibri Light" w:hAnsi="Calibri Light" w:cs="Times New Roman"/>
      <w:b w:val="0"/>
      <w:bCs w:val="0"/>
      <w:color w:val="2E74B5"/>
      <w:kern w:val="0"/>
      <w:sz w:val="32"/>
    </w:rPr>
  </w:style>
  <w:style w:type="paragraph" w:styleId="TOC1">
    <w:name w:val="toc 1"/>
    <w:basedOn w:val="Normal"/>
    <w:next w:val="Normal"/>
    <w:autoRedefine/>
    <w:uiPriority w:val="39"/>
    <w:rsid w:val="00E32EBC"/>
    <w:rPr>
      <w:rFonts w:ascii="Calibri" w:hAnsi="Calibri"/>
      <w:sz w:val="22"/>
    </w:rPr>
  </w:style>
  <w:style w:type="paragraph" w:styleId="TOC2">
    <w:name w:val="toc 2"/>
    <w:basedOn w:val="Normal"/>
    <w:next w:val="Normal"/>
    <w:autoRedefine/>
    <w:uiPriority w:val="39"/>
    <w:rsid w:val="00E32EBC"/>
    <w:pPr>
      <w:ind w:left="240"/>
    </w:pPr>
    <w:rPr>
      <w:rFonts w:ascii="Calibri" w:hAnsi="Calibri"/>
    </w:rPr>
  </w:style>
  <w:style w:type="character" w:customStyle="1" w:styleId="FooterChar">
    <w:name w:val="Footer Char"/>
    <w:link w:val="Footer"/>
    <w:uiPriority w:val="99"/>
    <w:rsid w:val="000846FC"/>
    <w:rPr>
      <w:sz w:val="24"/>
      <w:szCs w:val="24"/>
      <w:lang w:eastAsia="es-ES"/>
    </w:rPr>
  </w:style>
  <w:style w:type="paragraph" w:styleId="Revision">
    <w:name w:val="Revision"/>
    <w:hidden/>
    <w:uiPriority w:val="99"/>
    <w:semiHidden/>
    <w:rsid w:val="00B758DC"/>
    <w:rPr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9A60F2"/>
  </w:style>
  <w:style w:type="character" w:customStyle="1" w:styleId="CommentTextChar">
    <w:name w:val="Comment Text Char"/>
    <w:basedOn w:val="DefaultParagraphFont"/>
    <w:link w:val="CommentText"/>
    <w:uiPriority w:val="99"/>
    <w:rsid w:val="009A60F2"/>
    <w:rPr>
      <w:lang w:eastAsia="en-US"/>
    </w:rPr>
  </w:style>
  <w:style w:type="paragraph" w:customStyle="1" w:styleId="Default">
    <w:name w:val="Default"/>
    <w:rsid w:val="00C411CA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6706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0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4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8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4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087217298d724156" Type="http://schemas.microsoft.com/office/2019/09/relationships/intelligence" Target="intelligenc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c0ed026-2af2-4bd4-84a6-7e6cd39ea343">
      <UserInfo>
        <DisplayName/>
        <AccountId xsi:nil="true"/>
        <AccountType/>
      </UserInfo>
    </SharedWithUsers>
    <lcf76f155ced4ddcb4097134ff3c332f xmlns="5c0ed026-2af2-4bd4-84a6-7e6cd39ea343">
      <Terms xmlns="http://schemas.microsoft.com/office/infopath/2007/PartnerControls"/>
    </lcf76f155ced4ddcb4097134ff3c332f>
    <TaxCatchAll xmlns="730f74aa-8393-4aa5-b2f8-3c7aae566a6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D60DE7C51F8C40AF6F34765F7D2D84" ma:contentTypeVersion="18" ma:contentTypeDescription="Create a new document." ma:contentTypeScope="" ma:versionID="81f3f567f0366d96332b931f3af28f11">
  <xsd:schema xmlns:xsd="http://www.w3.org/2001/XMLSchema" xmlns:xs="http://www.w3.org/2001/XMLSchema" xmlns:p="http://schemas.microsoft.com/office/2006/metadata/properties" xmlns:ns2="5c0ed026-2af2-4bd4-84a6-7e6cd39ea343" xmlns:ns3="730f74aa-8393-4aa5-b2f8-3c7aae566a68" targetNamespace="http://schemas.microsoft.com/office/2006/metadata/properties" ma:root="true" ma:fieldsID="f93e378b2256d0f6251c1639bf0dcd6a" ns2:_="" ns3:_="">
    <xsd:import namespace="5c0ed026-2af2-4bd4-84a6-7e6cd39ea343"/>
    <xsd:import namespace="730f74aa-8393-4aa5-b2f8-3c7aae566a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0ed026-2af2-4bd4-84a6-7e6cd39ea34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list="UserInfo" ma:SearchPeopleOnly="false" ma:internalName="SharedWithUsers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0b372cf4-7fd3-46dd-9ae9-fa9a79ed57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0f74aa-8393-4aa5-b2f8-3c7aae566a68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302069c-c5e6-48f2-9488-4711f169aa03}" ma:internalName="TaxCatchAll" ma:showField="CatchAllData" ma:web="730f74aa-8393-4aa5-b2f8-3c7aae566a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43729601-E62E-4E30-9BE0-DEBDF1CCF951}">
  <ds:schemaRefs>
    <ds:schemaRef ds:uri="http://schemas.microsoft.com/office/2006/metadata/properties"/>
    <ds:schemaRef ds:uri="http://schemas.microsoft.com/office/infopath/2007/PartnerControls"/>
    <ds:schemaRef ds:uri="5c0ed026-2af2-4bd4-84a6-7e6cd39ea343"/>
    <ds:schemaRef ds:uri="730f74aa-8393-4aa5-b2f8-3c7aae566a68"/>
  </ds:schemaRefs>
</ds:datastoreItem>
</file>

<file path=customXml/itemProps2.xml><?xml version="1.0" encoding="utf-8"?>
<ds:datastoreItem xmlns:ds="http://schemas.openxmlformats.org/officeDocument/2006/customXml" ds:itemID="{CAE7A04D-A0FB-4084-AB26-D34084A864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D7E350-AAA6-4633-B46A-6D192E214B0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2538AC6-49C3-460B-9604-872219B2B6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0ed026-2af2-4bd4-84a6-7e6cd39ea343"/>
    <ds:schemaRef ds:uri="730f74aa-8393-4aa5-b2f8-3c7aae566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57FAAD7-4361-46FA-89EC-E1516BBD17AD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43</Words>
  <Characters>3667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AS</Company>
  <LinksUpToDate>false</LinksUpToDate>
  <CharactersWithSpaces>4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encia Raskovan</dc:creator>
  <cp:keywords/>
  <cp:lastModifiedBy>Chaves, Harold</cp:lastModifiedBy>
  <cp:revision>5</cp:revision>
  <cp:lastPrinted>2014-05-08T02:33:00Z</cp:lastPrinted>
  <dcterms:created xsi:type="dcterms:W3CDTF">2023-09-22T00:37:00Z</dcterms:created>
  <dcterms:modified xsi:type="dcterms:W3CDTF">2023-09-26T0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ingExpirationDate">
    <vt:lpwstr/>
  </property>
  <property fmtid="{D5CDD505-2E9C-101B-9397-08002B2CF9AE}" pid="3" name="PublishingStartDate">
    <vt:lpwstr/>
  </property>
  <property fmtid="{D5CDD505-2E9C-101B-9397-08002B2CF9AE}" pid="4" name="ContentTypeId">
    <vt:lpwstr>0x0101003FD60DE7C51F8C40AF6F34765F7D2D84</vt:lpwstr>
  </property>
  <property fmtid="{D5CDD505-2E9C-101B-9397-08002B2CF9AE}" pid="5" name="display_urn:schemas-microsoft-com:office:office#Editor">
    <vt:lpwstr>Grahammer, Alex</vt:lpwstr>
  </property>
  <property fmtid="{D5CDD505-2E9C-101B-9397-08002B2CF9AE}" pid="6" name="Order">
    <vt:lpwstr>47244800.0000000</vt:lpwstr>
  </property>
  <property fmtid="{D5CDD505-2E9C-101B-9397-08002B2CF9AE}" pid="7" name="display_urn:schemas-microsoft-com:office:office#Author">
    <vt:lpwstr>Grahammer, Alex</vt:lpwstr>
  </property>
  <property fmtid="{D5CDD505-2E9C-101B-9397-08002B2CF9AE}" pid="8" name="SharedWithUsers">
    <vt:lpwstr/>
  </property>
  <property fmtid="{D5CDD505-2E9C-101B-9397-08002B2CF9AE}" pid="9" name="MediaServiceImageTags">
    <vt:lpwstr/>
  </property>
</Properties>
</file>